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1CBF892" w14:textId="77777777" w:rsidR="00954FB7" w:rsidRPr="00826784" w:rsidRDefault="00954FB7" w:rsidP="00954FB7">
      <w:pPr>
        <w:ind w:firstLine="0"/>
        <w:jc w:val="right"/>
        <w:rPr>
          <w:b/>
        </w:rPr>
      </w:pPr>
      <w:r w:rsidRPr="00826784">
        <w:t>ПРИЛОЖЕНИЕ</w:t>
      </w:r>
      <w:r>
        <w:t xml:space="preserve"> А</w:t>
      </w:r>
    </w:p>
    <w:p w14:paraId="290BAF37" w14:textId="77777777" w:rsidR="00954FB7" w:rsidRPr="00826784" w:rsidRDefault="00954FB7" w:rsidP="00954FB7">
      <w:pPr>
        <w:ind w:firstLine="0"/>
        <w:jc w:val="center"/>
        <w:rPr>
          <w:b/>
        </w:rPr>
      </w:pPr>
    </w:p>
    <w:p w14:paraId="404D90F8" w14:textId="77777777" w:rsidR="00954FB7" w:rsidRPr="00826784" w:rsidRDefault="00954FB7" w:rsidP="00954FB7">
      <w:pPr>
        <w:ind w:firstLine="0"/>
        <w:jc w:val="center"/>
        <w:rPr>
          <w:b/>
        </w:rPr>
      </w:pPr>
    </w:p>
    <w:p w14:paraId="7ABF5893" w14:textId="77777777" w:rsidR="00954FB7" w:rsidRPr="00826784" w:rsidRDefault="00954FB7" w:rsidP="00954FB7">
      <w:pPr>
        <w:ind w:firstLine="0"/>
        <w:jc w:val="center"/>
      </w:pPr>
      <w:r w:rsidRPr="00826784">
        <w:t>МИНИСТЕРСТВО НАУКИ И ВЫСШЕГО ОБРАЗОВАНИЯ</w:t>
      </w:r>
    </w:p>
    <w:p w14:paraId="19B6017B" w14:textId="77777777" w:rsidR="00954FB7" w:rsidRPr="00826784" w:rsidRDefault="00954FB7" w:rsidP="00954FB7">
      <w:pPr>
        <w:ind w:firstLine="0"/>
        <w:jc w:val="center"/>
      </w:pPr>
      <w:r w:rsidRPr="00826784">
        <w:t>РОССИЙСКОЙ ФЕДЕРАЦИИ</w:t>
      </w:r>
    </w:p>
    <w:p w14:paraId="76638BBF" w14:textId="77777777" w:rsidR="00954FB7" w:rsidRPr="00826784" w:rsidRDefault="00954FB7" w:rsidP="00954FB7">
      <w:pPr>
        <w:ind w:firstLine="0"/>
        <w:jc w:val="center"/>
      </w:pPr>
    </w:p>
    <w:p w14:paraId="63F503D6" w14:textId="77777777" w:rsidR="00954FB7" w:rsidRPr="00826784" w:rsidRDefault="00954FB7" w:rsidP="00954FB7">
      <w:pPr>
        <w:ind w:firstLine="0"/>
        <w:jc w:val="center"/>
      </w:pPr>
      <w:r w:rsidRPr="00826784">
        <w:t>ФЕДЕРАЛЬНОЕ ГОСУДАРСТВЕННОЕ БЮДЖЕТНОЕ ОБРАЗОВАТЕЛЬНОЕ</w:t>
      </w:r>
    </w:p>
    <w:p w14:paraId="49A126D9" w14:textId="77777777" w:rsidR="00954FB7" w:rsidRPr="00826784" w:rsidRDefault="00954FB7" w:rsidP="00954FB7">
      <w:pPr>
        <w:ind w:firstLine="0"/>
        <w:jc w:val="center"/>
        <w:rPr>
          <w:b/>
        </w:rPr>
      </w:pPr>
      <w:r w:rsidRPr="00826784">
        <w:t>УЧРЕЖДЕНИЕ ВЫСШЕГО ОБРАЗОВАНИЯ</w:t>
      </w:r>
    </w:p>
    <w:p w14:paraId="465C2135" w14:textId="77777777" w:rsidR="00954FB7" w:rsidRPr="00826784" w:rsidRDefault="00954FB7" w:rsidP="00954FB7">
      <w:pPr>
        <w:ind w:firstLine="0"/>
        <w:jc w:val="center"/>
      </w:pPr>
      <w:r w:rsidRPr="00826784">
        <w:rPr>
          <w:b/>
        </w:rPr>
        <w:t xml:space="preserve">«Рязанский государственный радиотехнический университет им. </w:t>
      </w:r>
      <w:proofErr w:type="gramStart"/>
      <w:r w:rsidRPr="00826784">
        <w:rPr>
          <w:b/>
        </w:rPr>
        <w:t>В.Ф.</w:t>
      </w:r>
      <w:proofErr w:type="gramEnd"/>
      <w:r w:rsidRPr="00826784">
        <w:rPr>
          <w:b/>
        </w:rPr>
        <w:t xml:space="preserve"> Уткина»</w:t>
      </w:r>
    </w:p>
    <w:p w14:paraId="5772C7F1" w14:textId="77777777" w:rsidR="00954FB7" w:rsidRPr="00826784" w:rsidRDefault="00954FB7" w:rsidP="00954FB7">
      <w:pPr>
        <w:ind w:firstLine="0"/>
        <w:jc w:val="center"/>
      </w:pPr>
    </w:p>
    <w:p w14:paraId="696D52A6" w14:textId="77777777" w:rsidR="00954FB7" w:rsidRPr="00826784" w:rsidRDefault="00954FB7" w:rsidP="00954FB7">
      <w:pPr>
        <w:autoSpaceDE w:val="0"/>
        <w:ind w:firstLine="0"/>
        <w:jc w:val="center"/>
        <w:rPr>
          <w:rFonts w:eastAsia="TimesNewRomanPSMT"/>
        </w:rPr>
      </w:pPr>
      <w:r w:rsidRPr="00826784">
        <w:rPr>
          <w:rFonts w:eastAsia="TimesNewRomanPSMT"/>
        </w:rPr>
        <w:t>КАФЕДРА ЭЛЕКТРОННЫЕ ВЫЧИСЛИТЕЛЬНЫЕ МАШИНЫ</w:t>
      </w:r>
    </w:p>
    <w:p w14:paraId="22088BF0" w14:textId="77777777" w:rsidR="00954FB7" w:rsidRPr="00826784" w:rsidRDefault="00954FB7" w:rsidP="00954FB7">
      <w:pPr>
        <w:autoSpaceDE w:val="0"/>
        <w:ind w:firstLine="0"/>
        <w:jc w:val="center"/>
        <w:rPr>
          <w:rFonts w:eastAsia="TimesNewRomanPSMT"/>
        </w:rPr>
      </w:pPr>
    </w:p>
    <w:p w14:paraId="3CED43AA" w14:textId="77777777" w:rsidR="00954FB7" w:rsidRPr="00826784" w:rsidRDefault="00954FB7" w:rsidP="00954FB7">
      <w:pPr>
        <w:autoSpaceDE w:val="0"/>
        <w:ind w:firstLine="0"/>
        <w:jc w:val="center"/>
        <w:rPr>
          <w:rFonts w:eastAsia="TimesNewRomanPSMT"/>
        </w:rPr>
      </w:pPr>
    </w:p>
    <w:p w14:paraId="7549A38D" w14:textId="77777777" w:rsidR="00954FB7" w:rsidRPr="00826784" w:rsidRDefault="00954FB7" w:rsidP="00954FB7">
      <w:pPr>
        <w:autoSpaceDE w:val="0"/>
        <w:ind w:firstLine="0"/>
        <w:jc w:val="center"/>
        <w:rPr>
          <w:rFonts w:eastAsia="TimesNewRomanPSMT"/>
        </w:rPr>
      </w:pPr>
    </w:p>
    <w:p w14:paraId="25144D6A" w14:textId="77777777" w:rsidR="00954FB7" w:rsidRPr="00826784" w:rsidRDefault="00954FB7" w:rsidP="00954FB7">
      <w:pPr>
        <w:autoSpaceDE w:val="0"/>
        <w:ind w:firstLine="0"/>
        <w:jc w:val="center"/>
        <w:rPr>
          <w:rFonts w:eastAsia="TimesNewRomanPSMT"/>
        </w:rPr>
      </w:pPr>
    </w:p>
    <w:p w14:paraId="16EA9249" w14:textId="77777777" w:rsidR="00954FB7" w:rsidRPr="00826784" w:rsidRDefault="00954FB7" w:rsidP="00954FB7">
      <w:pPr>
        <w:autoSpaceDE w:val="0"/>
        <w:ind w:firstLine="0"/>
        <w:jc w:val="center"/>
        <w:rPr>
          <w:rFonts w:eastAsia="TimesNewRomanPSMT"/>
        </w:rPr>
      </w:pPr>
    </w:p>
    <w:p w14:paraId="3FFAA587" w14:textId="77777777" w:rsidR="00954FB7" w:rsidRPr="00826784" w:rsidRDefault="00954FB7" w:rsidP="00954FB7">
      <w:pPr>
        <w:autoSpaceDE w:val="0"/>
        <w:ind w:firstLine="0"/>
        <w:jc w:val="center"/>
        <w:rPr>
          <w:rFonts w:eastAsia="TimesNewRomanPSMT"/>
        </w:rPr>
      </w:pPr>
    </w:p>
    <w:p w14:paraId="0DAD0FED" w14:textId="77777777" w:rsidR="00954FB7" w:rsidRPr="00826784" w:rsidRDefault="00954FB7" w:rsidP="00954FB7">
      <w:pPr>
        <w:autoSpaceDE w:val="0"/>
        <w:spacing w:before="240"/>
        <w:ind w:firstLine="0"/>
        <w:jc w:val="center"/>
        <w:rPr>
          <w:rFonts w:eastAsia="TimesNewRomanPSMT"/>
        </w:rPr>
      </w:pPr>
    </w:p>
    <w:p w14:paraId="4348AF72" w14:textId="77777777" w:rsidR="00954FB7" w:rsidRPr="00826784" w:rsidRDefault="00954FB7" w:rsidP="00954FB7">
      <w:pPr>
        <w:autoSpaceDE w:val="0"/>
        <w:spacing w:line="360" w:lineRule="auto"/>
        <w:ind w:firstLine="0"/>
        <w:jc w:val="center"/>
        <w:rPr>
          <w:rFonts w:eastAsia="TimesNewRomanPSMT"/>
          <w:bCs/>
        </w:rPr>
      </w:pPr>
      <w:r w:rsidRPr="00826784">
        <w:rPr>
          <w:rFonts w:eastAsia="TimesNewRomanPSMT"/>
          <w:b/>
          <w:bCs/>
        </w:rPr>
        <w:t xml:space="preserve">ОЦЕНОЧНЫЕ МАТЕРИАЛЫ </w:t>
      </w:r>
    </w:p>
    <w:p w14:paraId="567F72AB" w14:textId="77777777" w:rsidR="00954FB7" w:rsidRPr="00826784" w:rsidRDefault="00954FB7" w:rsidP="00954FB7">
      <w:pPr>
        <w:autoSpaceDE w:val="0"/>
        <w:spacing w:line="360" w:lineRule="auto"/>
        <w:ind w:firstLine="0"/>
        <w:jc w:val="center"/>
        <w:rPr>
          <w:b/>
        </w:rPr>
      </w:pPr>
      <w:r w:rsidRPr="00826784">
        <w:rPr>
          <w:rFonts w:eastAsia="TimesNewRomanPSMT"/>
          <w:bCs/>
        </w:rPr>
        <w:t>по дисциплине</w:t>
      </w:r>
    </w:p>
    <w:p w14:paraId="725EE42F" w14:textId="77777777" w:rsidR="00954FB7" w:rsidRDefault="00954FB7" w:rsidP="00954FB7">
      <w:pPr>
        <w:widowControl w:val="0"/>
        <w:ind w:firstLine="0"/>
        <w:jc w:val="center"/>
        <w:rPr>
          <w:b/>
          <w:color w:val="000000"/>
          <w:lang w:eastAsia="en-US"/>
        </w:rPr>
      </w:pPr>
      <w:r w:rsidRPr="00C2464E">
        <w:rPr>
          <w:b/>
          <w:color w:val="000000"/>
          <w:lang w:eastAsia="en-US"/>
        </w:rPr>
        <w:t xml:space="preserve"> «Программирование клиентских приложений»</w:t>
      </w:r>
    </w:p>
    <w:p w14:paraId="3D64C5A7" w14:textId="77777777" w:rsidR="00954FB7" w:rsidRDefault="00954FB7" w:rsidP="00954FB7">
      <w:pPr>
        <w:widowControl w:val="0"/>
        <w:ind w:firstLine="0"/>
        <w:jc w:val="center"/>
        <w:rPr>
          <w:rFonts w:eastAsia="Calibri"/>
        </w:rPr>
      </w:pPr>
    </w:p>
    <w:p w14:paraId="5DFF64C5" w14:textId="77777777" w:rsidR="00954FB7" w:rsidRPr="0018200D" w:rsidRDefault="00954FB7" w:rsidP="00954FB7">
      <w:pPr>
        <w:widowControl w:val="0"/>
        <w:ind w:firstLine="0"/>
        <w:jc w:val="center"/>
        <w:rPr>
          <w:rFonts w:eastAsia="Calibri"/>
        </w:rPr>
      </w:pPr>
    </w:p>
    <w:p w14:paraId="29C9AFE3" w14:textId="77777777" w:rsidR="00954FB7" w:rsidRPr="0018200D" w:rsidRDefault="00954FB7" w:rsidP="00954FB7">
      <w:pPr>
        <w:widowControl w:val="0"/>
        <w:ind w:firstLine="0"/>
        <w:jc w:val="center"/>
        <w:rPr>
          <w:rFonts w:eastAsia="Calibri"/>
        </w:rPr>
      </w:pPr>
      <w:r w:rsidRPr="0018200D">
        <w:rPr>
          <w:rFonts w:eastAsia="Calibri"/>
        </w:rPr>
        <w:t>Направление подготовки</w:t>
      </w:r>
    </w:p>
    <w:p w14:paraId="396D5488" w14:textId="77777777" w:rsidR="00954FB7" w:rsidRPr="0018200D" w:rsidRDefault="00954FB7" w:rsidP="00954FB7">
      <w:pPr>
        <w:widowControl w:val="0"/>
        <w:ind w:firstLine="0"/>
        <w:jc w:val="center"/>
        <w:rPr>
          <w:color w:val="000000"/>
        </w:rPr>
      </w:pPr>
      <w:r>
        <w:rPr>
          <w:color w:val="000000"/>
        </w:rPr>
        <w:t>02.03.03 – «</w:t>
      </w:r>
      <w:r w:rsidRPr="00C2464E">
        <w:rPr>
          <w:color w:val="000000"/>
        </w:rPr>
        <w:t>Математическое обеспечение и администрирование информационных систем</w:t>
      </w:r>
      <w:r>
        <w:rPr>
          <w:color w:val="000000"/>
        </w:rPr>
        <w:t>»</w:t>
      </w:r>
    </w:p>
    <w:p w14:paraId="3250C0AC" w14:textId="77777777" w:rsidR="00954FB7" w:rsidRDefault="00954FB7" w:rsidP="00954FB7">
      <w:pPr>
        <w:widowControl w:val="0"/>
        <w:ind w:firstLine="0"/>
        <w:jc w:val="center"/>
        <w:rPr>
          <w:color w:val="000000"/>
        </w:rPr>
      </w:pPr>
    </w:p>
    <w:p w14:paraId="5EFC431A" w14:textId="77777777" w:rsidR="00954FB7" w:rsidRPr="0018200D" w:rsidRDefault="00954FB7" w:rsidP="00954FB7">
      <w:pPr>
        <w:widowControl w:val="0"/>
        <w:ind w:firstLine="0"/>
        <w:jc w:val="center"/>
        <w:rPr>
          <w:color w:val="000000"/>
        </w:rPr>
      </w:pPr>
    </w:p>
    <w:p w14:paraId="0EA71444" w14:textId="77777777" w:rsidR="00954FB7" w:rsidRPr="0018200D" w:rsidRDefault="00954FB7" w:rsidP="00954FB7">
      <w:pPr>
        <w:widowControl w:val="0"/>
        <w:ind w:firstLine="0"/>
        <w:jc w:val="center"/>
        <w:rPr>
          <w:b/>
          <w:color w:val="000000"/>
        </w:rPr>
      </w:pPr>
      <w:r w:rsidRPr="0018200D">
        <w:rPr>
          <w:color w:val="000000"/>
        </w:rPr>
        <w:t>Направленность (профиль) подготовки</w:t>
      </w:r>
    </w:p>
    <w:p w14:paraId="3AC123AF" w14:textId="77777777" w:rsidR="00954FB7" w:rsidRPr="00826784" w:rsidRDefault="00954FB7" w:rsidP="00954FB7">
      <w:pPr>
        <w:widowControl w:val="0"/>
        <w:ind w:firstLine="0"/>
        <w:jc w:val="center"/>
        <w:rPr>
          <w:b/>
          <w:color w:val="000000"/>
        </w:rPr>
      </w:pPr>
      <w:r>
        <w:rPr>
          <w:color w:val="000000"/>
        </w:rPr>
        <w:t>«</w:t>
      </w:r>
      <w:r w:rsidRPr="00C2464E">
        <w:rPr>
          <w:color w:val="000000"/>
        </w:rPr>
        <w:t>Математическое обеспечение и администрирование информационных систем</w:t>
      </w:r>
      <w:r>
        <w:rPr>
          <w:color w:val="000000"/>
        </w:rPr>
        <w:t>»</w:t>
      </w:r>
    </w:p>
    <w:p w14:paraId="1E82C625" w14:textId="77777777" w:rsidR="00954FB7" w:rsidRPr="00826784" w:rsidRDefault="00954FB7" w:rsidP="00954FB7">
      <w:pPr>
        <w:widowControl w:val="0"/>
        <w:ind w:firstLine="0"/>
        <w:jc w:val="center"/>
        <w:rPr>
          <w:b/>
          <w:color w:val="000000"/>
        </w:rPr>
      </w:pPr>
    </w:p>
    <w:p w14:paraId="19F83D8E" w14:textId="77777777" w:rsidR="00954FB7" w:rsidRPr="00826784" w:rsidRDefault="00954FB7" w:rsidP="00954FB7">
      <w:pPr>
        <w:widowControl w:val="0"/>
        <w:ind w:firstLine="0"/>
        <w:jc w:val="center"/>
        <w:rPr>
          <w:b/>
          <w:color w:val="000000"/>
        </w:rPr>
      </w:pPr>
    </w:p>
    <w:p w14:paraId="635E2855" w14:textId="77777777" w:rsidR="00954FB7" w:rsidRPr="00826784" w:rsidRDefault="00954FB7" w:rsidP="00954FB7">
      <w:pPr>
        <w:widowControl w:val="0"/>
        <w:ind w:firstLine="0"/>
        <w:jc w:val="center"/>
        <w:rPr>
          <w:b/>
          <w:color w:val="000000"/>
        </w:rPr>
      </w:pPr>
      <w:r w:rsidRPr="00826784">
        <w:rPr>
          <w:color w:val="000000"/>
        </w:rPr>
        <w:t>Уровень подготовки - бакалавриат</w:t>
      </w:r>
    </w:p>
    <w:p w14:paraId="2E3E241D" w14:textId="77777777" w:rsidR="00954FB7" w:rsidRPr="00826784" w:rsidRDefault="00954FB7" w:rsidP="00954FB7">
      <w:pPr>
        <w:widowControl w:val="0"/>
        <w:ind w:firstLine="0"/>
        <w:jc w:val="center"/>
        <w:rPr>
          <w:color w:val="000000"/>
        </w:rPr>
      </w:pPr>
    </w:p>
    <w:p w14:paraId="20FC4135" w14:textId="77777777" w:rsidR="00954FB7" w:rsidRPr="00826784" w:rsidRDefault="00954FB7" w:rsidP="00954FB7">
      <w:pPr>
        <w:widowControl w:val="0"/>
        <w:ind w:firstLine="0"/>
        <w:jc w:val="center"/>
        <w:rPr>
          <w:b/>
          <w:color w:val="000000"/>
        </w:rPr>
      </w:pPr>
    </w:p>
    <w:p w14:paraId="085E4B79" w14:textId="77777777" w:rsidR="00954FB7" w:rsidRPr="00826784" w:rsidRDefault="00954FB7" w:rsidP="00954FB7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Квалификация выпускника – бакалавр</w:t>
      </w:r>
    </w:p>
    <w:p w14:paraId="248223CC" w14:textId="77777777" w:rsidR="00954FB7" w:rsidRPr="00826784" w:rsidRDefault="00954FB7" w:rsidP="00954FB7">
      <w:pPr>
        <w:widowControl w:val="0"/>
        <w:ind w:firstLine="0"/>
        <w:jc w:val="center"/>
        <w:rPr>
          <w:color w:val="000000"/>
        </w:rPr>
      </w:pPr>
    </w:p>
    <w:p w14:paraId="2FA3FD7C" w14:textId="77777777" w:rsidR="00954FB7" w:rsidRPr="00826784" w:rsidRDefault="00954FB7" w:rsidP="00954FB7">
      <w:pPr>
        <w:widowControl w:val="0"/>
        <w:ind w:firstLine="0"/>
        <w:jc w:val="center"/>
        <w:rPr>
          <w:color w:val="000000"/>
        </w:rPr>
      </w:pPr>
    </w:p>
    <w:p w14:paraId="4140569D" w14:textId="2C73C7EA" w:rsidR="00954FB7" w:rsidRPr="00826784" w:rsidRDefault="00954FB7" w:rsidP="00954FB7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Форма обучения – очная</w:t>
      </w:r>
      <w:r w:rsidR="00903617">
        <w:rPr>
          <w:color w:val="000000"/>
        </w:rPr>
        <w:t>, очно-заочная</w:t>
      </w:r>
    </w:p>
    <w:p w14:paraId="5C479355" w14:textId="77777777" w:rsidR="00954FB7" w:rsidRPr="00826784" w:rsidRDefault="00954FB7" w:rsidP="00954FB7">
      <w:pPr>
        <w:widowControl w:val="0"/>
        <w:ind w:firstLine="0"/>
        <w:jc w:val="center"/>
        <w:rPr>
          <w:color w:val="000000"/>
          <w:sz w:val="16"/>
          <w:szCs w:val="16"/>
          <w:lang w:eastAsia="en-US"/>
        </w:rPr>
      </w:pPr>
    </w:p>
    <w:p w14:paraId="40EC1CF7" w14:textId="77777777" w:rsidR="00954FB7" w:rsidRPr="00826784" w:rsidRDefault="00954FB7" w:rsidP="00954FB7">
      <w:pPr>
        <w:widowControl w:val="0"/>
        <w:ind w:firstLine="0"/>
        <w:rPr>
          <w:sz w:val="28"/>
          <w:szCs w:val="28"/>
        </w:rPr>
      </w:pPr>
    </w:p>
    <w:p w14:paraId="3D1FF796" w14:textId="77777777" w:rsidR="00954FB7" w:rsidRPr="00826784" w:rsidRDefault="00954FB7" w:rsidP="00954FB7">
      <w:pPr>
        <w:widowControl w:val="0"/>
        <w:ind w:firstLine="0"/>
        <w:rPr>
          <w:sz w:val="28"/>
          <w:szCs w:val="28"/>
        </w:rPr>
      </w:pPr>
    </w:p>
    <w:p w14:paraId="0E6A16C1" w14:textId="77777777" w:rsidR="00954FB7" w:rsidRPr="00826784" w:rsidRDefault="00954FB7" w:rsidP="00954FB7">
      <w:pPr>
        <w:widowControl w:val="0"/>
        <w:ind w:firstLine="0"/>
        <w:rPr>
          <w:sz w:val="28"/>
          <w:szCs w:val="28"/>
        </w:rPr>
      </w:pPr>
    </w:p>
    <w:p w14:paraId="16F794C0" w14:textId="77777777" w:rsidR="00954FB7" w:rsidRPr="00826784" w:rsidRDefault="00954FB7" w:rsidP="00954FB7">
      <w:pPr>
        <w:widowControl w:val="0"/>
        <w:ind w:firstLine="0"/>
        <w:rPr>
          <w:sz w:val="28"/>
          <w:szCs w:val="28"/>
        </w:rPr>
      </w:pPr>
    </w:p>
    <w:p w14:paraId="33124ACA" w14:textId="77777777" w:rsidR="00954FB7" w:rsidRPr="00826784" w:rsidRDefault="00954FB7" w:rsidP="00954FB7">
      <w:pPr>
        <w:widowControl w:val="0"/>
        <w:ind w:firstLine="0"/>
        <w:rPr>
          <w:sz w:val="28"/>
          <w:szCs w:val="28"/>
        </w:rPr>
      </w:pPr>
    </w:p>
    <w:p w14:paraId="5FCBF455" w14:textId="77777777" w:rsidR="00954FB7" w:rsidRPr="00826784" w:rsidRDefault="00954FB7" w:rsidP="00954FB7">
      <w:pPr>
        <w:widowControl w:val="0"/>
        <w:ind w:firstLine="0"/>
        <w:rPr>
          <w:sz w:val="28"/>
          <w:szCs w:val="28"/>
        </w:rPr>
      </w:pPr>
    </w:p>
    <w:p w14:paraId="2E694FA0" w14:textId="77777777" w:rsidR="00954FB7" w:rsidRPr="00826784" w:rsidRDefault="00954FB7" w:rsidP="00954FB7">
      <w:pPr>
        <w:widowControl w:val="0"/>
        <w:ind w:firstLine="0"/>
        <w:rPr>
          <w:sz w:val="28"/>
          <w:szCs w:val="28"/>
        </w:rPr>
      </w:pPr>
    </w:p>
    <w:p w14:paraId="19207270" w14:textId="77777777" w:rsidR="00954FB7" w:rsidRPr="00826784" w:rsidRDefault="00954FB7" w:rsidP="00954FB7">
      <w:pPr>
        <w:widowControl w:val="0"/>
        <w:ind w:firstLine="0"/>
        <w:rPr>
          <w:sz w:val="28"/>
          <w:szCs w:val="28"/>
        </w:rPr>
      </w:pPr>
    </w:p>
    <w:p w14:paraId="0CD2E6D7" w14:textId="77777777" w:rsidR="00954FB7" w:rsidRPr="00826784" w:rsidRDefault="00954FB7" w:rsidP="00954FB7">
      <w:pPr>
        <w:widowControl w:val="0"/>
        <w:ind w:firstLine="0"/>
        <w:rPr>
          <w:sz w:val="28"/>
          <w:szCs w:val="28"/>
        </w:rPr>
      </w:pPr>
    </w:p>
    <w:p w14:paraId="11EE89C5" w14:textId="77777777" w:rsidR="00954FB7" w:rsidRPr="00826784" w:rsidRDefault="00954FB7" w:rsidP="00954FB7">
      <w:pPr>
        <w:ind w:firstLine="0"/>
        <w:jc w:val="center"/>
      </w:pPr>
      <w:r w:rsidRPr="00826784">
        <w:rPr>
          <w:b/>
        </w:rPr>
        <w:br w:type="page"/>
      </w:r>
      <w:r w:rsidRPr="00826784">
        <w:rPr>
          <w:b/>
        </w:rPr>
        <w:lastRenderedPageBreak/>
        <w:t>1 ОБЩИЕ ПОЛОЖЕНИЯ</w:t>
      </w:r>
    </w:p>
    <w:p w14:paraId="0727FEDF" w14:textId="77777777" w:rsidR="00963EDB" w:rsidRDefault="00963EDB" w:rsidP="00963EDB">
      <w:r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14:paraId="24695C3F" w14:textId="77777777" w:rsidR="00963EDB" w:rsidRPr="00E43282" w:rsidRDefault="00963EDB" w:rsidP="00963EDB">
      <w:r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14:paraId="7904AF4E" w14:textId="77777777" w:rsidR="00963EDB" w:rsidRPr="00E43282" w:rsidRDefault="00963EDB" w:rsidP="00963EDB">
      <w:r w:rsidRPr="00E43282">
        <w:t>Основная задача – обеспечить оценку уровня с</w:t>
      </w:r>
      <w:r>
        <w:t xml:space="preserve">формированности </w:t>
      </w:r>
      <w:r w:rsidRPr="00613B21">
        <w:t>компетенций.</w:t>
      </w:r>
    </w:p>
    <w:p w14:paraId="43C63C0C" w14:textId="77777777" w:rsidR="00963EDB" w:rsidRPr="00894DAE" w:rsidRDefault="00963EDB" w:rsidP="00963EDB">
      <w:r>
        <w:t xml:space="preserve">Контроль знаний </w:t>
      </w:r>
      <w:r w:rsidRPr="00894DAE">
        <w:t>обучающихся проводится в форме промежуточной аттестации.</w:t>
      </w:r>
    </w:p>
    <w:p w14:paraId="26FA63D0" w14:textId="77777777" w:rsidR="00963EDB" w:rsidRDefault="00963EDB" w:rsidP="00963EDB">
      <w:r w:rsidRPr="00166809">
        <w:t>Промежуточная аттестация проводится в форме</w:t>
      </w:r>
      <w:r>
        <w:t xml:space="preserve"> экзамена, защиты курсового проекта</w:t>
      </w:r>
      <w:r w:rsidRPr="00166809">
        <w:t xml:space="preserve">. Форма проведения </w:t>
      </w:r>
      <w:r>
        <w:t>экзамена</w:t>
      </w:r>
      <w:r w:rsidRPr="00166809">
        <w:t xml:space="preserve"> - тестирование, письменный опрос по теоретическим вопросам и выполнение практическ</w:t>
      </w:r>
      <w:r>
        <w:t>их</w:t>
      </w:r>
      <w:r w:rsidRPr="00166809">
        <w:t xml:space="preserve"> задани</w:t>
      </w:r>
      <w:r>
        <w:t>й</w:t>
      </w:r>
      <w:r w:rsidRPr="00166809">
        <w:t>.</w:t>
      </w:r>
    </w:p>
    <w:p w14:paraId="6ED3F907" w14:textId="77777777" w:rsidR="00963EDB" w:rsidRDefault="00963EDB" w:rsidP="00963EDB"/>
    <w:p w14:paraId="550572E9" w14:textId="77777777" w:rsidR="00963EDB" w:rsidRPr="008342B9" w:rsidRDefault="00963EDB" w:rsidP="00963EDB">
      <w:pPr>
        <w:widowControl w:val="0"/>
        <w:ind w:firstLine="0"/>
        <w:jc w:val="center"/>
        <w:rPr>
          <w:b/>
        </w:rPr>
      </w:pPr>
      <w:r>
        <w:rPr>
          <w:b/>
        </w:rPr>
        <w:t>2</w:t>
      </w:r>
      <w:r w:rsidRPr="008342B9">
        <w:rPr>
          <w:b/>
        </w:rPr>
        <w:t xml:space="preserve"> ОПИСАНИЕ ПОКАЗАТЕЛЕЙ И КРИТЕРИЕВ ОЦЕНИВАНИЯ КОМПЕТЕНЦИЙ</w:t>
      </w:r>
    </w:p>
    <w:p w14:paraId="4D1627BD" w14:textId="77777777" w:rsidR="00963EDB" w:rsidRPr="008342B9" w:rsidRDefault="00963EDB" w:rsidP="00963EDB">
      <w:pPr>
        <w:widowControl w:val="0"/>
      </w:pPr>
      <w:r w:rsidRPr="008342B9">
        <w:t>Сформированность каждой компетенции</w:t>
      </w:r>
      <w:r>
        <w:t xml:space="preserve"> (или ее части)</w:t>
      </w:r>
      <w:r w:rsidRPr="008342B9">
        <w:t xml:space="preserve"> в рамках освоения данной дисциплины оценивается по трехуровневой шкале:</w:t>
      </w:r>
    </w:p>
    <w:p w14:paraId="65FF685B" w14:textId="77777777" w:rsidR="00963EDB" w:rsidRPr="008342B9" w:rsidRDefault="00963EDB" w:rsidP="005308BC">
      <w:pPr>
        <w:widowControl w:val="0"/>
        <w:numPr>
          <w:ilvl w:val="0"/>
          <w:numId w:val="15"/>
        </w:numPr>
        <w:tabs>
          <w:tab w:val="left" w:pos="1134"/>
        </w:tabs>
        <w:ind w:left="0" w:firstLine="709"/>
      </w:pPr>
      <w:r w:rsidRPr="008342B9">
        <w:t>пороговый уровень является обязательным для всех обучающихся по завершении освоения дисциплины;</w:t>
      </w:r>
    </w:p>
    <w:p w14:paraId="12535E14" w14:textId="77777777" w:rsidR="00963EDB" w:rsidRDefault="00963EDB" w:rsidP="005308BC">
      <w:pPr>
        <w:widowControl w:val="0"/>
        <w:numPr>
          <w:ilvl w:val="0"/>
          <w:numId w:val="15"/>
        </w:numPr>
        <w:tabs>
          <w:tab w:val="left" w:pos="1134"/>
        </w:tabs>
        <w:ind w:left="0" w:firstLine="709"/>
      </w:pPr>
      <w:r w:rsidRPr="008342B9">
        <w:t>продвинутый уровень характеризуется превышением минимальных характеристик сформированности компетенций по завершении освоения дисциплины;</w:t>
      </w:r>
    </w:p>
    <w:p w14:paraId="234CD1C6" w14:textId="77777777" w:rsidR="00963EDB" w:rsidRPr="008342B9" w:rsidRDefault="00963EDB" w:rsidP="005308BC">
      <w:pPr>
        <w:widowControl w:val="0"/>
        <w:numPr>
          <w:ilvl w:val="0"/>
          <w:numId w:val="15"/>
        </w:numPr>
        <w:tabs>
          <w:tab w:val="left" w:pos="1134"/>
        </w:tabs>
        <w:ind w:left="0" w:firstLine="709"/>
      </w:pPr>
      <w:r w:rsidRPr="008342B9">
        <w:t>эталонный уровень характеризуется максимально возможной выраженностью компетенций и является важным качественным ориентиром для самосовершенствования.</w:t>
      </w:r>
    </w:p>
    <w:p w14:paraId="55186EB9" w14:textId="77777777" w:rsidR="00963EDB" w:rsidRDefault="00963EDB" w:rsidP="00963EDB">
      <w:pPr>
        <w:pStyle w:val="FR2"/>
        <w:spacing w:line="240" w:lineRule="auto"/>
        <w:ind w:firstLine="720"/>
        <w:rPr>
          <w:rFonts w:ascii="Times New Roman" w:hAnsi="Times New Roman" w:cs="Times New Roman"/>
          <w:b/>
          <w:i/>
          <w:sz w:val="22"/>
          <w:szCs w:val="22"/>
        </w:rPr>
      </w:pPr>
    </w:p>
    <w:p w14:paraId="255C8839" w14:textId="77777777" w:rsidR="00963EDB" w:rsidRPr="00166809" w:rsidRDefault="00963EDB" w:rsidP="00963EDB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6809">
        <w:rPr>
          <w:rFonts w:ascii="Times New Roman" w:hAnsi="Times New Roman" w:cs="Times New Roman"/>
          <w:b/>
          <w:sz w:val="24"/>
          <w:szCs w:val="24"/>
        </w:rPr>
        <w:t>Уровень освоения компетенций, формируемых дисциплиной:</w:t>
      </w:r>
    </w:p>
    <w:p w14:paraId="69E2C474" w14:textId="77777777" w:rsidR="00963EDB" w:rsidRPr="002626A9" w:rsidRDefault="00963EDB" w:rsidP="00963EDB">
      <w:pPr>
        <w:rPr>
          <w:i/>
          <w:sz w:val="22"/>
          <w:szCs w:val="22"/>
        </w:rPr>
      </w:pPr>
    </w:p>
    <w:p w14:paraId="3B977680" w14:textId="77777777" w:rsidR="00963EDB" w:rsidRPr="002D551A" w:rsidRDefault="00963EDB" w:rsidP="00963EDB">
      <w:pPr>
        <w:rPr>
          <w:b/>
          <w:bCs/>
        </w:rPr>
      </w:pPr>
      <w:r w:rsidRPr="002D551A">
        <w:rPr>
          <w:b/>
        </w:rPr>
        <w:t>Описание критериев и шкалы оценивания тестирования:</w:t>
      </w:r>
    </w:p>
    <w:p w14:paraId="3CA9D69B" w14:textId="77777777" w:rsidR="00963EDB" w:rsidRPr="00F3123F" w:rsidRDefault="00963EDB" w:rsidP="00963EDB">
      <w:pPr>
        <w:pStyle w:val="a4"/>
        <w:widowControl w:val="0"/>
        <w:autoSpaceDE w:val="0"/>
        <w:autoSpaceDN w:val="0"/>
        <w:adjustRightInd w:val="0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3034"/>
        <w:gridCol w:w="6662"/>
      </w:tblGrid>
      <w:tr w:rsidR="00963EDB" w:rsidRPr="00831561" w14:paraId="7A8DE8B7" w14:textId="77777777" w:rsidTr="00637F58">
        <w:tc>
          <w:tcPr>
            <w:tcW w:w="3034" w:type="dxa"/>
            <w:vAlign w:val="center"/>
          </w:tcPr>
          <w:p w14:paraId="5A9AC46F" w14:textId="77777777" w:rsidR="00963EDB" w:rsidRPr="00831561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</w:rPr>
            </w:pPr>
            <w:r w:rsidRPr="00831561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7E6EC524" w14:textId="77777777" w:rsidR="00963EDB" w:rsidRPr="00831561" w:rsidRDefault="00963EDB" w:rsidP="00637F58">
            <w:pPr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Критерий</w:t>
            </w:r>
          </w:p>
        </w:tc>
      </w:tr>
      <w:tr w:rsidR="00963EDB" w:rsidRPr="00F3123F" w14:paraId="3E781BFD" w14:textId="77777777" w:rsidTr="00637F58">
        <w:tc>
          <w:tcPr>
            <w:tcW w:w="3034" w:type="dxa"/>
          </w:tcPr>
          <w:p w14:paraId="3125B163" w14:textId="77777777" w:rsidR="00963EDB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 балла</w:t>
            </w:r>
          </w:p>
          <w:p w14:paraId="0E12F504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426685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084E49F6" w14:textId="77777777" w:rsidR="00963EDB" w:rsidRPr="00173968" w:rsidRDefault="00963EDB" w:rsidP="00637F58">
            <w:pPr>
              <w:ind w:firstLine="0"/>
              <w:rPr>
                <w:szCs w:val="22"/>
              </w:rPr>
            </w:pPr>
            <w:r w:rsidRPr="00F3123F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85 до 100%</w:t>
            </w:r>
          </w:p>
        </w:tc>
      </w:tr>
      <w:tr w:rsidR="00963EDB" w:rsidRPr="00F3123F" w14:paraId="77AD084C" w14:textId="77777777" w:rsidTr="00637F58">
        <w:tc>
          <w:tcPr>
            <w:tcW w:w="3034" w:type="dxa"/>
          </w:tcPr>
          <w:p w14:paraId="20D6868A" w14:textId="77777777" w:rsidR="00963EDB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 балла</w:t>
            </w:r>
          </w:p>
          <w:p w14:paraId="60F41680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426685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0F101973" w14:textId="77777777" w:rsidR="00963EDB" w:rsidRPr="00173968" w:rsidRDefault="00963EDB" w:rsidP="00637F58">
            <w:pPr>
              <w:ind w:firstLine="0"/>
              <w:rPr>
                <w:szCs w:val="22"/>
              </w:rPr>
            </w:pPr>
            <w:r w:rsidRPr="00F3123F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7</w:t>
            </w:r>
            <w:r w:rsidRPr="00173968">
              <w:rPr>
                <w:sz w:val="22"/>
                <w:szCs w:val="22"/>
              </w:rPr>
              <w:t>0</w:t>
            </w:r>
            <w:r w:rsidRPr="00F3123F">
              <w:rPr>
                <w:sz w:val="22"/>
                <w:szCs w:val="22"/>
              </w:rPr>
              <w:t xml:space="preserve"> до 84%</w:t>
            </w:r>
          </w:p>
        </w:tc>
      </w:tr>
      <w:tr w:rsidR="00963EDB" w:rsidRPr="00F3123F" w14:paraId="17D85CB1" w14:textId="77777777" w:rsidTr="00637F58">
        <w:tc>
          <w:tcPr>
            <w:tcW w:w="3034" w:type="dxa"/>
          </w:tcPr>
          <w:p w14:paraId="44243C4D" w14:textId="77777777" w:rsidR="00963EDB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 балл</w:t>
            </w:r>
          </w:p>
          <w:p w14:paraId="3D2A3701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426685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178D03D2" w14:textId="77777777" w:rsidR="00963EDB" w:rsidRPr="00173968" w:rsidRDefault="00963EDB" w:rsidP="00637F58">
            <w:pPr>
              <w:ind w:firstLine="0"/>
              <w:rPr>
                <w:szCs w:val="22"/>
              </w:rPr>
            </w:pPr>
            <w:r w:rsidRPr="00F3123F">
              <w:rPr>
                <w:sz w:val="22"/>
                <w:szCs w:val="22"/>
              </w:rPr>
              <w:t xml:space="preserve">уровень усвоения материала, предусмотренного программой: процент верных ответов на тестовые вопросы от </w:t>
            </w:r>
            <w:r w:rsidRPr="00173968">
              <w:rPr>
                <w:sz w:val="22"/>
                <w:szCs w:val="22"/>
              </w:rPr>
              <w:t>50</w:t>
            </w:r>
            <w:r w:rsidRPr="00F3123F">
              <w:rPr>
                <w:sz w:val="22"/>
                <w:szCs w:val="22"/>
              </w:rPr>
              <w:t xml:space="preserve"> до </w:t>
            </w:r>
            <w:r w:rsidRPr="00173968">
              <w:rPr>
                <w:sz w:val="22"/>
                <w:szCs w:val="22"/>
              </w:rPr>
              <w:t>69</w:t>
            </w:r>
            <w:r w:rsidRPr="00F3123F">
              <w:rPr>
                <w:sz w:val="22"/>
                <w:szCs w:val="22"/>
              </w:rPr>
              <w:t>%</w:t>
            </w:r>
          </w:p>
        </w:tc>
      </w:tr>
      <w:tr w:rsidR="00963EDB" w:rsidRPr="00F3123F" w14:paraId="6E400F95" w14:textId="77777777" w:rsidTr="00637F58">
        <w:tc>
          <w:tcPr>
            <w:tcW w:w="3034" w:type="dxa"/>
          </w:tcPr>
          <w:p w14:paraId="6268BE20" w14:textId="77777777" w:rsidR="00963EDB" w:rsidRPr="00426685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14:paraId="6752CAEF" w14:textId="77777777" w:rsidR="00963EDB" w:rsidRPr="00173968" w:rsidRDefault="00963EDB" w:rsidP="00637F58">
            <w:pPr>
              <w:ind w:firstLine="0"/>
              <w:rPr>
                <w:szCs w:val="22"/>
              </w:rPr>
            </w:pPr>
            <w:r w:rsidRPr="00F3123F">
              <w:rPr>
                <w:sz w:val="22"/>
                <w:szCs w:val="22"/>
              </w:rPr>
              <w:t xml:space="preserve">уровень усвоения материала, предусмотренного программой: процент верных ответов на тестовые вопросы от 0 до </w:t>
            </w:r>
            <w:r w:rsidRPr="00173968">
              <w:rPr>
                <w:sz w:val="22"/>
                <w:szCs w:val="22"/>
              </w:rPr>
              <w:t>49</w:t>
            </w:r>
            <w:r w:rsidRPr="00F3123F">
              <w:rPr>
                <w:sz w:val="22"/>
                <w:szCs w:val="22"/>
              </w:rPr>
              <w:t>%</w:t>
            </w:r>
          </w:p>
        </w:tc>
      </w:tr>
    </w:tbl>
    <w:p w14:paraId="2AA2C263" w14:textId="77777777" w:rsidR="00963EDB" w:rsidRDefault="00963EDB" w:rsidP="00963EDB">
      <w:pPr>
        <w:pStyle w:val="FR2"/>
        <w:spacing w:line="240" w:lineRule="auto"/>
        <w:rPr>
          <w:sz w:val="22"/>
          <w:szCs w:val="22"/>
        </w:rPr>
      </w:pPr>
    </w:p>
    <w:p w14:paraId="41082229" w14:textId="77777777" w:rsidR="00963EDB" w:rsidRPr="002D551A" w:rsidRDefault="00963EDB" w:rsidP="00963EDB">
      <w:pPr>
        <w:rPr>
          <w:b/>
          <w:bCs/>
        </w:rPr>
      </w:pPr>
      <w:r>
        <w:rPr>
          <w:b/>
        </w:rPr>
        <w:t>О</w:t>
      </w:r>
      <w:r w:rsidRPr="002D551A">
        <w:rPr>
          <w:b/>
        </w:rPr>
        <w:t>писание критериев и шкалы оценивания теоретического вопроса:</w:t>
      </w:r>
    </w:p>
    <w:p w14:paraId="701362B2" w14:textId="77777777" w:rsidR="00963EDB" w:rsidRDefault="00963EDB" w:rsidP="00963EDB">
      <w:pPr>
        <w:pStyle w:val="FR2"/>
        <w:spacing w:line="240" w:lineRule="auto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3034"/>
        <w:gridCol w:w="6662"/>
      </w:tblGrid>
      <w:tr w:rsidR="00963EDB" w:rsidRPr="007C5507" w14:paraId="4D7D621C" w14:textId="77777777" w:rsidTr="00637F58">
        <w:trPr>
          <w:trHeight w:val="407"/>
        </w:trPr>
        <w:tc>
          <w:tcPr>
            <w:tcW w:w="3034" w:type="dxa"/>
            <w:vAlign w:val="center"/>
          </w:tcPr>
          <w:p w14:paraId="32BE44C5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173968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48610804" w14:textId="77777777" w:rsidR="00963EDB" w:rsidRPr="00173968" w:rsidRDefault="00963EDB" w:rsidP="00637F58">
            <w:pPr>
              <w:ind w:firstLine="0"/>
              <w:jc w:val="center"/>
              <w:rPr>
                <w:b/>
                <w:szCs w:val="22"/>
              </w:rPr>
            </w:pPr>
            <w:r w:rsidRPr="007C5507">
              <w:rPr>
                <w:b/>
                <w:sz w:val="22"/>
                <w:szCs w:val="22"/>
              </w:rPr>
              <w:t>Критерий</w:t>
            </w:r>
          </w:p>
        </w:tc>
      </w:tr>
      <w:tr w:rsidR="00963EDB" w:rsidRPr="00EE5B15" w14:paraId="45739282" w14:textId="77777777" w:rsidTr="00637F58">
        <w:tc>
          <w:tcPr>
            <w:tcW w:w="3034" w:type="dxa"/>
          </w:tcPr>
          <w:p w14:paraId="5E29B226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 балла</w:t>
            </w:r>
          </w:p>
          <w:p w14:paraId="00A43DD1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426685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37E41E84" w14:textId="77777777" w:rsidR="00963EDB" w:rsidRPr="00173968" w:rsidRDefault="00963EDB" w:rsidP="00637F58">
            <w:pPr>
              <w:ind w:firstLine="0"/>
              <w:rPr>
                <w:szCs w:val="22"/>
              </w:rPr>
            </w:pPr>
            <w:r w:rsidRPr="007C5507">
              <w:rPr>
                <w:sz w:val="22"/>
                <w:szCs w:val="22"/>
              </w:rPr>
              <w:t xml:space="preserve">выставляется студенту, который дал полный ответ на вопрос, показал </w:t>
            </w:r>
            <w:r w:rsidRPr="00173968">
              <w:rPr>
                <w:sz w:val="22"/>
                <w:szCs w:val="22"/>
              </w:rPr>
              <w:t>глубокие систематизированные знания</w:t>
            </w:r>
            <w:r w:rsidRPr="007C5507">
              <w:rPr>
                <w:sz w:val="22"/>
                <w:szCs w:val="22"/>
              </w:rPr>
              <w:t>, смог привести примеры, ответил на дополнительные вопросы преподавате</w:t>
            </w:r>
            <w:r>
              <w:rPr>
                <w:sz w:val="22"/>
                <w:szCs w:val="22"/>
              </w:rPr>
              <w:t>ля</w:t>
            </w:r>
          </w:p>
        </w:tc>
      </w:tr>
      <w:tr w:rsidR="00963EDB" w:rsidRPr="00EE5B15" w14:paraId="629FF516" w14:textId="77777777" w:rsidTr="00637F58">
        <w:tc>
          <w:tcPr>
            <w:tcW w:w="3034" w:type="dxa"/>
          </w:tcPr>
          <w:p w14:paraId="7DC86163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 балла</w:t>
            </w:r>
          </w:p>
          <w:p w14:paraId="0B4CFCD8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426685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238C90E9" w14:textId="77777777" w:rsidR="00963EDB" w:rsidRPr="00173968" w:rsidRDefault="00963EDB" w:rsidP="00637F58">
            <w:pPr>
              <w:ind w:firstLine="0"/>
              <w:rPr>
                <w:szCs w:val="22"/>
              </w:rPr>
            </w:pPr>
            <w:r w:rsidRPr="007C5507">
              <w:rPr>
                <w:sz w:val="22"/>
                <w:szCs w:val="22"/>
              </w:rPr>
              <w:t>выставляется студенту, который дал полный ответ на вопрос, но на некоторые дополнительные вопросы преподавателя ответил тольк</w:t>
            </w:r>
            <w:r>
              <w:rPr>
                <w:sz w:val="22"/>
                <w:szCs w:val="22"/>
              </w:rPr>
              <w:t>о с помощью наводящих вопросов</w:t>
            </w:r>
          </w:p>
        </w:tc>
      </w:tr>
      <w:tr w:rsidR="00963EDB" w:rsidRPr="00EE5B15" w14:paraId="21826C53" w14:textId="77777777" w:rsidTr="00637F58">
        <w:tc>
          <w:tcPr>
            <w:tcW w:w="3034" w:type="dxa"/>
          </w:tcPr>
          <w:p w14:paraId="2D8A40E8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 балл</w:t>
            </w:r>
          </w:p>
          <w:p w14:paraId="2BE8DE0C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426685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1F9B3D11" w14:textId="77777777" w:rsidR="00963EDB" w:rsidRPr="00173968" w:rsidRDefault="00963EDB" w:rsidP="00637F58">
            <w:pPr>
              <w:ind w:firstLine="0"/>
              <w:rPr>
                <w:szCs w:val="22"/>
              </w:rPr>
            </w:pPr>
            <w:r w:rsidRPr="007C5507">
              <w:rPr>
                <w:sz w:val="22"/>
                <w:szCs w:val="22"/>
              </w:rPr>
              <w:t xml:space="preserve">выставляется студенту, который дал неполный ответ на вопрос в билете и смог ответить на дополнительные вопросы </w:t>
            </w:r>
            <w:r>
              <w:rPr>
                <w:sz w:val="22"/>
                <w:szCs w:val="22"/>
              </w:rPr>
              <w:t>только с помощью преподавателя</w:t>
            </w:r>
          </w:p>
        </w:tc>
      </w:tr>
      <w:tr w:rsidR="00963EDB" w:rsidRPr="00EE5B15" w14:paraId="16BC18CD" w14:textId="77777777" w:rsidTr="00637F58">
        <w:tc>
          <w:tcPr>
            <w:tcW w:w="3034" w:type="dxa"/>
          </w:tcPr>
          <w:p w14:paraId="23827A01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14:paraId="5F8F47A3" w14:textId="77777777" w:rsidR="00963EDB" w:rsidRPr="002626A9" w:rsidRDefault="00963EDB" w:rsidP="00637F58">
            <w:pPr>
              <w:ind w:firstLine="0"/>
              <w:rPr>
                <w:szCs w:val="22"/>
              </w:rPr>
            </w:pPr>
            <w:r w:rsidRPr="007C5507">
              <w:rPr>
                <w:sz w:val="22"/>
                <w:szCs w:val="22"/>
              </w:rPr>
              <w:t>выставляется студенту, кот</w:t>
            </w:r>
            <w:r>
              <w:rPr>
                <w:sz w:val="22"/>
                <w:szCs w:val="22"/>
              </w:rPr>
              <w:t>орый не смог ответить на вопрос</w:t>
            </w:r>
          </w:p>
        </w:tc>
      </w:tr>
    </w:tbl>
    <w:p w14:paraId="4910291E" w14:textId="77777777" w:rsidR="00963EDB" w:rsidRDefault="00963EDB" w:rsidP="00963EDB"/>
    <w:p w14:paraId="0C064A07" w14:textId="77777777" w:rsidR="00963EDB" w:rsidRDefault="00963EDB" w:rsidP="00963EDB"/>
    <w:p w14:paraId="6852B81F" w14:textId="77777777" w:rsidR="00963EDB" w:rsidRDefault="00963EDB" w:rsidP="00963EDB">
      <w:pPr>
        <w:rPr>
          <w:b/>
        </w:rPr>
      </w:pPr>
    </w:p>
    <w:p w14:paraId="486E6556" w14:textId="77777777" w:rsidR="00963EDB" w:rsidRPr="002D551A" w:rsidRDefault="00963EDB" w:rsidP="00963EDB">
      <w:pPr>
        <w:rPr>
          <w:b/>
          <w:bCs/>
        </w:rPr>
      </w:pPr>
      <w:r>
        <w:rPr>
          <w:b/>
        </w:rPr>
        <w:lastRenderedPageBreak/>
        <w:t>О</w:t>
      </w:r>
      <w:r w:rsidRPr="002D551A">
        <w:rPr>
          <w:b/>
        </w:rPr>
        <w:t>писание критериев и шкалы оценивания практического задания:</w:t>
      </w:r>
    </w:p>
    <w:p w14:paraId="4E32798B" w14:textId="77777777" w:rsidR="00963EDB" w:rsidRDefault="00963EDB" w:rsidP="00963EDB"/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3034"/>
        <w:gridCol w:w="6662"/>
      </w:tblGrid>
      <w:tr w:rsidR="00963EDB" w:rsidRPr="00831561" w14:paraId="7314B908" w14:textId="77777777" w:rsidTr="00637F58">
        <w:tc>
          <w:tcPr>
            <w:tcW w:w="3034" w:type="dxa"/>
            <w:vAlign w:val="center"/>
          </w:tcPr>
          <w:p w14:paraId="016DB985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31561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6972C5A2" w14:textId="77777777" w:rsidR="00963EDB" w:rsidRPr="00173968" w:rsidRDefault="00963EDB" w:rsidP="00637F58">
            <w:pPr>
              <w:ind w:firstLine="0"/>
              <w:jc w:val="center"/>
              <w:rPr>
                <w:b/>
                <w:szCs w:val="22"/>
              </w:rPr>
            </w:pPr>
            <w:r w:rsidRPr="00831561">
              <w:rPr>
                <w:b/>
                <w:sz w:val="22"/>
                <w:szCs w:val="22"/>
              </w:rPr>
              <w:t>Критерий</w:t>
            </w:r>
          </w:p>
        </w:tc>
      </w:tr>
      <w:tr w:rsidR="00963EDB" w:rsidRPr="00F3123F" w14:paraId="7ECF4225" w14:textId="77777777" w:rsidTr="00637F58">
        <w:tc>
          <w:tcPr>
            <w:tcW w:w="3034" w:type="dxa"/>
          </w:tcPr>
          <w:p w14:paraId="7D0B63C2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 балла</w:t>
            </w:r>
          </w:p>
          <w:p w14:paraId="38FF136C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426685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2C98D926" w14:textId="77777777" w:rsidR="00963EDB" w:rsidRPr="00173968" w:rsidRDefault="00963EDB" w:rsidP="00637F58">
            <w:pPr>
              <w:ind w:firstLine="0"/>
              <w:rPr>
                <w:szCs w:val="22"/>
              </w:rPr>
            </w:pPr>
            <w:r>
              <w:rPr>
                <w:sz w:val="22"/>
                <w:szCs w:val="22"/>
              </w:rPr>
              <w:t>Задача решена верно</w:t>
            </w:r>
          </w:p>
        </w:tc>
      </w:tr>
      <w:tr w:rsidR="00963EDB" w:rsidRPr="00F3123F" w14:paraId="5B377AFC" w14:textId="77777777" w:rsidTr="00637F58">
        <w:tc>
          <w:tcPr>
            <w:tcW w:w="3034" w:type="dxa"/>
          </w:tcPr>
          <w:p w14:paraId="7029803F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 балла</w:t>
            </w:r>
          </w:p>
          <w:p w14:paraId="0329E601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426685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7969643D" w14:textId="77777777" w:rsidR="00963EDB" w:rsidRPr="00173968" w:rsidRDefault="00963EDB" w:rsidP="00637F58">
            <w:pPr>
              <w:ind w:firstLine="0"/>
              <w:rPr>
                <w:szCs w:val="22"/>
              </w:rPr>
            </w:pPr>
            <w:r>
              <w:rPr>
                <w:sz w:val="22"/>
                <w:szCs w:val="22"/>
              </w:rPr>
              <w:t>Задача решена верно, но имеются неточности в логике решения</w:t>
            </w:r>
          </w:p>
        </w:tc>
      </w:tr>
      <w:tr w:rsidR="00963EDB" w:rsidRPr="00F3123F" w14:paraId="3BF8EDFE" w14:textId="77777777" w:rsidTr="00637F58">
        <w:tc>
          <w:tcPr>
            <w:tcW w:w="3034" w:type="dxa"/>
          </w:tcPr>
          <w:p w14:paraId="7A760C01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 балл</w:t>
            </w:r>
          </w:p>
          <w:p w14:paraId="1DB7893D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426685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25189AD7" w14:textId="77777777" w:rsidR="00963EDB" w:rsidRDefault="00963EDB" w:rsidP="00637F58">
            <w:pPr>
              <w:ind w:firstLine="0"/>
              <w:rPr>
                <w:szCs w:val="22"/>
              </w:rPr>
            </w:pPr>
            <w:r>
              <w:rPr>
                <w:sz w:val="22"/>
                <w:szCs w:val="22"/>
              </w:rPr>
              <w:t>Задача решена верно, с дополнительными наводящими вопросами преподавателя</w:t>
            </w:r>
          </w:p>
        </w:tc>
      </w:tr>
      <w:tr w:rsidR="00963EDB" w:rsidRPr="00F3123F" w14:paraId="5F3D93EA" w14:textId="77777777" w:rsidTr="00637F58">
        <w:tc>
          <w:tcPr>
            <w:tcW w:w="3034" w:type="dxa"/>
          </w:tcPr>
          <w:p w14:paraId="57CEF27A" w14:textId="77777777" w:rsidR="00963EDB" w:rsidRPr="00173968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14:paraId="39391DEB" w14:textId="77777777" w:rsidR="00963EDB" w:rsidRPr="00173968" w:rsidRDefault="00963EDB" w:rsidP="00637F58">
            <w:pPr>
              <w:ind w:firstLine="0"/>
              <w:rPr>
                <w:szCs w:val="22"/>
              </w:rPr>
            </w:pPr>
            <w:r>
              <w:rPr>
                <w:sz w:val="22"/>
                <w:szCs w:val="22"/>
              </w:rPr>
              <w:t>Задача не решена</w:t>
            </w:r>
          </w:p>
        </w:tc>
      </w:tr>
    </w:tbl>
    <w:p w14:paraId="58606627" w14:textId="77777777" w:rsidR="00963EDB" w:rsidRDefault="00963EDB" w:rsidP="00963EDB">
      <w:pPr>
        <w:rPr>
          <w:rStyle w:val="af3"/>
          <w:i w:val="0"/>
          <w:iCs w:val="0"/>
          <w:color w:val="000000"/>
          <w:lang w:eastAsia="en-US"/>
        </w:rPr>
      </w:pPr>
    </w:p>
    <w:p w14:paraId="053BC076" w14:textId="77777777" w:rsidR="00963EDB" w:rsidRPr="00873BB3" w:rsidRDefault="00963EDB" w:rsidP="00963EDB">
      <w:pPr>
        <w:rPr>
          <w:b/>
        </w:rPr>
      </w:pPr>
      <w:r w:rsidRPr="00873BB3">
        <w:rPr>
          <w:b/>
        </w:rPr>
        <w:t>Описание критериев и шкалы оценивания курсово</w:t>
      </w:r>
      <w:r>
        <w:rPr>
          <w:b/>
        </w:rPr>
        <w:t>го</w:t>
      </w:r>
      <w:r w:rsidRPr="00873BB3">
        <w:rPr>
          <w:b/>
        </w:rPr>
        <w:t xml:space="preserve"> </w:t>
      </w:r>
      <w:r>
        <w:rPr>
          <w:b/>
        </w:rPr>
        <w:t>проекта</w:t>
      </w:r>
    </w:p>
    <w:p w14:paraId="60531D9F" w14:textId="77777777" w:rsidR="00963EDB" w:rsidRDefault="00963EDB" w:rsidP="00963EDB">
      <w:pPr>
        <w:widowControl w:val="0"/>
        <w:jc w:val="center"/>
        <w:rPr>
          <w:color w:val="000000"/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3034"/>
        <w:gridCol w:w="6662"/>
      </w:tblGrid>
      <w:tr w:rsidR="00963EDB" w:rsidRPr="00831561" w14:paraId="4961EAB2" w14:textId="77777777" w:rsidTr="00637F58">
        <w:tc>
          <w:tcPr>
            <w:tcW w:w="3034" w:type="dxa"/>
            <w:vAlign w:val="center"/>
          </w:tcPr>
          <w:p w14:paraId="6FA443C9" w14:textId="77777777" w:rsidR="00963EDB" w:rsidRPr="00831561" w:rsidRDefault="00963EDB" w:rsidP="00637F58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0BC96CDC" w14:textId="77777777" w:rsidR="00963EDB" w:rsidRPr="00831561" w:rsidRDefault="00963EDB" w:rsidP="00637F58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Критерий</w:t>
            </w:r>
          </w:p>
        </w:tc>
      </w:tr>
      <w:tr w:rsidR="00963EDB" w:rsidRPr="00F3123F" w14:paraId="40C14735" w14:textId="77777777" w:rsidTr="00637F58">
        <w:tc>
          <w:tcPr>
            <w:tcW w:w="3034" w:type="dxa"/>
          </w:tcPr>
          <w:p w14:paraId="4C758009" w14:textId="77777777" w:rsidR="00963EDB" w:rsidRPr="00831561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отлично»</w:t>
            </w:r>
          </w:p>
          <w:p w14:paraId="52BDBD26" w14:textId="77777777" w:rsidR="00963EDB" w:rsidRPr="00831561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540E3983" w14:textId="77777777" w:rsidR="00963EDB" w:rsidRPr="00AB565D" w:rsidRDefault="00963EDB" w:rsidP="00637F58">
            <w:pPr>
              <w:widowControl w:val="0"/>
              <w:ind w:firstLine="0"/>
              <w:rPr>
                <w:color w:val="000000"/>
                <w:szCs w:val="22"/>
              </w:rPr>
            </w:pPr>
            <w:r w:rsidRPr="00AB565D">
              <w:rPr>
                <w:color w:val="000000"/>
                <w:sz w:val="22"/>
                <w:szCs w:val="22"/>
              </w:rPr>
              <w:t xml:space="preserve">курсовой проект выполнен в полном объеме, все аналитические этапы и модели выполнены без ошибок, дана оценка полученных результатов, работа выполнено самостоятельно, работа оформлена аккуратно, соблюдались сроки сдачи и защиты </w:t>
            </w:r>
            <w:r w:rsidRPr="00AB565D">
              <w:rPr>
                <w:sz w:val="22"/>
                <w:szCs w:val="22"/>
              </w:rPr>
              <w:t>курсового проекта</w:t>
            </w:r>
            <w:r w:rsidRPr="00AB565D">
              <w:rPr>
                <w:color w:val="000000"/>
                <w:sz w:val="22"/>
                <w:szCs w:val="22"/>
              </w:rPr>
              <w:t xml:space="preserve">, при защите </w:t>
            </w:r>
            <w:r w:rsidRPr="00AB565D">
              <w:rPr>
                <w:sz w:val="22"/>
                <w:szCs w:val="22"/>
              </w:rPr>
              <w:t>курсового проекта</w:t>
            </w:r>
            <w:r w:rsidRPr="00AB565D">
              <w:rPr>
                <w:color w:val="000000"/>
                <w:sz w:val="22"/>
                <w:szCs w:val="22"/>
              </w:rPr>
              <w:t xml:space="preserve"> студент ответил на все предложенные вопросы</w:t>
            </w:r>
          </w:p>
        </w:tc>
      </w:tr>
      <w:tr w:rsidR="00963EDB" w:rsidRPr="00F3123F" w14:paraId="2C48DAAE" w14:textId="77777777" w:rsidTr="00637F58">
        <w:tc>
          <w:tcPr>
            <w:tcW w:w="3034" w:type="dxa"/>
          </w:tcPr>
          <w:p w14:paraId="51D59651" w14:textId="77777777" w:rsidR="00963EDB" w:rsidRPr="00831561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хорошо»</w:t>
            </w:r>
          </w:p>
          <w:p w14:paraId="09F48802" w14:textId="77777777" w:rsidR="00963EDB" w:rsidRPr="00831561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05125B65" w14:textId="77777777" w:rsidR="00963EDB" w:rsidRPr="00AB565D" w:rsidRDefault="00963EDB" w:rsidP="00637F58">
            <w:pPr>
              <w:widowControl w:val="0"/>
              <w:ind w:firstLine="0"/>
              <w:rPr>
                <w:color w:val="000000"/>
                <w:szCs w:val="22"/>
              </w:rPr>
            </w:pPr>
            <w:r w:rsidRPr="00AB565D">
              <w:rPr>
                <w:color w:val="000000"/>
                <w:sz w:val="22"/>
                <w:szCs w:val="22"/>
              </w:rPr>
              <w:t xml:space="preserve">курсовой проект выполнен в полном объеме, присутствуют незначительные ошибки при проведении анализа и/или при построении моделей, дана оценка полученных результатов, работа выполнена самостоятельно, работа оформлена аккуратно, соблюдались сроки сдачи и защиты </w:t>
            </w:r>
            <w:r w:rsidRPr="00AB565D">
              <w:rPr>
                <w:sz w:val="22"/>
                <w:szCs w:val="22"/>
              </w:rPr>
              <w:t>курсового проекта</w:t>
            </w:r>
            <w:r w:rsidRPr="00AB565D">
              <w:rPr>
                <w:color w:val="000000"/>
                <w:sz w:val="22"/>
                <w:szCs w:val="22"/>
              </w:rPr>
              <w:t xml:space="preserve">, при защите </w:t>
            </w:r>
            <w:r w:rsidRPr="00AB565D">
              <w:rPr>
                <w:sz w:val="22"/>
                <w:szCs w:val="22"/>
              </w:rPr>
              <w:t>курсового проекта</w:t>
            </w:r>
            <w:r w:rsidRPr="00AB565D">
              <w:rPr>
                <w:color w:val="000000"/>
                <w:sz w:val="22"/>
                <w:szCs w:val="22"/>
              </w:rPr>
              <w:t xml:space="preserve"> студент ответил не на все предложенные вопросы (правильных ответов не менее 75%)</w:t>
            </w:r>
          </w:p>
        </w:tc>
      </w:tr>
      <w:tr w:rsidR="00963EDB" w:rsidRPr="00F3123F" w14:paraId="3EF60339" w14:textId="77777777" w:rsidTr="00637F58">
        <w:tc>
          <w:tcPr>
            <w:tcW w:w="3034" w:type="dxa"/>
          </w:tcPr>
          <w:p w14:paraId="01FA0667" w14:textId="77777777" w:rsidR="00963EDB" w:rsidRPr="00831561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удовлетворительно»</w:t>
            </w:r>
          </w:p>
          <w:p w14:paraId="6FD451F1" w14:textId="77777777" w:rsidR="00963EDB" w:rsidRPr="00831561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3F58710E" w14:textId="77777777" w:rsidR="00963EDB" w:rsidRPr="00AB565D" w:rsidRDefault="00963EDB" w:rsidP="00637F58">
            <w:pPr>
              <w:widowControl w:val="0"/>
              <w:ind w:firstLine="0"/>
              <w:rPr>
                <w:color w:val="000000"/>
                <w:szCs w:val="22"/>
              </w:rPr>
            </w:pPr>
            <w:r w:rsidRPr="00AB565D">
              <w:rPr>
                <w:color w:val="000000"/>
                <w:sz w:val="22"/>
                <w:szCs w:val="22"/>
              </w:rPr>
              <w:t xml:space="preserve">курсовой проект в полном объеме, присутствуют ошибки при проведении анализа и/или при построении моделей, оценка полученных результатов не является полной, работа выполнена самостоятельно, по оформлению работы имеются замечания, частично соблюдались сроки сдачи и защиты </w:t>
            </w:r>
            <w:r w:rsidRPr="00AB565D">
              <w:rPr>
                <w:sz w:val="22"/>
                <w:szCs w:val="22"/>
              </w:rPr>
              <w:t>курсового проекта</w:t>
            </w:r>
            <w:r w:rsidRPr="00AB565D">
              <w:rPr>
                <w:color w:val="000000"/>
                <w:sz w:val="22"/>
                <w:szCs w:val="22"/>
              </w:rPr>
              <w:t xml:space="preserve">, при защите </w:t>
            </w:r>
            <w:r w:rsidRPr="00AB565D">
              <w:rPr>
                <w:sz w:val="22"/>
                <w:szCs w:val="22"/>
              </w:rPr>
              <w:t>курсового проекта</w:t>
            </w:r>
            <w:r w:rsidRPr="00AB565D">
              <w:rPr>
                <w:color w:val="000000"/>
                <w:sz w:val="22"/>
                <w:szCs w:val="22"/>
              </w:rPr>
              <w:t xml:space="preserve"> студент ответил не на все предложенные вопросы (правильных ответов не менее 50%)</w:t>
            </w:r>
          </w:p>
        </w:tc>
      </w:tr>
      <w:tr w:rsidR="00963EDB" w:rsidRPr="00F3123F" w14:paraId="3B73727D" w14:textId="77777777" w:rsidTr="00637F58">
        <w:tc>
          <w:tcPr>
            <w:tcW w:w="3034" w:type="dxa"/>
          </w:tcPr>
          <w:p w14:paraId="7EE67313" w14:textId="77777777" w:rsidR="00963EDB" w:rsidRPr="00831561" w:rsidRDefault="00963EDB" w:rsidP="00637F58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>
              <w:rPr>
                <w:sz w:val="22"/>
                <w:szCs w:val="22"/>
              </w:rPr>
              <w:t>О</w:t>
            </w:r>
            <w:r w:rsidRPr="00831561">
              <w:rPr>
                <w:sz w:val="22"/>
                <w:szCs w:val="22"/>
              </w:rPr>
              <w:t>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</w:p>
        </w:tc>
        <w:tc>
          <w:tcPr>
            <w:tcW w:w="6662" w:type="dxa"/>
          </w:tcPr>
          <w:p w14:paraId="69D9AA25" w14:textId="77777777" w:rsidR="00963EDB" w:rsidRDefault="00963EDB" w:rsidP="00963EDB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оценка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  <w:r>
              <w:rPr>
                <w:sz w:val="22"/>
                <w:szCs w:val="22"/>
              </w:rPr>
              <w:t xml:space="preserve"> выставляется в случае выполнения хотя бы одного из условий: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</w:p>
          <w:p w14:paraId="5E612C39" w14:textId="77777777" w:rsidR="00963EDB" w:rsidRDefault="00963EDB" w:rsidP="00963EDB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- </w:t>
            </w:r>
            <w:r w:rsidRPr="00931656">
              <w:rPr>
                <w:color w:val="000000"/>
                <w:sz w:val="22"/>
                <w:szCs w:val="22"/>
              </w:rPr>
              <w:t>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931656">
              <w:rPr>
                <w:color w:val="000000"/>
                <w:sz w:val="22"/>
                <w:szCs w:val="22"/>
              </w:rPr>
              <w:t xml:space="preserve"> проект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>
              <w:rPr>
                <w:color w:val="000000"/>
                <w:sz w:val="22"/>
                <w:szCs w:val="22"/>
              </w:rPr>
              <w:t xml:space="preserve"> не в полном объеме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50EA7E4B" w14:textId="77777777" w:rsidR="00963EDB" w:rsidRDefault="00963EDB" w:rsidP="00963EDB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- </w:t>
            </w:r>
            <w:r w:rsidRPr="00F3123F">
              <w:rPr>
                <w:color w:val="000000"/>
                <w:sz w:val="22"/>
                <w:szCs w:val="22"/>
              </w:rPr>
              <w:t xml:space="preserve">присутствуют </w:t>
            </w:r>
            <w:r>
              <w:rPr>
                <w:color w:val="000000"/>
                <w:sz w:val="22"/>
                <w:szCs w:val="22"/>
              </w:rPr>
              <w:t xml:space="preserve">грубые </w:t>
            </w:r>
            <w:r w:rsidRPr="00F3123F">
              <w:rPr>
                <w:color w:val="000000"/>
                <w:sz w:val="22"/>
                <w:szCs w:val="22"/>
              </w:rPr>
              <w:t xml:space="preserve">ошибки </w:t>
            </w:r>
            <w:r>
              <w:rPr>
                <w:color w:val="000000"/>
                <w:sz w:val="22"/>
                <w:szCs w:val="22"/>
              </w:rPr>
              <w:t>при проведении анализа и/или при построении моделей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4EFBD930" w14:textId="77777777" w:rsidR="00963EDB" w:rsidRDefault="00963EDB" w:rsidP="00963EDB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- </w:t>
            </w:r>
            <w:r w:rsidRPr="00F3123F">
              <w:rPr>
                <w:color w:val="000000"/>
                <w:sz w:val="22"/>
                <w:szCs w:val="22"/>
              </w:rPr>
              <w:t>работа выполнен</w:t>
            </w:r>
            <w:r>
              <w:rPr>
                <w:color w:val="000000"/>
                <w:sz w:val="22"/>
                <w:szCs w:val="22"/>
              </w:rPr>
              <w:t>а не самостоятельно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2EC7ED64" w14:textId="77777777" w:rsidR="00963EDB" w:rsidRDefault="00963EDB" w:rsidP="00963EDB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- </w:t>
            </w:r>
            <w:r w:rsidRPr="00F3123F">
              <w:rPr>
                <w:color w:val="000000"/>
                <w:sz w:val="22"/>
                <w:szCs w:val="22"/>
              </w:rPr>
              <w:t>не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46EADED5" w14:textId="77777777" w:rsidR="00963EDB" w:rsidRPr="00AB565D" w:rsidRDefault="00963EDB" w:rsidP="00963EDB">
            <w:pPr>
              <w:widowControl w:val="0"/>
              <w:ind w:firstLine="0"/>
              <w:rPr>
                <w:color w:val="000000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- </w:t>
            </w:r>
            <w:r w:rsidRPr="00F3123F">
              <w:rPr>
                <w:color w:val="000000"/>
                <w:sz w:val="22"/>
                <w:szCs w:val="22"/>
              </w:rPr>
              <w:t>при защите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е на все предложенные вопросы (правильных ответов менее 50%)</w:t>
            </w:r>
          </w:p>
        </w:tc>
      </w:tr>
    </w:tbl>
    <w:p w14:paraId="56FBE878" w14:textId="77777777" w:rsidR="00963EDB" w:rsidRDefault="00963EDB" w:rsidP="00963EDB">
      <w:pPr>
        <w:rPr>
          <w:rStyle w:val="af3"/>
          <w:i w:val="0"/>
          <w:iCs w:val="0"/>
          <w:color w:val="000000"/>
          <w:lang w:eastAsia="en-US"/>
        </w:rPr>
      </w:pPr>
    </w:p>
    <w:p w14:paraId="1912333D" w14:textId="77777777" w:rsidR="00461A3A" w:rsidRPr="00826784" w:rsidRDefault="00461A3A" w:rsidP="00461A3A">
      <w:r w:rsidRPr="00461A3A">
        <w:rPr>
          <w:rStyle w:val="af3"/>
          <w:rFonts w:eastAsia="Calibri"/>
          <w:i w:val="0"/>
          <w:color w:val="000000"/>
          <w:lang w:eastAsia="en-US"/>
        </w:rPr>
        <w:t xml:space="preserve">На промежуточную аттестацию </w:t>
      </w:r>
      <w:r w:rsidRPr="00461A3A">
        <w:rPr>
          <w:rStyle w:val="af3"/>
          <w:rFonts w:eastAsia="Calibri"/>
          <w:i w:val="0"/>
          <w:lang w:eastAsia="en-US"/>
        </w:rPr>
        <w:t>выносится тест, два теоретических вопроса и задача.</w:t>
      </w:r>
      <w:r w:rsidRPr="00826784">
        <w:rPr>
          <w:rStyle w:val="af3"/>
          <w:rFonts w:eastAsia="Calibri"/>
          <w:sz w:val="22"/>
          <w:szCs w:val="22"/>
          <w:lang w:eastAsia="en-US"/>
        </w:rPr>
        <w:t xml:space="preserve"> </w:t>
      </w:r>
      <w:r w:rsidRPr="00826784">
        <w:t>Максимально студент может набрать 12 баллов. Итоговый суммарный балл студента, полученный при прохождении промежуточной аттестации, переводится в традиционную форму по системе «отлично», «хорошо», «удовлетворительно» и «неудовлетворительно».</w:t>
      </w:r>
    </w:p>
    <w:p w14:paraId="6A44775C" w14:textId="77777777" w:rsidR="00461A3A" w:rsidRPr="00826784" w:rsidRDefault="00461A3A" w:rsidP="00461A3A"/>
    <w:p w14:paraId="5FA3FA35" w14:textId="77777777" w:rsidR="00461A3A" w:rsidRPr="00826784" w:rsidRDefault="00461A3A" w:rsidP="00461A3A">
      <w:pPr>
        <w:rPr>
          <w:b/>
        </w:rPr>
      </w:pPr>
      <w:r w:rsidRPr="00826784">
        <w:rPr>
          <w:b/>
        </w:rPr>
        <w:t>Оценка «отлично»</w:t>
      </w:r>
      <w:r w:rsidRPr="00826784">
        <w:t> выставляется студенту, который набрал в сумме 12 баллов (выполнил все задания на эталонном уровне). Обязательным условием является выполнение всех предусмотренных в течение семестра практических заданий.</w:t>
      </w:r>
    </w:p>
    <w:p w14:paraId="30C2B1C6" w14:textId="77777777" w:rsidR="00461A3A" w:rsidRPr="00826784" w:rsidRDefault="00461A3A" w:rsidP="00461A3A">
      <w:r w:rsidRPr="00826784">
        <w:rPr>
          <w:b/>
        </w:rPr>
        <w:t>Оценка «хорошо»</w:t>
      </w:r>
      <w:r w:rsidRPr="00826784">
        <w:t xml:space="preserve"> выставляется студенту, который набрал в сумме от 8 до 11 баллов при условии выполнения всех заданий на уровне не ниже продвинутого. Обязательным </w:t>
      </w:r>
      <w:r w:rsidRPr="00826784">
        <w:lastRenderedPageBreak/>
        <w:t>условием является выполнение всех предусмотренных в течение семестра практических заданий.</w:t>
      </w:r>
    </w:p>
    <w:p w14:paraId="382ACFB3" w14:textId="77777777" w:rsidR="00461A3A" w:rsidRPr="00826784" w:rsidRDefault="00461A3A" w:rsidP="00461A3A">
      <w:r w:rsidRPr="00826784">
        <w:rPr>
          <w:b/>
        </w:rPr>
        <w:t>Оценка «удовлетворительно»</w:t>
      </w:r>
      <w:r w:rsidRPr="00826784">
        <w:t> выставляется студенту, который набрал в сумме от 4 до 7 баллов при условии выполнения всех заданий на уровне не ниже порогового. Обязательным условием является выполнение всех предусмотренных в течение семестра практических заданий.</w:t>
      </w:r>
    </w:p>
    <w:p w14:paraId="5D6EC68A" w14:textId="77777777" w:rsidR="00954FB7" w:rsidRPr="00826784" w:rsidRDefault="00461A3A" w:rsidP="00461A3A">
      <w:r w:rsidRPr="00826784">
        <w:rPr>
          <w:b/>
        </w:rPr>
        <w:t>Оценка «неудовлетворительно»</w:t>
      </w:r>
      <w:r w:rsidRPr="00826784">
        <w:t> выставляется студенту, который набрал в сумме менее 4 баллов или не выполнил всех предусмотренных в течение семестра практических заданий.</w:t>
      </w:r>
    </w:p>
    <w:p w14:paraId="7DC38507" w14:textId="77777777" w:rsidR="00954FB7" w:rsidRPr="00826784" w:rsidRDefault="00954FB7" w:rsidP="00954FB7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0D36922" w14:textId="77777777" w:rsidR="00954FB7" w:rsidRPr="00826784" w:rsidRDefault="00954FB7" w:rsidP="00954FB7">
      <w:pPr>
        <w:widowControl w:val="0"/>
        <w:ind w:firstLine="0"/>
        <w:jc w:val="center"/>
        <w:rPr>
          <w:b/>
          <w:bCs/>
          <w:iCs/>
        </w:rPr>
      </w:pPr>
      <w:r w:rsidRPr="00826784">
        <w:rPr>
          <w:b/>
          <w:bCs/>
          <w:iCs/>
        </w:rPr>
        <w:t>3 ПАСПОРТ ОЦЕНОЧНЫХ МАТЕРИАЛОВ ПО ДИСЦИПЛИНЕ</w:t>
      </w:r>
    </w:p>
    <w:p w14:paraId="5975267A" w14:textId="77777777" w:rsidR="00954FB7" w:rsidRPr="00826784" w:rsidRDefault="00954FB7" w:rsidP="00954FB7">
      <w:pPr>
        <w:widowControl w:val="0"/>
        <w:ind w:firstLine="0"/>
        <w:jc w:val="center"/>
        <w:rPr>
          <w:b/>
          <w:bCs/>
          <w:iCs/>
        </w:rPr>
      </w:pPr>
    </w:p>
    <w:tbl>
      <w:tblPr>
        <w:tblW w:w="5000" w:type="pct"/>
        <w:tblCellMar>
          <w:left w:w="103" w:type="dxa"/>
        </w:tblCellMar>
        <w:tblLook w:val="0000" w:firstRow="0" w:lastRow="0" w:firstColumn="0" w:lastColumn="0" w:noHBand="0" w:noVBand="0"/>
      </w:tblPr>
      <w:tblGrid>
        <w:gridCol w:w="4922"/>
        <w:gridCol w:w="2551"/>
        <w:gridCol w:w="2376"/>
      </w:tblGrid>
      <w:tr w:rsidR="00954FB7" w:rsidRPr="00826784" w14:paraId="240F73D9" w14:textId="77777777" w:rsidTr="00637F58">
        <w:trPr>
          <w:cantSplit/>
          <w:trHeight w:val="276"/>
        </w:trPr>
        <w:tc>
          <w:tcPr>
            <w:tcW w:w="2499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7E51EA16" w14:textId="77777777" w:rsidR="00954FB7" w:rsidRPr="00826784" w:rsidRDefault="00954FB7" w:rsidP="00637F58">
            <w:pPr>
              <w:pStyle w:val="a4"/>
              <w:widowControl w:val="0"/>
              <w:ind w:firstLine="0"/>
              <w:jc w:val="center"/>
              <w:rPr>
                <w:rStyle w:val="110"/>
                <w:b/>
                <w:bCs/>
                <w:color w:val="000000"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 xml:space="preserve">Контролируемые разделы (темы) </w:t>
            </w:r>
            <w:r w:rsidRPr="00826784">
              <w:rPr>
                <w:rStyle w:val="110"/>
                <w:b/>
                <w:bCs/>
                <w:color w:val="000000"/>
                <w:szCs w:val="24"/>
              </w:rPr>
              <w:br/>
              <w:t>дисциплины</w:t>
            </w:r>
          </w:p>
        </w:tc>
        <w:tc>
          <w:tcPr>
            <w:tcW w:w="1295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278E510B" w14:textId="77777777" w:rsidR="00954FB7" w:rsidRPr="00826784" w:rsidRDefault="00954FB7" w:rsidP="00637F58">
            <w:pPr>
              <w:pStyle w:val="a4"/>
              <w:widowControl w:val="0"/>
              <w:ind w:firstLine="0"/>
              <w:jc w:val="center"/>
              <w:rPr>
                <w:b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>Код контролируемой компетенции (или её части)</w:t>
            </w:r>
          </w:p>
        </w:tc>
        <w:tc>
          <w:tcPr>
            <w:tcW w:w="1206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19C7E100" w14:textId="77777777" w:rsidR="00954FB7" w:rsidRPr="00826784" w:rsidRDefault="00954FB7" w:rsidP="00637F58">
            <w:pPr>
              <w:ind w:firstLine="0"/>
              <w:jc w:val="center"/>
            </w:pPr>
            <w:r w:rsidRPr="00826784">
              <w:rPr>
                <w:b/>
              </w:rPr>
              <w:t>Вид, метод, форма оценочного мероприятия</w:t>
            </w:r>
          </w:p>
        </w:tc>
      </w:tr>
      <w:tr w:rsidR="00954FB7" w:rsidRPr="00826784" w14:paraId="2DBBD3A6" w14:textId="77777777" w:rsidTr="00637F58">
        <w:trPr>
          <w:cantSplit/>
          <w:trHeight w:val="276"/>
        </w:trPr>
        <w:tc>
          <w:tcPr>
            <w:tcW w:w="2499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7FDC242B" w14:textId="77777777" w:rsidR="00954FB7" w:rsidRPr="00826784" w:rsidRDefault="00954FB7" w:rsidP="00637F58">
            <w:pPr>
              <w:snapToGrid w:val="0"/>
              <w:rPr>
                <w:b/>
                <w:bCs/>
              </w:rPr>
            </w:pPr>
          </w:p>
        </w:tc>
        <w:tc>
          <w:tcPr>
            <w:tcW w:w="1295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3B648BBE" w14:textId="77777777" w:rsidR="00954FB7" w:rsidRPr="00826784" w:rsidRDefault="00954FB7" w:rsidP="00637F58">
            <w:pPr>
              <w:snapToGrid w:val="0"/>
              <w:rPr>
                <w:b/>
              </w:rPr>
            </w:pPr>
          </w:p>
        </w:tc>
        <w:tc>
          <w:tcPr>
            <w:tcW w:w="1206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1B51D743" w14:textId="77777777" w:rsidR="00954FB7" w:rsidRPr="00826784" w:rsidRDefault="00954FB7" w:rsidP="00637F58">
            <w:pPr>
              <w:snapToGrid w:val="0"/>
              <w:rPr>
                <w:b/>
              </w:rPr>
            </w:pPr>
          </w:p>
        </w:tc>
      </w:tr>
      <w:tr w:rsidR="00461A3A" w:rsidRPr="00826784" w14:paraId="12FB21F4" w14:textId="77777777" w:rsidTr="00637F58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19B34486" w14:textId="77777777" w:rsidR="00461A3A" w:rsidRPr="00BC4939" w:rsidRDefault="00461A3A" w:rsidP="00461A3A">
            <w:pPr>
              <w:pStyle w:val="WW-Default"/>
            </w:pPr>
            <w:r w:rsidRPr="00BC4939">
              <w:t>Тема 1. Математические и методологические основы проектирования и разработки программных средств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0D588B85" w14:textId="77777777" w:rsidR="00461A3A" w:rsidRPr="0018200D" w:rsidRDefault="00461A3A" w:rsidP="00461A3A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ОПК</w:t>
            </w:r>
            <w:r w:rsidRPr="0018200D">
              <w:rPr>
                <w:rFonts w:eastAsia="Arial Unicode MS"/>
                <w:color w:val="000000"/>
              </w:rPr>
              <w:t>-</w:t>
            </w:r>
            <w:r>
              <w:rPr>
                <w:rFonts w:eastAsia="Arial Unicode MS"/>
                <w:color w:val="000000"/>
              </w:rPr>
              <w:t>2, ОПК-3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18ED21B2" w14:textId="77777777" w:rsidR="00461A3A" w:rsidRDefault="00461A3A" w:rsidP="00461A3A">
            <w:pPr>
              <w:ind w:firstLine="0"/>
              <w:jc w:val="center"/>
            </w:pPr>
            <w:r w:rsidRPr="00826784">
              <w:t>Экзамен</w:t>
            </w:r>
          </w:p>
          <w:p w14:paraId="5C325BDD" w14:textId="77777777" w:rsidR="00461A3A" w:rsidRPr="00826784" w:rsidRDefault="00461A3A" w:rsidP="00461A3A">
            <w:pPr>
              <w:ind w:firstLine="0"/>
              <w:jc w:val="center"/>
            </w:pPr>
            <w:r>
              <w:t>Защита курсового проекта</w:t>
            </w:r>
          </w:p>
        </w:tc>
      </w:tr>
      <w:tr w:rsidR="00461A3A" w:rsidRPr="00826784" w14:paraId="7FBE9E22" w14:textId="77777777" w:rsidTr="00637F58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47523A00" w14:textId="77777777" w:rsidR="00461A3A" w:rsidRPr="00BC4939" w:rsidRDefault="00461A3A" w:rsidP="00461A3A">
            <w:pPr>
              <w:pStyle w:val="WW-Default"/>
            </w:pPr>
            <w:r w:rsidRPr="00BC4939">
              <w:t>Тема 2. Организация взаимодействия клиентской части с базой данных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3887D9DB" w14:textId="77777777" w:rsidR="00461A3A" w:rsidRPr="0018200D" w:rsidRDefault="00461A3A" w:rsidP="00461A3A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ОПК</w:t>
            </w:r>
            <w:r w:rsidRPr="0018200D">
              <w:rPr>
                <w:rFonts w:eastAsia="Arial Unicode MS"/>
                <w:color w:val="000000"/>
              </w:rPr>
              <w:t>-</w:t>
            </w:r>
            <w:r>
              <w:rPr>
                <w:rFonts w:eastAsia="Arial Unicode MS"/>
                <w:color w:val="000000"/>
              </w:rPr>
              <w:t>2, ОПК-3, ОПК</w:t>
            </w:r>
            <w:r>
              <w:rPr>
                <w:rFonts w:eastAsia="Arial Unicode MS"/>
                <w:color w:val="000000"/>
              </w:rPr>
              <w:noBreakHyphen/>
              <w:t>5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4EBD87D1" w14:textId="77777777" w:rsidR="00461A3A" w:rsidRDefault="00461A3A" w:rsidP="00461A3A">
            <w:pPr>
              <w:ind w:firstLine="0"/>
              <w:jc w:val="center"/>
            </w:pPr>
            <w:r w:rsidRPr="00826784">
              <w:t>Экзамен</w:t>
            </w:r>
          </w:p>
          <w:p w14:paraId="58102DEC" w14:textId="77777777" w:rsidR="00461A3A" w:rsidRPr="00826784" w:rsidRDefault="00461A3A" w:rsidP="00461A3A">
            <w:pPr>
              <w:ind w:firstLine="0"/>
              <w:jc w:val="center"/>
            </w:pPr>
            <w:r>
              <w:t>Защита курсового проекта</w:t>
            </w:r>
          </w:p>
        </w:tc>
      </w:tr>
      <w:tr w:rsidR="00461A3A" w:rsidRPr="00826784" w14:paraId="5D775F5D" w14:textId="77777777" w:rsidTr="00637F58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4EC571AA" w14:textId="77777777" w:rsidR="00461A3A" w:rsidRPr="00BC4939" w:rsidRDefault="00461A3A" w:rsidP="00461A3A">
            <w:pPr>
              <w:pStyle w:val="WW-Default"/>
            </w:pPr>
            <w:r w:rsidRPr="00BC4939">
              <w:t>Тема 3. Классы и компоненты. Разработка интерфейса пользователя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07A67595" w14:textId="77777777" w:rsidR="00461A3A" w:rsidRPr="0018200D" w:rsidRDefault="00461A3A" w:rsidP="00461A3A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ОПК-3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17F97B0C" w14:textId="77777777" w:rsidR="00461A3A" w:rsidRDefault="00461A3A" w:rsidP="00461A3A">
            <w:pPr>
              <w:ind w:firstLine="0"/>
              <w:jc w:val="center"/>
            </w:pPr>
            <w:r w:rsidRPr="00826784">
              <w:t>Экзамен</w:t>
            </w:r>
          </w:p>
          <w:p w14:paraId="58F22B63" w14:textId="77777777" w:rsidR="00461A3A" w:rsidRPr="00826784" w:rsidRDefault="00461A3A" w:rsidP="00461A3A">
            <w:pPr>
              <w:ind w:firstLine="0"/>
              <w:jc w:val="center"/>
            </w:pPr>
            <w:r>
              <w:t>Защита курсового проекта</w:t>
            </w:r>
          </w:p>
        </w:tc>
      </w:tr>
      <w:tr w:rsidR="00461A3A" w:rsidRPr="00826784" w14:paraId="60FAF40A" w14:textId="77777777" w:rsidTr="00637F58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479249ED" w14:textId="77777777" w:rsidR="00461A3A" w:rsidRPr="00BC4939" w:rsidRDefault="00461A3A" w:rsidP="00461A3A">
            <w:pPr>
              <w:pStyle w:val="WW-Default"/>
            </w:pPr>
            <w:r w:rsidRPr="00BC4939">
              <w:t>Тема 4. Установка и сопровождение программных систем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522AEC74" w14:textId="77777777" w:rsidR="00461A3A" w:rsidRPr="0018200D" w:rsidRDefault="00461A3A" w:rsidP="00461A3A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ОПК-3, ОПК-5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53BDF26F" w14:textId="77777777" w:rsidR="00461A3A" w:rsidRDefault="00461A3A" w:rsidP="00461A3A">
            <w:pPr>
              <w:ind w:firstLine="0"/>
              <w:jc w:val="center"/>
            </w:pPr>
            <w:r w:rsidRPr="00826784">
              <w:t>Экзамен</w:t>
            </w:r>
          </w:p>
          <w:p w14:paraId="390A736D" w14:textId="77777777" w:rsidR="00461A3A" w:rsidRPr="00826784" w:rsidRDefault="00461A3A" w:rsidP="00461A3A">
            <w:pPr>
              <w:ind w:firstLine="0"/>
              <w:jc w:val="center"/>
            </w:pPr>
            <w:r>
              <w:t>Защита курсового проекта</w:t>
            </w:r>
          </w:p>
        </w:tc>
      </w:tr>
    </w:tbl>
    <w:p w14:paraId="1670FC80" w14:textId="77777777" w:rsidR="00954FB7" w:rsidRPr="00826784" w:rsidRDefault="00954FB7" w:rsidP="00954FB7">
      <w:pPr>
        <w:tabs>
          <w:tab w:val="left" w:pos="1138"/>
        </w:tabs>
        <w:spacing w:before="170" w:after="170"/>
        <w:jc w:val="center"/>
        <w:rPr>
          <w:b/>
        </w:rPr>
      </w:pPr>
    </w:p>
    <w:p w14:paraId="07937E50" w14:textId="77777777" w:rsidR="00954FB7" w:rsidRPr="00826784" w:rsidRDefault="00954FB7" w:rsidP="00954FB7">
      <w:pPr>
        <w:spacing w:before="170" w:after="170"/>
        <w:ind w:firstLine="0"/>
        <w:jc w:val="center"/>
        <w:rPr>
          <w:b/>
        </w:rPr>
      </w:pPr>
      <w:r w:rsidRPr="00826784">
        <w:rPr>
          <w:b/>
        </w:rPr>
        <w:t>4 ТИПОВЫЕ КОНТРОЛЬНЫЕ ЗАДАНИЯ ИЛИ ИНЫЕ МАТЕРИАЛЫ</w:t>
      </w:r>
    </w:p>
    <w:p w14:paraId="4061854D" w14:textId="77777777" w:rsidR="00954FB7" w:rsidRPr="00097F6F" w:rsidRDefault="00954FB7" w:rsidP="00954FB7">
      <w:pPr>
        <w:pStyle w:val="Style23"/>
        <w:ind w:firstLine="709"/>
        <w:rPr>
          <w:rStyle w:val="FontStyle134"/>
        </w:rPr>
      </w:pPr>
      <w:r w:rsidRPr="00097F6F">
        <w:rPr>
          <w:rStyle w:val="FontStyle134"/>
        </w:rPr>
        <w:t>4.1.  Промежуточная аттестация в форме экзамена</w:t>
      </w:r>
    </w:p>
    <w:p w14:paraId="7843A453" w14:textId="77777777" w:rsidR="00954FB7" w:rsidRPr="00097F6F" w:rsidRDefault="00954FB7" w:rsidP="00954FB7">
      <w:pPr>
        <w:pStyle w:val="Style23"/>
        <w:ind w:firstLine="709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89"/>
        <w:gridCol w:w="7365"/>
      </w:tblGrid>
      <w:tr w:rsidR="00461A3A" w:rsidRPr="00097F6F" w14:paraId="39AE5B43" w14:textId="77777777" w:rsidTr="00637F58">
        <w:tc>
          <w:tcPr>
            <w:tcW w:w="1263" w:type="pct"/>
          </w:tcPr>
          <w:p w14:paraId="5603FDAF" w14:textId="77777777" w:rsidR="00461A3A" w:rsidRPr="00097F6F" w:rsidRDefault="00461A3A" w:rsidP="00637F58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097F6F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7" w:type="pct"/>
          </w:tcPr>
          <w:p w14:paraId="72281463" w14:textId="77777777" w:rsidR="00461A3A" w:rsidRPr="00097F6F" w:rsidRDefault="00461A3A" w:rsidP="00637F58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097F6F">
              <w:rPr>
                <w:b/>
                <w:bCs/>
              </w:rPr>
              <w:t>Результаты освоения ОПОП</w:t>
            </w:r>
          </w:p>
          <w:p w14:paraId="06A316CD" w14:textId="77777777" w:rsidR="00461A3A" w:rsidRPr="00097F6F" w:rsidRDefault="00461A3A" w:rsidP="00637F58">
            <w:pPr>
              <w:pStyle w:val="Default"/>
              <w:widowControl w:val="0"/>
              <w:contextualSpacing/>
              <w:jc w:val="center"/>
              <w:rPr>
                <w:bCs/>
                <w:iCs/>
              </w:rPr>
            </w:pPr>
            <w:r w:rsidRPr="00097F6F">
              <w:rPr>
                <w:b/>
                <w:bCs/>
                <w:iCs/>
              </w:rPr>
              <w:t>Содержание компетенций</w:t>
            </w:r>
          </w:p>
        </w:tc>
      </w:tr>
      <w:tr w:rsidR="00461A3A" w:rsidRPr="00097F6F" w14:paraId="6A36BDAD" w14:textId="77777777" w:rsidTr="00637F58">
        <w:tc>
          <w:tcPr>
            <w:tcW w:w="1263" w:type="pct"/>
          </w:tcPr>
          <w:p w14:paraId="70EFFA4B" w14:textId="77777777" w:rsidR="00461A3A" w:rsidRPr="00097F6F" w:rsidRDefault="00461A3A" w:rsidP="00461A3A">
            <w:pPr>
              <w:ind w:firstLine="0"/>
              <w:jc w:val="center"/>
            </w:pPr>
            <w:r w:rsidRPr="00097F6F">
              <w:t>ОПК-2</w:t>
            </w:r>
          </w:p>
        </w:tc>
        <w:tc>
          <w:tcPr>
            <w:tcW w:w="3737" w:type="pct"/>
          </w:tcPr>
          <w:p w14:paraId="41621119" w14:textId="77777777" w:rsidR="00461A3A" w:rsidRPr="00097F6F" w:rsidRDefault="00461A3A" w:rsidP="00637F58">
            <w:pPr>
              <w:ind w:firstLine="0"/>
            </w:pPr>
            <w:r w:rsidRPr="00097F6F">
              <w:t>Способен применять современный математический аппарат, связанный с проектированием, разработкой, реализацией и оценкой качества программных продуктов и программных комплексов в различных областях человеческой деятельности</w:t>
            </w:r>
          </w:p>
        </w:tc>
      </w:tr>
    </w:tbl>
    <w:p w14:paraId="51178EA2" w14:textId="77777777" w:rsidR="00461A3A" w:rsidRPr="00097F6F" w:rsidRDefault="00461A3A" w:rsidP="00954FB7">
      <w:pPr>
        <w:pStyle w:val="Style23"/>
        <w:ind w:firstLine="709"/>
      </w:pPr>
    </w:p>
    <w:p w14:paraId="0FC7AF33" w14:textId="77777777" w:rsidR="00461A3A" w:rsidRPr="00097F6F" w:rsidRDefault="00461A3A" w:rsidP="00954FB7">
      <w:pPr>
        <w:pStyle w:val="Style23"/>
        <w:ind w:firstLine="709"/>
      </w:pPr>
    </w:p>
    <w:p w14:paraId="7A9902E7" w14:textId="77777777" w:rsidR="00637F58" w:rsidRPr="00097F6F" w:rsidRDefault="00637F58" w:rsidP="00637F58">
      <w:pPr>
        <w:rPr>
          <w:b/>
        </w:rPr>
      </w:pPr>
      <w:r w:rsidRPr="00097F6F">
        <w:rPr>
          <w:b/>
        </w:rPr>
        <w:t>Типовые тестовые вопросы:</w:t>
      </w:r>
    </w:p>
    <w:p w14:paraId="5B114DC7" w14:textId="77777777" w:rsidR="00637F58" w:rsidRPr="00097F6F" w:rsidRDefault="00637F58" w:rsidP="00637F58">
      <w:pPr>
        <w:rPr>
          <w:b/>
        </w:rPr>
      </w:pPr>
    </w:p>
    <w:p w14:paraId="41E1C0DB" w14:textId="77777777" w:rsidR="00637F58" w:rsidRPr="00097F6F" w:rsidRDefault="00637F58" w:rsidP="005308BC">
      <w:pPr>
        <w:pStyle w:val="af1"/>
        <w:numPr>
          <w:ilvl w:val="0"/>
          <w:numId w:val="56"/>
        </w:numPr>
        <w:tabs>
          <w:tab w:val="left" w:pos="426"/>
        </w:tabs>
        <w:suppressAutoHyphens w:val="0"/>
      </w:pPr>
      <w:r w:rsidRPr="00097F6F">
        <w:t>Объектный подход к программированию – это:</w:t>
      </w:r>
    </w:p>
    <w:p w14:paraId="0CB06B2D" w14:textId="77777777" w:rsidR="00637F58" w:rsidRPr="00097F6F" w:rsidRDefault="00637F58" w:rsidP="005308BC">
      <w:pPr>
        <w:pStyle w:val="af1"/>
        <w:numPr>
          <w:ilvl w:val="0"/>
          <w:numId w:val="57"/>
        </w:numPr>
        <w:suppressAutoHyphens w:val="0"/>
        <w:ind w:left="993"/>
      </w:pPr>
      <w:r w:rsidRPr="00097F6F">
        <w:t>Технология создания сложного программного обеспечения, основанная на представлении задачи исследования как объекта</w:t>
      </w:r>
    </w:p>
    <w:p w14:paraId="670C5A1D" w14:textId="77777777" w:rsidR="00637F58" w:rsidRPr="00097F6F" w:rsidRDefault="00637F58" w:rsidP="005308BC">
      <w:pPr>
        <w:pStyle w:val="af1"/>
        <w:numPr>
          <w:ilvl w:val="0"/>
          <w:numId w:val="57"/>
        </w:numPr>
        <w:suppressAutoHyphens w:val="0"/>
        <w:ind w:left="993"/>
      </w:pPr>
      <w:r w:rsidRPr="00097F6F">
        <w:t>Технология создания сложного программного обеспечения, предназначенного для автоматизации технологических объектов</w:t>
      </w:r>
    </w:p>
    <w:p w14:paraId="5FE9F049" w14:textId="77777777" w:rsidR="00637F58" w:rsidRPr="00097F6F" w:rsidRDefault="00637F58" w:rsidP="005308BC">
      <w:pPr>
        <w:pStyle w:val="af1"/>
        <w:numPr>
          <w:ilvl w:val="0"/>
          <w:numId w:val="57"/>
        </w:numPr>
        <w:suppressAutoHyphens w:val="0"/>
        <w:ind w:left="993"/>
        <w:rPr>
          <w:b/>
        </w:rPr>
      </w:pPr>
      <w:r w:rsidRPr="00097F6F">
        <w:rPr>
          <w:b/>
        </w:rPr>
        <w:t>Технология создания сложного программного обеспечения, основанная на представлении программы в виде совокупности объектов, каждый из которых является экземпляром определенного типа (класса), а классы образуют иерархию с наследованием свойств</w:t>
      </w:r>
    </w:p>
    <w:p w14:paraId="2CB413FC" w14:textId="77777777" w:rsidR="00637F58" w:rsidRPr="00097F6F" w:rsidRDefault="00637F58" w:rsidP="005308BC">
      <w:pPr>
        <w:pStyle w:val="af1"/>
        <w:numPr>
          <w:ilvl w:val="0"/>
          <w:numId w:val="57"/>
        </w:numPr>
        <w:suppressAutoHyphens w:val="0"/>
        <w:ind w:left="993"/>
      </w:pPr>
      <w:r w:rsidRPr="00097F6F">
        <w:lastRenderedPageBreak/>
        <w:t>Технология создания сложного программного обеспечения, основанная на представлении программы как единого объекта</w:t>
      </w:r>
    </w:p>
    <w:p w14:paraId="136F80DE" w14:textId="77777777" w:rsidR="00637F58" w:rsidRPr="00097F6F" w:rsidRDefault="00637F58" w:rsidP="00637F58">
      <w:pPr>
        <w:pStyle w:val="af1"/>
        <w:ind w:left="993"/>
      </w:pPr>
    </w:p>
    <w:p w14:paraId="37AF81B7" w14:textId="77777777" w:rsidR="00637F58" w:rsidRPr="00097F6F" w:rsidRDefault="00637F58" w:rsidP="005308BC">
      <w:pPr>
        <w:pStyle w:val="af1"/>
        <w:numPr>
          <w:ilvl w:val="0"/>
          <w:numId w:val="56"/>
        </w:numPr>
        <w:suppressAutoHyphens w:val="0"/>
      </w:pPr>
      <w:r w:rsidRPr="00097F6F">
        <w:t>Выберите существующие прототипы:</w:t>
      </w:r>
    </w:p>
    <w:p w14:paraId="631024BE" w14:textId="77777777" w:rsidR="00637F58" w:rsidRPr="00097F6F" w:rsidRDefault="00637F58" w:rsidP="005308BC">
      <w:pPr>
        <w:pStyle w:val="af1"/>
        <w:numPr>
          <w:ilvl w:val="0"/>
          <w:numId w:val="58"/>
        </w:numPr>
        <w:suppressAutoHyphens w:val="0"/>
        <w:ind w:left="993"/>
        <w:rPr>
          <w:b/>
          <w:bCs/>
        </w:rPr>
      </w:pPr>
      <w:r w:rsidRPr="00097F6F">
        <w:rPr>
          <w:b/>
          <w:bCs/>
        </w:rPr>
        <w:t>Горизонтальный прототип</w:t>
      </w:r>
    </w:p>
    <w:p w14:paraId="7D5E7000" w14:textId="77777777" w:rsidR="00637F58" w:rsidRPr="00097F6F" w:rsidRDefault="00637F58" w:rsidP="005308BC">
      <w:pPr>
        <w:pStyle w:val="af1"/>
        <w:numPr>
          <w:ilvl w:val="0"/>
          <w:numId w:val="58"/>
        </w:numPr>
        <w:suppressAutoHyphens w:val="0"/>
        <w:ind w:left="993"/>
        <w:rPr>
          <w:b/>
          <w:bCs/>
        </w:rPr>
      </w:pPr>
      <w:r w:rsidRPr="00097F6F">
        <w:rPr>
          <w:b/>
          <w:bCs/>
        </w:rPr>
        <w:t>Вертикальный прототип</w:t>
      </w:r>
    </w:p>
    <w:p w14:paraId="2AFBAE2E" w14:textId="77777777" w:rsidR="00637F58" w:rsidRPr="00097F6F" w:rsidRDefault="00637F58" w:rsidP="005308BC">
      <w:pPr>
        <w:pStyle w:val="af1"/>
        <w:numPr>
          <w:ilvl w:val="0"/>
          <w:numId w:val="58"/>
        </w:numPr>
        <w:suppressAutoHyphens w:val="0"/>
        <w:ind w:left="993"/>
        <w:rPr>
          <w:b/>
          <w:bCs/>
        </w:rPr>
      </w:pPr>
      <w:r w:rsidRPr="00097F6F">
        <w:rPr>
          <w:b/>
          <w:bCs/>
        </w:rPr>
        <w:t>Эволюционный прототип</w:t>
      </w:r>
    </w:p>
    <w:p w14:paraId="1455F00F" w14:textId="77777777" w:rsidR="00637F58" w:rsidRPr="00097F6F" w:rsidRDefault="00637F58" w:rsidP="005308BC">
      <w:pPr>
        <w:pStyle w:val="af1"/>
        <w:numPr>
          <w:ilvl w:val="0"/>
          <w:numId w:val="58"/>
        </w:numPr>
        <w:suppressAutoHyphens w:val="0"/>
        <w:ind w:left="993"/>
      </w:pPr>
      <w:r w:rsidRPr="00097F6F">
        <w:rPr>
          <w:bCs/>
        </w:rPr>
        <w:t>Системный прототип</w:t>
      </w:r>
    </w:p>
    <w:p w14:paraId="3FE71EA8" w14:textId="77777777" w:rsidR="00637F58" w:rsidRPr="00097F6F" w:rsidRDefault="00637F58" w:rsidP="00637F58">
      <w:pPr>
        <w:pStyle w:val="af1"/>
        <w:ind w:left="993"/>
      </w:pPr>
    </w:p>
    <w:p w14:paraId="208FD725" w14:textId="77777777" w:rsidR="00637F58" w:rsidRPr="00097F6F" w:rsidRDefault="00637F58" w:rsidP="005308BC">
      <w:pPr>
        <w:pStyle w:val="af1"/>
        <w:numPr>
          <w:ilvl w:val="0"/>
          <w:numId w:val="56"/>
        </w:numPr>
        <w:suppressAutoHyphens w:val="0"/>
      </w:pPr>
      <w:r w:rsidRPr="00097F6F">
        <w:t>Основными требованиями, предъявляемыми к пользовательскому интерфейсу (ПИ), являются:</w:t>
      </w:r>
    </w:p>
    <w:p w14:paraId="493D5E30" w14:textId="77777777" w:rsidR="00637F58" w:rsidRPr="00097F6F" w:rsidRDefault="00637F58" w:rsidP="005308BC">
      <w:pPr>
        <w:pStyle w:val="af1"/>
        <w:numPr>
          <w:ilvl w:val="0"/>
          <w:numId w:val="59"/>
        </w:numPr>
        <w:suppressAutoHyphens w:val="0"/>
        <w:ind w:left="993"/>
        <w:rPr>
          <w:b/>
        </w:rPr>
      </w:pPr>
      <w:r w:rsidRPr="00097F6F">
        <w:rPr>
          <w:b/>
        </w:rPr>
        <w:t>ПИ должен содержать систему правил работы оператора, обеспечивающую легкое управление системой</w:t>
      </w:r>
    </w:p>
    <w:p w14:paraId="525336AC" w14:textId="77777777" w:rsidR="00637F58" w:rsidRPr="00097F6F" w:rsidRDefault="00637F58" w:rsidP="005308BC">
      <w:pPr>
        <w:pStyle w:val="af1"/>
        <w:numPr>
          <w:ilvl w:val="0"/>
          <w:numId w:val="59"/>
        </w:numPr>
        <w:suppressAutoHyphens w:val="0"/>
        <w:ind w:left="993"/>
        <w:rPr>
          <w:b/>
        </w:rPr>
      </w:pPr>
      <w:r w:rsidRPr="00097F6F">
        <w:rPr>
          <w:b/>
        </w:rPr>
        <w:t>ПИ должен обеспечивать возможность легкого исправления ошибок ввода, не должен требовать повторного ввода данных</w:t>
      </w:r>
    </w:p>
    <w:p w14:paraId="5D653927" w14:textId="77777777" w:rsidR="00637F58" w:rsidRPr="00097F6F" w:rsidRDefault="00637F58" w:rsidP="005308BC">
      <w:pPr>
        <w:pStyle w:val="af1"/>
        <w:numPr>
          <w:ilvl w:val="0"/>
          <w:numId w:val="59"/>
        </w:numPr>
        <w:suppressAutoHyphens w:val="0"/>
        <w:ind w:left="993"/>
      </w:pPr>
      <w:r w:rsidRPr="00097F6F">
        <w:t xml:space="preserve">ПИ должен обеспечивать возможность чистого удаления данных без возможности восстановления </w:t>
      </w:r>
    </w:p>
    <w:p w14:paraId="0F4E70C0" w14:textId="77777777" w:rsidR="00637F58" w:rsidRPr="00097F6F" w:rsidRDefault="00637F58" w:rsidP="005308BC">
      <w:pPr>
        <w:pStyle w:val="af1"/>
        <w:numPr>
          <w:ilvl w:val="0"/>
          <w:numId w:val="59"/>
        </w:numPr>
        <w:suppressAutoHyphens w:val="0"/>
        <w:ind w:left="993"/>
      </w:pPr>
      <w:r w:rsidRPr="00097F6F">
        <w:t>ПИ должен предусматривать использование только двух видов диалога</w:t>
      </w:r>
    </w:p>
    <w:p w14:paraId="4F483896" w14:textId="77777777" w:rsidR="00637F58" w:rsidRPr="00097F6F" w:rsidRDefault="00637F58" w:rsidP="00637F58">
      <w:pPr>
        <w:pStyle w:val="af1"/>
        <w:suppressAutoHyphens w:val="0"/>
      </w:pPr>
    </w:p>
    <w:p w14:paraId="20AFAD3C" w14:textId="77777777" w:rsidR="00637F58" w:rsidRPr="00097F6F" w:rsidRDefault="00637F58" w:rsidP="005308BC">
      <w:pPr>
        <w:pStyle w:val="af1"/>
        <w:numPr>
          <w:ilvl w:val="0"/>
          <w:numId w:val="56"/>
        </w:numPr>
        <w:suppressAutoHyphens w:val="0"/>
      </w:pPr>
      <w:r w:rsidRPr="00097F6F">
        <w:t>Укажите правильную последовательность этапов при каскадной модели жизненного цикла:</w:t>
      </w:r>
    </w:p>
    <w:p w14:paraId="0E958901" w14:textId="77777777" w:rsidR="00637F58" w:rsidRPr="00097F6F" w:rsidRDefault="00637F58" w:rsidP="005308BC">
      <w:pPr>
        <w:pStyle w:val="af1"/>
        <w:numPr>
          <w:ilvl w:val="0"/>
          <w:numId w:val="60"/>
        </w:numPr>
        <w:suppressAutoHyphens w:val="0"/>
        <w:ind w:left="993"/>
      </w:pPr>
      <w:r w:rsidRPr="00097F6F">
        <w:t>Определение требований -&gt; Тестирование -&gt; Реализация</w:t>
      </w:r>
    </w:p>
    <w:p w14:paraId="19B5934D" w14:textId="77777777" w:rsidR="00637F58" w:rsidRPr="00097F6F" w:rsidRDefault="00637F58" w:rsidP="005308BC">
      <w:pPr>
        <w:pStyle w:val="af1"/>
        <w:numPr>
          <w:ilvl w:val="0"/>
          <w:numId w:val="60"/>
        </w:numPr>
        <w:suppressAutoHyphens w:val="0"/>
        <w:ind w:left="993"/>
        <w:rPr>
          <w:b/>
        </w:rPr>
      </w:pPr>
      <w:r w:rsidRPr="00097F6F">
        <w:rPr>
          <w:b/>
        </w:rPr>
        <w:t>Проектирование -&gt; Реализация -&gt; Тестирование</w:t>
      </w:r>
    </w:p>
    <w:p w14:paraId="65E0C3B1" w14:textId="77777777" w:rsidR="00637F58" w:rsidRPr="00097F6F" w:rsidRDefault="00637F58" w:rsidP="005308BC">
      <w:pPr>
        <w:pStyle w:val="af1"/>
        <w:numPr>
          <w:ilvl w:val="0"/>
          <w:numId w:val="60"/>
        </w:numPr>
        <w:suppressAutoHyphens w:val="0"/>
        <w:ind w:left="993"/>
      </w:pPr>
      <w:r w:rsidRPr="00097F6F">
        <w:t>Проектирование -&gt; Определение требований -&gt; Реализация</w:t>
      </w:r>
    </w:p>
    <w:p w14:paraId="7AC04B84" w14:textId="77777777" w:rsidR="00637F58" w:rsidRPr="00097F6F" w:rsidRDefault="00637F58" w:rsidP="005308BC">
      <w:pPr>
        <w:pStyle w:val="af1"/>
        <w:numPr>
          <w:ilvl w:val="0"/>
          <w:numId w:val="60"/>
        </w:numPr>
        <w:suppressAutoHyphens w:val="0"/>
        <w:ind w:left="993"/>
      </w:pPr>
      <w:r w:rsidRPr="00097F6F">
        <w:t>Тестирование -&gt; Проектирование -&gt; Реализация</w:t>
      </w:r>
    </w:p>
    <w:p w14:paraId="3E1E0E93" w14:textId="77777777" w:rsidR="00637F58" w:rsidRPr="00097F6F" w:rsidRDefault="00637F58" w:rsidP="00637F58"/>
    <w:p w14:paraId="2221EE8D" w14:textId="77777777" w:rsidR="00637F58" w:rsidRPr="00097F6F" w:rsidRDefault="00637F58" w:rsidP="005308BC">
      <w:pPr>
        <w:pStyle w:val="af1"/>
        <w:numPr>
          <w:ilvl w:val="0"/>
          <w:numId w:val="56"/>
        </w:numPr>
        <w:suppressAutoHyphens w:val="0"/>
      </w:pPr>
      <w:r w:rsidRPr="00097F6F">
        <w:t>При конструировании программного обеспечения на этапе разработки или выбора алгоритма решения реализуется следующее:</w:t>
      </w:r>
    </w:p>
    <w:p w14:paraId="0AC96633" w14:textId="77777777" w:rsidR="00637F58" w:rsidRPr="00097F6F" w:rsidRDefault="00637F58" w:rsidP="005308BC">
      <w:pPr>
        <w:pStyle w:val="af1"/>
        <w:numPr>
          <w:ilvl w:val="0"/>
          <w:numId w:val="61"/>
        </w:numPr>
        <w:suppressAutoHyphens w:val="0"/>
        <w:ind w:left="993"/>
      </w:pPr>
      <w:r w:rsidRPr="00097F6F">
        <w:t>архитектурная обработка программы</w:t>
      </w:r>
    </w:p>
    <w:p w14:paraId="6B62773C" w14:textId="77777777" w:rsidR="00637F58" w:rsidRPr="00097F6F" w:rsidRDefault="00637F58" w:rsidP="005308BC">
      <w:pPr>
        <w:pStyle w:val="af1"/>
        <w:numPr>
          <w:ilvl w:val="0"/>
          <w:numId w:val="61"/>
        </w:numPr>
        <w:suppressAutoHyphens w:val="0"/>
        <w:ind w:left="993"/>
        <w:rPr>
          <w:b/>
        </w:rPr>
      </w:pPr>
      <w:r w:rsidRPr="00097F6F">
        <w:rPr>
          <w:b/>
        </w:rPr>
        <w:t>выбор языка программирования</w:t>
      </w:r>
    </w:p>
    <w:p w14:paraId="3B85284A" w14:textId="77777777" w:rsidR="00637F58" w:rsidRPr="00097F6F" w:rsidRDefault="00637F58" w:rsidP="005308BC">
      <w:pPr>
        <w:pStyle w:val="af1"/>
        <w:numPr>
          <w:ilvl w:val="0"/>
          <w:numId w:val="61"/>
        </w:numPr>
        <w:suppressAutoHyphens w:val="0"/>
        <w:ind w:left="993"/>
      </w:pPr>
      <w:r w:rsidRPr="00097F6F">
        <w:t>совершенствование программы</w:t>
      </w:r>
    </w:p>
    <w:p w14:paraId="7E678382" w14:textId="77777777" w:rsidR="00637F58" w:rsidRPr="00097F6F" w:rsidRDefault="00637F58" w:rsidP="005308BC">
      <w:pPr>
        <w:pStyle w:val="af1"/>
        <w:numPr>
          <w:ilvl w:val="0"/>
          <w:numId w:val="61"/>
        </w:numPr>
        <w:suppressAutoHyphens w:val="0"/>
        <w:ind w:left="993"/>
      </w:pPr>
      <w:r w:rsidRPr="00097F6F">
        <w:t>реализация программы</w:t>
      </w:r>
    </w:p>
    <w:p w14:paraId="642D1041" w14:textId="77777777" w:rsidR="00637F58" w:rsidRPr="00097F6F" w:rsidRDefault="00637F58" w:rsidP="00637F58"/>
    <w:p w14:paraId="2FD57B89" w14:textId="77777777" w:rsidR="00637F58" w:rsidRPr="00097F6F" w:rsidRDefault="00637F58" w:rsidP="005308BC">
      <w:pPr>
        <w:pStyle w:val="af1"/>
        <w:numPr>
          <w:ilvl w:val="0"/>
          <w:numId w:val="56"/>
        </w:numPr>
        <w:suppressAutoHyphens w:val="0"/>
      </w:pPr>
      <w:r w:rsidRPr="00097F6F">
        <w:t>Что входит в этап создания ПО:</w:t>
      </w:r>
    </w:p>
    <w:p w14:paraId="2BF0FC28" w14:textId="77777777" w:rsidR="00637F58" w:rsidRPr="00097F6F" w:rsidRDefault="00637F58" w:rsidP="005308BC">
      <w:pPr>
        <w:pStyle w:val="af1"/>
        <w:numPr>
          <w:ilvl w:val="0"/>
          <w:numId w:val="62"/>
        </w:numPr>
        <w:suppressAutoHyphens w:val="0"/>
        <w:ind w:left="993"/>
        <w:rPr>
          <w:b/>
        </w:rPr>
      </w:pPr>
      <w:r w:rsidRPr="00097F6F">
        <w:rPr>
          <w:b/>
        </w:rPr>
        <w:t>дизайн</w:t>
      </w:r>
    </w:p>
    <w:p w14:paraId="570645A6" w14:textId="77777777" w:rsidR="00637F58" w:rsidRPr="00097F6F" w:rsidRDefault="00637F58" w:rsidP="005308BC">
      <w:pPr>
        <w:pStyle w:val="af1"/>
        <w:numPr>
          <w:ilvl w:val="0"/>
          <w:numId w:val="62"/>
        </w:numPr>
        <w:suppressAutoHyphens w:val="0"/>
        <w:ind w:left="993"/>
        <w:rPr>
          <w:b/>
        </w:rPr>
      </w:pPr>
      <w:r w:rsidRPr="00097F6F">
        <w:rPr>
          <w:b/>
        </w:rPr>
        <w:t>кодирование</w:t>
      </w:r>
    </w:p>
    <w:p w14:paraId="26AAD736" w14:textId="77777777" w:rsidR="00637F58" w:rsidRPr="00097F6F" w:rsidRDefault="00637F58" w:rsidP="005308BC">
      <w:pPr>
        <w:pStyle w:val="af1"/>
        <w:numPr>
          <w:ilvl w:val="0"/>
          <w:numId w:val="62"/>
        </w:numPr>
        <w:suppressAutoHyphens w:val="0"/>
        <w:ind w:left="993"/>
        <w:rPr>
          <w:b/>
        </w:rPr>
      </w:pPr>
      <w:r w:rsidRPr="00097F6F">
        <w:rPr>
          <w:b/>
        </w:rPr>
        <w:t xml:space="preserve">тестирование </w:t>
      </w:r>
    </w:p>
    <w:p w14:paraId="030EE74C" w14:textId="77777777" w:rsidR="00637F58" w:rsidRPr="00097F6F" w:rsidRDefault="00637F58" w:rsidP="005308BC">
      <w:pPr>
        <w:pStyle w:val="af1"/>
        <w:numPr>
          <w:ilvl w:val="0"/>
          <w:numId w:val="62"/>
        </w:numPr>
        <w:suppressAutoHyphens w:val="0"/>
        <w:ind w:left="993"/>
      </w:pPr>
      <w:r w:rsidRPr="00097F6F">
        <w:t>внедрение</w:t>
      </w:r>
    </w:p>
    <w:p w14:paraId="6DCBF652" w14:textId="77777777" w:rsidR="00637F58" w:rsidRPr="00097F6F" w:rsidRDefault="00637F58" w:rsidP="00637F58">
      <w:pPr>
        <w:rPr>
          <w:lang w:val="en-US"/>
        </w:rPr>
      </w:pPr>
    </w:p>
    <w:p w14:paraId="44B58BF8" w14:textId="77777777" w:rsidR="00637F58" w:rsidRPr="00097F6F" w:rsidRDefault="00637F58" w:rsidP="005308BC">
      <w:pPr>
        <w:pStyle w:val="af1"/>
        <w:numPr>
          <w:ilvl w:val="0"/>
          <w:numId w:val="56"/>
        </w:numPr>
        <w:tabs>
          <w:tab w:val="left" w:pos="851"/>
        </w:tabs>
        <w:suppressAutoHyphens w:val="0"/>
      </w:pPr>
      <w:r w:rsidRPr="00097F6F">
        <w:t>Графический интерфейс -</w:t>
      </w:r>
    </w:p>
    <w:p w14:paraId="03C79452" w14:textId="77777777" w:rsidR="00637F58" w:rsidRPr="00097F6F" w:rsidRDefault="00637F58" w:rsidP="005308BC">
      <w:pPr>
        <w:pStyle w:val="af1"/>
        <w:numPr>
          <w:ilvl w:val="0"/>
          <w:numId w:val="63"/>
        </w:numPr>
        <w:suppressAutoHyphens w:val="0"/>
        <w:ind w:left="993"/>
      </w:pPr>
      <w:r w:rsidRPr="00097F6F">
        <w:t>совокупность средств и правил, которые обеспечивают взаимодействие устройств, программ и человека</w:t>
      </w:r>
    </w:p>
    <w:p w14:paraId="1A91BE7F" w14:textId="77777777" w:rsidR="00637F58" w:rsidRPr="00097F6F" w:rsidRDefault="00637F58" w:rsidP="005308BC">
      <w:pPr>
        <w:pStyle w:val="af1"/>
        <w:numPr>
          <w:ilvl w:val="0"/>
          <w:numId w:val="63"/>
        </w:numPr>
        <w:suppressAutoHyphens w:val="0"/>
        <w:ind w:left="993"/>
      </w:pPr>
      <w:r w:rsidRPr="00097F6F">
        <w:t>комплекс программ, обеспечивающих взаимодействие пользователя и компьютера</w:t>
      </w:r>
    </w:p>
    <w:p w14:paraId="6445C428" w14:textId="77777777" w:rsidR="00637F58" w:rsidRPr="00097F6F" w:rsidRDefault="00637F58" w:rsidP="005308BC">
      <w:pPr>
        <w:pStyle w:val="af1"/>
        <w:numPr>
          <w:ilvl w:val="0"/>
          <w:numId w:val="63"/>
        </w:numPr>
        <w:suppressAutoHyphens w:val="0"/>
        <w:ind w:left="993"/>
        <w:rPr>
          <w:b/>
        </w:rPr>
      </w:pPr>
      <w:r w:rsidRPr="00097F6F">
        <w:rPr>
          <w:b/>
        </w:rPr>
        <w:t>пользовательский интерфейс, в котором для взаимодействия человека и компьютера применяются графические средства</w:t>
      </w:r>
    </w:p>
    <w:p w14:paraId="6383314F" w14:textId="77777777" w:rsidR="00637F58" w:rsidRPr="00097F6F" w:rsidRDefault="00637F58" w:rsidP="005308BC">
      <w:pPr>
        <w:pStyle w:val="af1"/>
        <w:numPr>
          <w:ilvl w:val="0"/>
          <w:numId w:val="63"/>
        </w:numPr>
        <w:suppressAutoHyphens w:val="0"/>
        <w:ind w:left="993"/>
      </w:pPr>
      <w:r w:rsidRPr="00097F6F">
        <w:t>совокупность средств и правил, которые обеспечивают взаимозависимость графических редакторов</w:t>
      </w:r>
    </w:p>
    <w:p w14:paraId="3B078A6D" w14:textId="77777777" w:rsidR="00637F58" w:rsidRPr="00097F6F" w:rsidRDefault="00637F58" w:rsidP="00637F58"/>
    <w:p w14:paraId="2B565290" w14:textId="77777777" w:rsidR="00637F58" w:rsidRPr="00097F6F" w:rsidRDefault="00637F58" w:rsidP="005308BC">
      <w:pPr>
        <w:pStyle w:val="af1"/>
        <w:numPr>
          <w:ilvl w:val="0"/>
          <w:numId w:val="56"/>
        </w:numPr>
        <w:tabs>
          <w:tab w:val="left" w:pos="851"/>
        </w:tabs>
        <w:suppressAutoHyphens w:val="0"/>
      </w:pPr>
      <w:r w:rsidRPr="00097F6F">
        <w:t>Первый из этапов, который должен быть выполнен при разработке интерфейса:</w:t>
      </w:r>
    </w:p>
    <w:p w14:paraId="29AA256C" w14:textId="77777777" w:rsidR="00637F58" w:rsidRPr="00097F6F" w:rsidRDefault="00637F58" w:rsidP="005308BC">
      <w:pPr>
        <w:pStyle w:val="af1"/>
        <w:numPr>
          <w:ilvl w:val="0"/>
          <w:numId w:val="64"/>
        </w:numPr>
        <w:tabs>
          <w:tab w:val="left" w:pos="851"/>
        </w:tabs>
        <w:suppressAutoHyphens w:val="0"/>
        <w:ind w:left="851"/>
        <w:rPr>
          <w:b/>
        </w:rPr>
      </w:pPr>
      <w:r w:rsidRPr="00097F6F">
        <w:rPr>
          <w:b/>
        </w:rPr>
        <w:t>выбор структуры диалога</w:t>
      </w:r>
    </w:p>
    <w:p w14:paraId="7F6A622B" w14:textId="77777777" w:rsidR="00637F58" w:rsidRPr="00097F6F" w:rsidRDefault="00637F58" w:rsidP="005308BC">
      <w:pPr>
        <w:pStyle w:val="af1"/>
        <w:numPr>
          <w:ilvl w:val="0"/>
          <w:numId w:val="64"/>
        </w:numPr>
        <w:tabs>
          <w:tab w:val="left" w:pos="851"/>
        </w:tabs>
        <w:suppressAutoHyphens w:val="0"/>
        <w:ind w:left="851"/>
      </w:pPr>
      <w:r w:rsidRPr="00097F6F">
        <w:t>возможный сценарий развития диалога</w:t>
      </w:r>
    </w:p>
    <w:p w14:paraId="2F4505D5" w14:textId="77777777" w:rsidR="00637F58" w:rsidRPr="00097F6F" w:rsidRDefault="00637F58" w:rsidP="005308BC">
      <w:pPr>
        <w:pStyle w:val="af1"/>
        <w:numPr>
          <w:ilvl w:val="0"/>
          <w:numId w:val="64"/>
        </w:numPr>
        <w:tabs>
          <w:tab w:val="left" w:pos="851"/>
        </w:tabs>
        <w:suppressAutoHyphens w:val="0"/>
        <w:ind w:left="851"/>
      </w:pPr>
      <w:r w:rsidRPr="00097F6F">
        <w:t>визуальные атрибуты отображаемой информации</w:t>
      </w:r>
    </w:p>
    <w:p w14:paraId="05FD79C0" w14:textId="77777777" w:rsidR="00637F58" w:rsidRPr="00097F6F" w:rsidRDefault="00637F58" w:rsidP="005308BC">
      <w:pPr>
        <w:pStyle w:val="af1"/>
        <w:numPr>
          <w:ilvl w:val="0"/>
          <w:numId w:val="64"/>
        </w:numPr>
        <w:tabs>
          <w:tab w:val="left" w:pos="851"/>
        </w:tabs>
        <w:suppressAutoHyphens w:val="0"/>
        <w:ind w:left="851"/>
      </w:pPr>
      <w:r w:rsidRPr="00097F6F">
        <w:lastRenderedPageBreak/>
        <w:t>содержание управляющих сообщений и данных, которыми могут обмениваться человек и приложение</w:t>
      </w:r>
    </w:p>
    <w:p w14:paraId="68346528" w14:textId="77777777" w:rsidR="00637F58" w:rsidRPr="00097F6F" w:rsidRDefault="00637F58" w:rsidP="00637F58">
      <w:pPr>
        <w:tabs>
          <w:tab w:val="left" w:pos="851"/>
        </w:tabs>
      </w:pPr>
    </w:p>
    <w:p w14:paraId="3D19A864" w14:textId="77777777" w:rsidR="00637F58" w:rsidRPr="00097F6F" w:rsidRDefault="00637F58" w:rsidP="00637F58">
      <w:pPr>
        <w:pStyle w:val="a4"/>
        <w:spacing w:line="200" w:lineRule="atLeast"/>
        <w:rPr>
          <w:szCs w:val="24"/>
        </w:rPr>
      </w:pPr>
    </w:p>
    <w:p w14:paraId="1C5DDDA5" w14:textId="77777777" w:rsidR="00637F58" w:rsidRPr="00097F6F" w:rsidRDefault="00637F58" w:rsidP="00637F58">
      <w:pPr>
        <w:rPr>
          <w:b/>
          <w:bCs/>
        </w:rPr>
      </w:pPr>
      <w:r w:rsidRPr="00097F6F">
        <w:rPr>
          <w:b/>
        </w:rPr>
        <w:t>Типовые практические задания:</w:t>
      </w:r>
    </w:p>
    <w:p w14:paraId="580CCA32" w14:textId="77777777" w:rsidR="00637F58" w:rsidRPr="00097F6F" w:rsidRDefault="00637F58" w:rsidP="00637F58">
      <w:bookmarkStart w:id="0" w:name="_Toc127668810"/>
      <w:bookmarkStart w:id="1" w:name="_Toc127852511"/>
      <w:bookmarkStart w:id="2" w:name="_Toc134690633"/>
      <w:bookmarkStart w:id="3" w:name="_Toc176004344"/>
      <w:r w:rsidRPr="00097F6F">
        <w:rPr>
          <w:b/>
        </w:rPr>
        <w:t>Задание 1.</w:t>
      </w:r>
      <w:r w:rsidRPr="00097F6F">
        <w:t xml:space="preserve"> </w:t>
      </w:r>
    </w:p>
    <w:p w14:paraId="7DB5D666" w14:textId="77777777" w:rsidR="00637F58" w:rsidRPr="00097F6F" w:rsidRDefault="00637F58" w:rsidP="00637F58">
      <w:r w:rsidRPr="00097F6F">
        <w:t xml:space="preserve">Разработать клиентское приложение, обеспечивающее просмотр, добавление, удаление и изменение записей одной из главных таблиц БД с помощью класса </w:t>
      </w:r>
      <w:r w:rsidRPr="00097F6F">
        <w:rPr>
          <w:i/>
          <w:lang w:val="en-US"/>
        </w:rPr>
        <w:t>SqlDataAdapter</w:t>
      </w:r>
      <w:r w:rsidRPr="00097F6F">
        <w:t xml:space="preserve">. Главная форма должна содержать </w:t>
      </w:r>
      <w:r w:rsidRPr="00097F6F">
        <w:rPr>
          <w:color w:val="000000"/>
        </w:rPr>
        <w:t xml:space="preserve">объект </w:t>
      </w:r>
      <w:r w:rsidRPr="00097F6F">
        <w:rPr>
          <w:i/>
          <w:lang w:val="en-US"/>
        </w:rPr>
        <w:t>DataGridView</w:t>
      </w:r>
      <w:r w:rsidRPr="00097F6F">
        <w:t xml:space="preserve"> для просмотра записей, а также две кнопки</w:t>
      </w:r>
      <w:proofErr w:type="gramStart"/>
      <w:r w:rsidRPr="00097F6F">
        <w:t xml:space="preserve">: </w:t>
      </w:r>
      <w:r w:rsidRPr="00097F6F">
        <w:rPr>
          <w:i/>
        </w:rPr>
        <w:t>Обновить</w:t>
      </w:r>
      <w:proofErr w:type="gramEnd"/>
      <w:r w:rsidRPr="00097F6F">
        <w:t xml:space="preserve"> и </w:t>
      </w:r>
      <w:r w:rsidRPr="00097F6F">
        <w:rPr>
          <w:i/>
        </w:rPr>
        <w:t>Сохранить</w:t>
      </w:r>
      <w:r w:rsidRPr="00097F6F">
        <w:t xml:space="preserve">. При нажатии кнопки Обновить в </w:t>
      </w:r>
      <w:proofErr w:type="spellStart"/>
      <w:r w:rsidRPr="00097F6F">
        <w:rPr>
          <w:lang w:val="en-US"/>
        </w:rPr>
        <w:t>DataGridView</w:t>
      </w:r>
      <w:proofErr w:type="spellEnd"/>
      <w:r w:rsidRPr="00097F6F">
        <w:t xml:space="preserve"> должны отобразиться новые данные из БД. При нажатии кнопки Сохранить внесенные в набор данных изменения. </w:t>
      </w:r>
    </w:p>
    <w:p w14:paraId="43EEF905" w14:textId="77777777" w:rsidR="00637F58" w:rsidRPr="00097F6F" w:rsidRDefault="00637F58" w:rsidP="00637F58">
      <w:r w:rsidRPr="00097F6F">
        <w:rPr>
          <w:b/>
        </w:rPr>
        <w:t>Задание 2.</w:t>
      </w:r>
      <w:r w:rsidRPr="00097F6F">
        <w:t xml:space="preserve"> </w:t>
      </w:r>
    </w:p>
    <w:p w14:paraId="41D4194C" w14:textId="77777777" w:rsidR="00637F58" w:rsidRPr="00097F6F" w:rsidRDefault="00637F58" w:rsidP="00637F58">
      <w:r w:rsidRPr="00097F6F">
        <w:t xml:space="preserve">Выполните задание 1 с другой таблицей БД, не используя мастер настройки компонента </w:t>
      </w:r>
      <w:proofErr w:type="spellStart"/>
      <w:r w:rsidRPr="00097F6F">
        <w:rPr>
          <w:i/>
          <w:lang w:val="en-US"/>
        </w:rPr>
        <w:t>SqlDataAdapter</w:t>
      </w:r>
      <w:proofErr w:type="spellEnd"/>
      <w:r w:rsidRPr="00097F6F">
        <w:t xml:space="preserve"> и мастер создания набора данных.</w:t>
      </w:r>
    </w:p>
    <w:p w14:paraId="00DB4258" w14:textId="77777777" w:rsidR="00637F58" w:rsidRPr="00097F6F" w:rsidRDefault="00637F58" w:rsidP="00637F58">
      <w:r w:rsidRPr="00097F6F">
        <w:rPr>
          <w:b/>
        </w:rPr>
        <w:t>Задание 3.</w:t>
      </w:r>
      <w:r w:rsidRPr="00097F6F">
        <w:t xml:space="preserve"> </w:t>
      </w:r>
    </w:p>
    <w:p w14:paraId="768CD340" w14:textId="77777777" w:rsidR="00637F58" w:rsidRPr="00097F6F" w:rsidRDefault="00637F58" w:rsidP="00637F58">
      <w:pPr>
        <w:rPr>
          <w:u w:val="single"/>
        </w:rPr>
      </w:pPr>
      <w:r w:rsidRPr="00097F6F">
        <w:t>Создать отчет для просмотра сводной информации одной из подчиненных таблиц БД с использованием группировки по ключевым атрибутам и сортировки.</w:t>
      </w:r>
    </w:p>
    <w:p w14:paraId="139141AE" w14:textId="77777777" w:rsidR="00637F58" w:rsidRPr="00097F6F" w:rsidRDefault="00637F58" w:rsidP="00637F58">
      <w:pPr>
        <w:rPr>
          <w:b/>
          <w:i/>
        </w:rPr>
      </w:pPr>
      <w:r w:rsidRPr="00097F6F">
        <w:rPr>
          <w:b/>
          <w:i/>
        </w:rPr>
        <w:t xml:space="preserve">Критерии выполнения задания </w:t>
      </w:r>
      <w:proofErr w:type="gramStart"/>
      <w:r w:rsidRPr="00097F6F">
        <w:rPr>
          <w:b/>
          <w:i/>
        </w:rPr>
        <w:t>1-3</w:t>
      </w:r>
      <w:proofErr w:type="gramEnd"/>
    </w:p>
    <w:p w14:paraId="46915FCA" w14:textId="77777777" w:rsidR="00637F58" w:rsidRPr="00097F6F" w:rsidRDefault="00637F58" w:rsidP="00637F58">
      <w:pPr>
        <w:pStyle w:val="a4"/>
        <w:spacing w:line="200" w:lineRule="atLeast"/>
        <w:rPr>
          <w:szCs w:val="24"/>
        </w:rPr>
      </w:pPr>
      <w:r w:rsidRPr="00097F6F">
        <w:rPr>
          <w:szCs w:val="24"/>
        </w:rPr>
        <w:t>Задание считается выполненным, если обучающийся разработал работоспособное приложение с использованием технологии ADO.NET в системе программирования Microsoft Visual C#, выполняющее заданные действия.</w:t>
      </w:r>
    </w:p>
    <w:p w14:paraId="5214AF55" w14:textId="77777777" w:rsidR="00637F58" w:rsidRPr="00097F6F" w:rsidRDefault="00637F58" w:rsidP="00637F58">
      <w:pPr>
        <w:rPr>
          <w:b/>
          <w:i/>
        </w:rPr>
      </w:pPr>
    </w:p>
    <w:bookmarkEnd w:id="0"/>
    <w:bookmarkEnd w:id="1"/>
    <w:bookmarkEnd w:id="2"/>
    <w:bookmarkEnd w:id="3"/>
    <w:p w14:paraId="7E973FBE" w14:textId="77777777" w:rsidR="00637F58" w:rsidRPr="00097F6F" w:rsidRDefault="00637F58" w:rsidP="00637F58">
      <w:pPr>
        <w:rPr>
          <w:b/>
        </w:rPr>
      </w:pPr>
      <w:r w:rsidRPr="00097F6F">
        <w:rPr>
          <w:b/>
        </w:rPr>
        <w:t>Типовые теоретические вопросы:</w:t>
      </w:r>
    </w:p>
    <w:p w14:paraId="0B75637F" w14:textId="77777777" w:rsidR="00637F58" w:rsidRPr="00097F6F" w:rsidRDefault="00637F58" w:rsidP="005308BC">
      <w:pPr>
        <w:widowControl w:val="0"/>
        <w:numPr>
          <w:ilvl w:val="0"/>
          <w:numId w:val="65"/>
        </w:numPr>
        <w:tabs>
          <w:tab w:val="clear" w:pos="1069"/>
          <w:tab w:val="left" w:pos="851"/>
        </w:tabs>
        <w:suppressAutoHyphens w:val="0"/>
        <w:ind w:left="0" w:firstLine="567"/>
        <w:contextualSpacing w:val="0"/>
        <w:rPr>
          <w:bCs/>
        </w:rPr>
      </w:pPr>
      <w:r w:rsidRPr="00097F6F">
        <w:rPr>
          <w:bCs/>
        </w:rPr>
        <w:t>Что такое отчет?</w:t>
      </w:r>
    </w:p>
    <w:p w14:paraId="3176C233" w14:textId="77777777" w:rsidR="00637F58" w:rsidRPr="00097F6F" w:rsidRDefault="00637F58" w:rsidP="005308BC">
      <w:pPr>
        <w:widowControl w:val="0"/>
        <w:numPr>
          <w:ilvl w:val="0"/>
          <w:numId w:val="65"/>
        </w:numPr>
        <w:tabs>
          <w:tab w:val="clear" w:pos="1069"/>
          <w:tab w:val="left" w:pos="851"/>
        </w:tabs>
        <w:suppressAutoHyphens w:val="0"/>
        <w:ind w:left="0" w:firstLine="567"/>
        <w:contextualSpacing w:val="0"/>
        <w:rPr>
          <w:bCs/>
        </w:rPr>
      </w:pPr>
      <w:r w:rsidRPr="00097F6F">
        <w:rPr>
          <w:bCs/>
        </w:rPr>
        <w:t>Какие средства создания отчетов имеются в Microsoft Visual C#?</w:t>
      </w:r>
    </w:p>
    <w:p w14:paraId="3404E7CF" w14:textId="77777777" w:rsidR="00637F58" w:rsidRPr="00097F6F" w:rsidRDefault="00637F58" w:rsidP="005308BC">
      <w:pPr>
        <w:widowControl w:val="0"/>
        <w:numPr>
          <w:ilvl w:val="0"/>
          <w:numId w:val="65"/>
        </w:numPr>
        <w:tabs>
          <w:tab w:val="clear" w:pos="1069"/>
          <w:tab w:val="left" w:pos="851"/>
        </w:tabs>
        <w:suppressAutoHyphens w:val="0"/>
        <w:ind w:left="0" w:firstLine="567"/>
        <w:contextualSpacing w:val="0"/>
        <w:rPr>
          <w:bCs/>
        </w:rPr>
      </w:pPr>
      <w:r w:rsidRPr="00097F6F">
        <w:rPr>
          <w:bCs/>
        </w:rPr>
        <w:t xml:space="preserve">Перечислите основные объекты Crystal </w:t>
      </w:r>
      <w:proofErr w:type="spellStart"/>
      <w:r w:rsidRPr="00097F6F">
        <w:rPr>
          <w:bCs/>
        </w:rPr>
        <w:t>Reports</w:t>
      </w:r>
      <w:proofErr w:type="spellEnd"/>
      <w:r w:rsidRPr="00097F6F">
        <w:rPr>
          <w:bCs/>
        </w:rPr>
        <w:t xml:space="preserve"> .NET для работы с отчетами.</w:t>
      </w:r>
    </w:p>
    <w:p w14:paraId="3B3DBC67" w14:textId="77777777" w:rsidR="00637F58" w:rsidRPr="00097F6F" w:rsidRDefault="00637F58" w:rsidP="005308BC">
      <w:pPr>
        <w:widowControl w:val="0"/>
        <w:numPr>
          <w:ilvl w:val="0"/>
          <w:numId w:val="65"/>
        </w:numPr>
        <w:tabs>
          <w:tab w:val="clear" w:pos="1069"/>
          <w:tab w:val="left" w:pos="851"/>
        </w:tabs>
        <w:suppressAutoHyphens w:val="0"/>
        <w:ind w:left="0" w:firstLine="567"/>
        <w:contextualSpacing w:val="0"/>
        <w:rPr>
          <w:bCs/>
        </w:rPr>
      </w:pPr>
      <w:r w:rsidRPr="00097F6F">
        <w:rPr>
          <w:bCs/>
        </w:rPr>
        <w:t>Перечислите основные секции отчета.</w:t>
      </w:r>
    </w:p>
    <w:p w14:paraId="4A718AD7" w14:textId="77777777" w:rsidR="00954FB7" w:rsidRPr="00097F6F" w:rsidRDefault="00637F58" w:rsidP="005308BC">
      <w:pPr>
        <w:widowControl w:val="0"/>
        <w:numPr>
          <w:ilvl w:val="0"/>
          <w:numId w:val="65"/>
        </w:numPr>
        <w:tabs>
          <w:tab w:val="clear" w:pos="1069"/>
          <w:tab w:val="left" w:pos="851"/>
        </w:tabs>
        <w:suppressAutoHyphens w:val="0"/>
        <w:ind w:left="0" w:firstLine="567"/>
        <w:contextualSpacing w:val="0"/>
        <w:rPr>
          <w:bCs/>
        </w:rPr>
      </w:pPr>
      <w:r w:rsidRPr="00097F6F">
        <w:rPr>
          <w:bCs/>
        </w:rPr>
        <w:t>Перечислите основные объекты RDLC для работы с отчетами.</w:t>
      </w:r>
    </w:p>
    <w:p w14:paraId="00E848A1" w14:textId="77777777" w:rsidR="00637F58" w:rsidRPr="00097F6F" w:rsidRDefault="00637F58" w:rsidP="00637F58">
      <w:pPr>
        <w:ind w:firstLine="0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89"/>
        <w:gridCol w:w="7365"/>
      </w:tblGrid>
      <w:tr w:rsidR="00461A3A" w:rsidRPr="00097F6F" w14:paraId="192D1354" w14:textId="77777777" w:rsidTr="00637F58">
        <w:tc>
          <w:tcPr>
            <w:tcW w:w="1263" w:type="pct"/>
          </w:tcPr>
          <w:p w14:paraId="6A36F8E4" w14:textId="77777777" w:rsidR="00461A3A" w:rsidRPr="00097F6F" w:rsidRDefault="00461A3A" w:rsidP="00637F58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097F6F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7" w:type="pct"/>
          </w:tcPr>
          <w:p w14:paraId="59F729B4" w14:textId="77777777" w:rsidR="00461A3A" w:rsidRPr="00097F6F" w:rsidRDefault="00461A3A" w:rsidP="00637F58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097F6F">
              <w:rPr>
                <w:b/>
                <w:bCs/>
              </w:rPr>
              <w:t>Результаты освоения ОПОП</w:t>
            </w:r>
          </w:p>
          <w:p w14:paraId="7A07D2C0" w14:textId="77777777" w:rsidR="00461A3A" w:rsidRPr="00097F6F" w:rsidRDefault="00461A3A" w:rsidP="00637F58">
            <w:pPr>
              <w:pStyle w:val="Default"/>
              <w:widowControl w:val="0"/>
              <w:contextualSpacing/>
              <w:jc w:val="center"/>
              <w:rPr>
                <w:bCs/>
                <w:iCs/>
              </w:rPr>
            </w:pPr>
            <w:r w:rsidRPr="00097F6F">
              <w:rPr>
                <w:b/>
                <w:bCs/>
                <w:iCs/>
              </w:rPr>
              <w:t>Содержание компетенций</w:t>
            </w:r>
          </w:p>
        </w:tc>
      </w:tr>
      <w:tr w:rsidR="00461A3A" w:rsidRPr="00097F6F" w14:paraId="330B44A4" w14:textId="77777777" w:rsidTr="00637F58">
        <w:tc>
          <w:tcPr>
            <w:tcW w:w="1263" w:type="pct"/>
          </w:tcPr>
          <w:p w14:paraId="714B2F7D" w14:textId="77777777" w:rsidR="00461A3A" w:rsidRPr="00097F6F" w:rsidRDefault="00461A3A" w:rsidP="00461A3A">
            <w:pPr>
              <w:ind w:firstLine="0"/>
              <w:jc w:val="center"/>
            </w:pPr>
            <w:r w:rsidRPr="00097F6F">
              <w:t>ОПК-3</w:t>
            </w:r>
          </w:p>
        </w:tc>
        <w:tc>
          <w:tcPr>
            <w:tcW w:w="3737" w:type="pct"/>
          </w:tcPr>
          <w:p w14:paraId="6C69D488" w14:textId="77777777" w:rsidR="00461A3A" w:rsidRPr="00097F6F" w:rsidRDefault="00461A3A" w:rsidP="00461A3A">
            <w:pPr>
              <w:ind w:firstLine="0"/>
              <w:jc w:val="left"/>
              <w:rPr>
                <w:rFonts w:eastAsia="Calibri"/>
                <w:sz w:val="22"/>
                <w:szCs w:val="22"/>
                <w:lang w:eastAsia="zh-CN"/>
              </w:rPr>
            </w:pPr>
            <w:r w:rsidRPr="00097F6F">
              <w:t>Способен применять современные информационные технологии, в том числе отечественные, при создании программных продуктов и программных комплексов различного назначения</w:t>
            </w:r>
          </w:p>
        </w:tc>
      </w:tr>
    </w:tbl>
    <w:p w14:paraId="52551C52" w14:textId="77777777" w:rsidR="00461A3A" w:rsidRPr="00097F6F" w:rsidRDefault="00461A3A" w:rsidP="00461A3A">
      <w:pPr>
        <w:rPr>
          <w:b/>
        </w:rPr>
      </w:pPr>
    </w:p>
    <w:p w14:paraId="262C6057" w14:textId="77777777" w:rsidR="00637F58" w:rsidRPr="00097F6F" w:rsidRDefault="00637F58" w:rsidP="00637F58">
      <w:pPr>
        <w:rPr>
          <w:b/>
        </w:rPr>
      </w:pPr>
      <w:r w:rsidRPr="00097F6F">
        <w:rPr>
          <w:b/>
        </w:rPr>
        <w:t>Типовые тестовые вопросы:</w:t>
      </w:r>
    </w:p>
    <w:p w14:paraId="0F78A853" w14:textId="77777777" w:rsidR="00637F58" w:rsidRPr="00097F6F" w:rsidRDefault="00637F58" w:rsidP="00637F58">
      <w:pPr>
        <w:rPr>
          <w:b/>
        </w:rPr>
      </w:pPr>
    </w:p>
    <w:p w14:paraId="22DE2CE7" w14:textId="77777777" w:rsidR="00637F58" w:rsidRPr="00097F6F" w:rsidRDefault="00637F58" w:rsidP="005308BC">
      <w:pPr>
        <w:pStyle w:val="af1"/>
        <w:numPr>
          <w:ilvl w:val="0"/>
          <w:numId w:val="22"/>
        </w:numPr>
        <w:suppressAutoHyphens w:val="0"/>
        <w:ind w:hanging="357"/>
      </w:pPr>
      <w:r w:rsidRPr="00097F6F">
        <w:t>Технологии проектирования – это совокупность …</w:t>
      </w:r>
    </w:p>
    <w:p w14:paraId="406D6EF6" w14:textId="77777777" w:rsidR="00637F58" w:rsidRPr="00097F6F" w:rsidRDefault="00637F58" w:rsidP="005308BC">
      <w:pPr>
        <w:pStyle w:val="af1"/>
        <w:numPr>
          <w:ilvl w:val="0"/>
          <w:numId w:val="23"/>
        </w:numPr>
        <w:suppressAutoHyphens w:val="0"/>
        <w:ind w:left="993" w:hanging="357"/>
        <w:rPr>
          <w:b/>
        </w:rPr>
      </w:pPr>
      <w:r w:rsidRPr="00097F6F">
        <w:rPr>
          <w:b/>
        </w:rPr>
        <w:t>пошаговых процедур, определяющих последовательность технологических операций проектирования</w:t>
      </w:r>
    </w:p>
    <w:p w14:paraId="4146B36D" w14:textId="77777777" w:rsidR="00637F58" w:rsidRPr="00097F6F" w:rsidRDefault="00637F58" w:rsidP="005308BC">
      <w:pPr>
        <w:pStyle w:val="af1"/>
        <w:numPr>
          <w:ilvl w:val="0"/>
          <w:numId w:val="23"/>
        </w:numPr>
        <w:suppressAutoHyphens w:val="0"/>
        <w:ind w:left="993" w:hanging="357"/>
      </w:pPr>
      <w:r w:rsidRPr="00097F6F">
        <w:t>критериев и правил, на основании которых определяется техническое задание</w:t>
      </w:r>
    </w:p>
    <w:p w14:paraId="505E3131" w14:textId="77777777" w:rsidR="00637F58" w:rsidRPr="00097F6F" w:rsidRDefault="00637F58" w:rsidP="005308BC">
      <w:pPr>
        <w:pStyle w:val="af1"/>
        <w:numPr>
          <w:ilvl w:val="0"/>
          <w:numId w:val="23"/>
        </w:numPr>
        <w:suppressAutoHyphens w:val="0"/>
        <w:ind w:left="993" w:hanging="357"/>
      </w:pPr>
      <w:r w:rsidRPr="00097F6F">
        <w:t>графических и текстовых средств, определяющих последовательность разработки плана реализации</w:t>
      </w:r>
    </w:p>
    <w:p w14:paraId="48920169" w14:textId="77777777" w:rsidR="00637F58" w:rsidRPr="00097F6F" w:rsidRDefault="00637F58" w:rsidP="005308BC">
      <w:pPr>
        <w:pStyle w:val="af1"/>
        <w:numPr>
          <w:ilvl w:val="0"/>
          <w:numId w:val="23"/>
        </w:numPr>
        <w:suppressAutoHyphens w:val="0"/>
        <w:ind w:left="993" w:hanging="357"/>
      </w:pPr>
      <w:r w:rsidRPr="00097F6F">
        <w:t>таблиц, используемых для оценки проектируемой системы в баллах</w:t>
      </w:r>
    </w:p>
    <w:p w14:paraId="244D0678" w14:textId="77777777" w:rsidR="00637F58" w:rsidRPr="00097F6F" w:rsidRDefault="00637F58" w:rsidP="00637F58">
      <w:pPr>
        <w:spacing w:line="360" w:lineRule="auto"/>
      </w:pPr>
    </w:p>
    <w:p w14:paraId="39FDDD98" w14:textId="77777777" w:rsidR="00637F58" w:rsidRPr="00097F6F" w:rsidRDefault="00637F58" w:rsidP="005308BC">
      <w:pPr>
        <w:pStyle w:val="af1"/>
        <w:numPr>
          <w:ilvl w:val="0"/>
          <w:numId w:val="22"/>
        </w:numPr>
        <w:suppressAutoHyphens w:val="0"/>
      </w:pPr>
      <w:r w:rsidRPr="00097F6F">
        <w:t>На каком этапе жизненного цикла создания ИС проводится анализ предметной области?</w:t>
      </w:r>
    </w:p>
    <w:p w14:paraId="5B2AEC4E" w14:textId="77777777" w:rsidR="00637F58" w:rsidRPr="00097F6F" w:rsidRDefault="00637F58" w:rsidP="005308BC">
      <w:pPr>
        <w:pStyle w:val="af1"/>
        <w:numPr>
          <w:ilvl w:val="0"/>
          <w:numId w:val="24"/>
        </w:numPr>
        <w:suppressAutoHyphens w:val="0"/>
        <w:ind w:left="993"/>
      </w:pPr>
      <w:r w:rsidRPr="00097F6F">
        <w:t>Проектирование</w:t>
      </w:r>
    </w:p>
    <w:p w14:paraId="18B84F3E" w14:textId="77777777" w:rsidR="00637F58" w:rsidRPr="00097F6F" w:rsidRDefault="00637F58" w:rsidP="005308BC">
      <w:pPr>
        <w:pStyle w:val="af1"/>
        <w:numPr>
          <w:ilvl w:val="0"/>
          <w:numId w:val="24"/>
        </w:numPr>
        <w:suppressAutoHyphens w:val="0"/>
        <w:ind w:left="993"/>
      </w:pPr>
      <w:r w:rsidRPr="00097F6F">
        <w:t>Ввод в эксплуатацию</w:t>
      </w:r>
    </w:p>
    <w:p w14:paraId="71C4CE5E" w14:textId="77777777" w:rsidR="00637F58" w:rsidRPr="00097F6F" w:rsidRDefault="00637F58" w:rsidP="005308BC">
      <w:pPr>
        <w:pStyle w:val="af1"/>
        <w:numPr>
          <w:ilvl w:val="0"/>
          <w:numId w:val="24"/>
        </w:numPr>
        <w:suppressAutoHyphens w:val="0"/>
        <w:ind w:left="993"/>
        <w:rPr>
          <w:b/>
        </w:rPr>
      </w:pPr>
      <w:r w:rsidRPr="00097F6F">
        <w:rPr>
          <w:b/>
        </w:rPr>
        <w:t xml:space="preserve">Предпроектное обследование  </w:t>
      </w:r>
    </w:p>
    <w:p w14:paraId="262DEBFA" w14:textId="77777777" w:rsidR="00637F58" w:rsidRPr="00097F6F" w:rsidRDefault="00637F58" w:rsidP="005308BC">
      <w:pPr>
        <w:pStyle w:val="af1"/>
        <w:numPr>
          <w:ilvl w:val="0"/>
          <w:numId w:val="24"/>
        </w:numPr>
        <w:suppressAutoHyphens w:val="0"/>
        <w:ind w:left="993"/>
      </w:pPr>
      <w:r w:rsidRPr="00097F6F">
        <w:lastRenderedPageBreak/>
        <w:t>Сопровождение</w:t>
      </w:r>
    </w:p>
    <w:p w14:paraId="4AC2AB2A" w14:textId="77777777" w:rsidR="00637F58" w:rsidRPr="00097F6F" w:rsidRDefault="00637F58" w:rsidP="00637F58"/>
    <w:p w14:paraId="292D3FD4" w14:textId="77777777" w:rsidR="00637F58" w:rsidRPr="00097F6F" w:rsidRDefault="00637F58" w:rsidP="005308BC">
      <w:pPr>
        <w:pStyle w:val="af1"/>
        <w:numPr>
          <w:ilvl w:val="0"/>
          <w:numId w:val="22"/>
        </w:numPr>
        <w:suppressAutoHyphens w:val="0"/>
      </w:pPr>
      <w:r w:rsidRPr="00097F6F">
        <w:t>Первый этап в жизненном цикле программы:</w:t>
      </w:r>
    </w:p>
    <w:p w14:paraId="47F66C20" w14:textId="77777777" w:rsidR="00637F58" w:rsidRPr="00097F6F" w:rsidRDefault="00637F58" w:rsidP="005308BC">
      <w:pPr>
        <w:pStyle w:val="af1"/>
        <w:numPr>
          <w:ilvl w:val="0"/>
          <w:numId w:val="25"/>
        </w:numPr>
        <w:suppressAutoHyphens w:val="0"/>
        <w:ind w:left="993"/>
        <w:rPr>
          <w:b/>
        </w:rPr>
      </w:pPr>
      <w:r w:rsidRPr="00097F6F">
        <w:rPr>
          <w:b/>
        </w:rPr>
        <w:t>формулирование требований</w:t>
      </w:r>
    </w:p>
    <w:p w14:paraId="539EE5BC" w14:textId="77777777" w:rsidR="00637F58" w:rsidRPr="00097F6F" w:rsidRDefault="00637F58" w:rsidP="005308BC">
      <w:pPr>
        <w:pStyle w:val="af1"/>
        <w:numPr>
          <w:ilvl w:val="0"/>
          <w:numId w:val="25"/>
        </w:numPr>
        <w:suppressAutoHyphens w:val="0"/>
        <w:ind w:left="993"/>
      </w:pPr>
      <w:r w:rsidRPr="00097F6F">
        <w:t>анализ требований</w:t>
      </w:r>
    </w:p>
    <w:p w14:paraId="11E03C89" w14:textId="77777777" w:rsidR="00637F58" w:rsidRPr="00097F6F" w:rsidRDefault="00637F58" w:rsidP="005308BC">
      <w:pPr>
        <w:pStyle w:val="af1"/>
        <w:numPr>
          <w:ilvl w:val="0"/>
          <w:numId w:val="25"/>
        </w:numPr>
        <w:suppressAutoHyphens w:val="0"/>
        <w:ind w:left="993"/>
      </w:pPr>
      <w:r w:rsidRPr="00097F6F">
        <w:t>проектирование</w:t>
      </w:r>
    </w:p>
    <w:p w14:paraId="627F0213" w14:textId="77777777" w:rsidR="00637F58" w:rsidRPr="00097F6F" w:rsidRDefault="00637F58" w:rsidP="005308BC">
      <w:pPr>
        <w:pStyle w:val="af1"/>
        <w:numPr>
          <w:ilvl w:val="0"/>
          <w:numId w:val="25"/>
        </w:numPr>
        <w:suppressAutoHyphens w:val="0"/>
        <w:ind w:left="993"/>
      </w:pPr>
      <w:r w:rsidRPr="00097F6F">
        <w:t>автономное тестирование</w:t>
      </w:r>
    </w:p>
    <w:p w14:paraId="3D7F767C" w14:textId="77777777" w:rsidR="00637F58" w:rsidRPr="00097F6F" w:rsidRDefault="00637F58" w:rsidP="005308BC">
      <w:pPr>
        <w:pStyle w:val="af1"/>
        <w:numPr>
          <w:ilvl w:val="0"/>
          <w:numId w:val="25"/>
        </w:numPr>
        <w:suppressAutoHyphens w:val="0"/>
        <w:ind w:left="993"/>
      </w:pPr>
      <w:r w:rsidRPr="00097F6F">
        <w:t>комплексное тестирование</w:t>
      </w:r>
    </w:p>
    <w:p w14:paraId="5DF135E2" w14:textId="77777777" w:rsidR="00637F58" w:rsidRPr="00097F6F" w:rsidRDefault="00637F58" w:rsidP="00637F58"/>
    <w:p w14:paraId="09ACF9D8" w14:textId="77777777" w:rsidR="00637F58" w:rsidRPr="00097F6F" w:rsidRDefault="00637F58" w:rsidP="005308BC">
      <w:pPr>
        <w:pStyle w:val="af1"/>
        <w:numPr>
          <w:ilvl w:val="0"/>
          <w:numId w:val="22"/>
        </w:numPr>
        <w:suppressAutoHyphens w:val="0"/>
      </w:pPr>
      <w:r w:rsidRPr="00097F6F">
        <w:t>Один из необязательных этапов жизненного цикла программы:</w:t>
      </w:r>
    </w:p>
    <w:p w14:paraId="4BF985AC" w14:textId="77777777" w:rsidR="00637F58" w:rsidRPr="00097F6F" w:rsidRDefault="00637F58" w:rsidP="005308BC">
      <w:pPr>
        <w:pStyle w:val="af1"/>
        <w:numPr>
          <w:ilvl w:val="0"/>
          <w:numId w:val="26"/>
        </w:numPr>
        <w:suppressAutoHyphens w:val="0"/>
        <w:ind w:left="993"/>
        <w:rPr>
          <w:b/>
        </w:rPr>
      </w:pPr>
      <w:r w:rsidRPr="00097F6F">
        <w:rPr>
          <w:b/>
        </w:rPr>
        <w:t>оптимизация</w:t>
      </w:r>
    </w:p>
    <w:p w14:paraId="3E89E5C9" w14:textId="77777777" w:rsidR="00637F58" w:rsidRPr="00097F6F" w:rsidRDefault="00637F58" w:rsidP="005308BC">
      <w:pPr>
        <w:pStyle w:val="af1"/>
        <w:numPr>
          <w:ilvl w:val="0"/>
          <w:numId w:val="26"/>
        </w:numPr>
        <w:suppressAutoHyphens w:val="0"/>
        <w:ind w:left="993"/>
      </w:pPr>
      <w:r w:rsidRPr="00097F6F">
        <w:t>проектирование</w:t>
      </w:r>
    </w:p>
    <w:p w14:paraId="4B4122BD" w14:textId="77777777" w:rsidR="00637F58" w:rsidRPr="00097F6F" w:rsidRDefault="00637F58" w:rsidP="005308BC">
      <w:pPr>
        <w:pStyle w:val="af1"/>
        <w:numPr>
          <w:ilvl w:val="0"/>
          <w:numId w:val="26"/>
        </w:numPr>
        <w:suppressAutoHyphens w:val="0"/>
        <w:ind w:left="993"/>
      </w:pPr>
      <w:r w:rsidRPr="00097F6F">
        <w:t>тестирование</w:t>
      </w:r>
    </w:p>
    <w:p w14:paraId="1CDE9AE2" w14:textId="77777777" w:rsidR="00637F58" w:rsidRPr="00097F6F" w:rsidRDefault="00637F58" w:rsidP="005308BC">
      <w:pPr>
        <w:pStyle w:val="af1"/>
        <w:numPr>
          <w:ilvl w:val="0"/>
          <w:numId w:val="26"/>
        </w:numPr>
        <w:suppressAutoHyphens w:val="0"/>
        <w:ind w:left="993"/>
      </w:pPr>
      <w:r w:rsidRPr="00097F6F">
        <w:t>программирование</w:t>
      </w:r>
    </w:p>
    <w:p w14:paraId="22E88AFF" w14:textId="77777777" w:rsidR="00637F58" w:rsidRPr="00097F6F" w:rsidRDefault="00637F58" w:rsidP="005308BC">
      <w:pPr>
        <w:pStyle w:val="af1"/>
        <w:numPr>
          <w:ilvl w:val="0"/>
          <w:numId w:val="26"/>
        </w:numPr>
        <w:suppressAutoHyphens w:val="0"/>
        <w:ind w:left="993"/>
      </w:pPr>
      <w:r w:rsidRPr="00097F6F">
        <w:t>анализ требований</w:t>
      </w:r>
    </w:p>
    <w:p w14:paraId="4E2929A2" w14:textId="77777777" w:rsidR="00637F58" w:rsidRPr="00097F6F" w:rsidRDefault="00637F58" w:rsidP="00637F58"/>
    <w:p w14:paraId="1C2F1341" w14:textId="77777777" w:rsidR="00637F58" w:rsidRPr="00097F6F" w:rsidRDefault="00637F58" w:rsidP="005308BC">
      <w:pPr>
        <w:pStyle w:val="af1"/>
        <w:numPr>
          <w:ilvl w:val="0"/>
          <w:numId w:val="22"/>
        </w:numPr>
        <w:suppressAutoHyphens w:val="0"/>
      </w:pPr>
      <w:r w:rsidRPr="00097F6F">
        <w:t xml:space="preserve">Самый </w:t>
      </w:r>
      <w:r w:rsidR="00C17EB9" w:rsidRPr="00097F6F">
        <w:t>длительный</w:t>
      </w:r>
      <w:r w:rsidRPr="00097F6F">
        <w:t xml:space="preserve"> этап в жизненном цикле программы:</w:t>
      </w:r>
    </w:p>
    <w:p w14:paraId="55027190" w14:textId="77777777" w:rsidR="00637F58" w:rsidRPr="00097F6F" w:rsidRDefault="00637F58" w:rsidP="005308BC">
      <w:pPr>
        <w:pStyle w:val="af1"/>
        <w:numPr>
          <w:ilvl w:val="0"/>
          <w:numId w:val="27"/>
        </w:numPr>
        <w:suppressAutoHyphens w:val="0"/>
        <w:ind w:left="993"/>
        <w:rPr>
          <w:b/>
        </w:rPr>
      </w:pPr>
      <w:r w:rsidRPr="00097F6F">
        <w:rPr>
          <w:b/>
        </w:rPr>
        <w:t>эксплуатация</w:t>
      </w:r>
    </w:p>
    <w:p w14:paraId="59CB900E" w14:textId="77777777" w:rsidR="00637F58" w:rsidRPr="00097F6F" w:rsidRDefault="00637F58" w:rsidP="005308BC">
      <w:pPr>
        <w:pStyle w:val="af1"/>
        <w:numPr>
          <w:ilvl w:val="0"/>
          <w:numId w:val="27"/>
        </w:numPr>
        <w:suppressAutoHyphens w:val="0"/>
        <w:ind w:left="993"/>
      </w:pPr>
      <w:r w:rsidRPr="00097F6F">
        <w:t>изучение предметной области</w:t>
      </w:r>
    </w:p>
    <w:p w14:paraId="716254C1" w14:textId="77777777" w:rsidR="00637F58" w:rsidRPr="00097F6F" w:rsidRDefault="00637F58" w:rsidP="005308BC">
      <w:pPr>
        <w:pStyle w:val="af1"/>
        <w:numPr>
          <w:ilvl w:val="0"/>
          <w:numId w:val="27"/>
        </w:numPr>
        <w:suppressAutoHyphens w:val="0"/>
        <w:ind w:left="993"/>
      </w:pPr>
      <w:r w:rsidRPr="00097F6F">
        <w:t>программирование</w:t>
      </w:r>
    </w:p>
    <w:p w14:paraId="645A70FD" w14:textId="77777777" w:rsidR="00637F58" w:rsidRPr="00097F6F" w:rsidRDefault="00637F58" w:rsidP="005308BC">
      <w:pPr>
        <w:pStyle w:val="af1"/>
        <w:numPr>
          <w:ilvl w:val="0"/>
          <w:numId w:val="27"/>
        </w:numPr>
        <w:suppressAutoHyphens w:val="0"/>
        <w:ind w:left="993"/>
      </w:pPr>
      <w:r w:rsidRPr="00097F6F">
        <w:t>тестирование</w:t>
      </w:r>
    </w:p>
    <w:p w14:paraId="7CAD83EE" w14:textId="77777777" w:rsidR="00637F58" w:rsidRPr="00097F6F" w:rsidRDefault="00637F58" w:rsidP="005308BC">
      <w:pPr>
        <w:pStyle w:val="af1"/>
        <w:numPr>
          <w:ilvl w:val="0"/>
          <w:numId w:val="27"/>
        </w:numPr>
        <w:suppressAutoHyphens w:val="0"/>
        <w:ind w:left="993"/>
      </w:pPr>
      <w:r w:rsidRPr="00097F6F">
        <w:t>корректировка ошибок</w:t>
      </w:r>
    </w:p>
    <w:p w14:paraId="27AB427D" w14:textId="77777777" w:rsidR="00637F58" w:rsidRPr="00097F6F" w:rsidRDefault="00637F58" w:rsidP="00637F58"/>
    <w:p w14:paraId="70228728" w14:textId="77777777" w:rsidR="00637F58" w:rsidRPr="00097F6F" w:rsidRDefault="00637F58" w:rsidP="005308BC">
      <w:pPr>
        <w:pStyle w:val="af1"/>
        <w:numPr>
          <w:ilvl w:val="0"/>
          <w:numId w:val="22"/>
        </w:numPr>
        <w:suppressAutoHyphens w:val="0"/>
      </w:pPr>
      <w:r w:rsidRPr="00097F6F">
        <w:t>Что выполняется раньше:</w:t>
      </w:r>
    </w:p>
    <w:p w14:paraId="77A7E9E3" w14:textId="77777777" w:rsidR="00637F58" w:rsidRPr="00097F6F" w:rsidRDefault="00637F58" w:rsidP="005308BC">
      <w:pPr>
        <w:pStyle w:val="af1"/>
        <w:numPr>
          <w:ilvl w:val="0"/>
          <w:numId w:val="28"/>
        </w:numPr>
        <w:suppressAutoHyphens w:val="0"/>
        <w:ind w:left="993"/>
        <w:rPr>
          <w:b/>
        </w:rPr>
      </w:pPr>
      <w:r w:rsidRPr="00097F6F">
        <w:rPr>
          <w:b/>
        </w:rPr>
        <w:t>компиляция</w:t>
      </w:r>
    </w:p>
    <w:p w14:paraId="7FC49A14" w14:textId="77777777" w:rsidR="00637F58" w:rsidRPr="00097F6F" w:rsidRDefault="00637F58" w:rsidP="005308BC">
      <w:pPr>
        <w:pStyle w:val="af1"/>
        <w:numPr>
          <w:ilvl w:val="0"/>
          <w:numId w:val="28"/>
        </w:numPr>
        <w:suppressAutoHyphens w:val="0"/>
        <w:ind w:left="993"/>
      </w:pPr>
      <w:r w:rsidRPr="00097F6F">
        <w:t>отладка</w:t>
      </w:r>
    </w:p>
    <w:p w14:paraId="3457F1C5" w14:textId="77777777" w:rsidR="00637F58" w:rsidRPr="00097F6F" w:rsidRDefault="00637F58" w:rsidP="005308BC">
      <w:pPr>
        <w:pStyle w:val="af1"/>
        <w:numPr>
          <w:ilvl w:val="0"/>
          <w:numId w:val="28"/>
        </w:numPr>
        <w:suppressAutoHyphens w:val="0"/>
        <w:ind w:left="993"/>
      </w:pPr>
      <w:r w:rsidRPr="00097F6F">
        <w:t>компоновка</w:t>
      </w:r>
    </w:p>
    <w:p w14:paraId="2CE2D9D3" w14:textId="77777777" w:rsidR="00637F58" w:rsidRPr="00097F6F" w:rsidRDefault="00637F58" w:rsidP="005308BC">
      <w:pPr>
        <w:pStyle w:val="af1"/>
        <w:numPr>
          <w:ilvl w:val="0"/>
          <w:numId w:val="28"/>
        </w:numPr>
        <w:suppressAutoHyphens w:val="0"/>
        <w:ind w:left="993"/>
      </w:pPr>
      <w:r w:rsidRPr="00097F6F">
        <w:t>тестирование</w:t>
      </w:r>
    </w:p>
    <w:p w14:paraId="15CB4387" w14:textId="77777777" w:rsidR="00637F58" w:rsidRPr="00097F6F" w:rsidRDefault="00637F58" w:rsidP="00637F58"/>
    <w:p w14:paraId="31EA5DA6" w14:textId="77777777" w:rsidR="00637F58" w:rsidRPr="00097F6F" w:rsidRDefault="00637F58" w:rsidP="005308BC">
      <w:pPr>
        <w:pStyle w:val="af1"/>
        <w:numPr>
          <w:ilvl w:val="0"/>
          <w:numId w:val="22"/>
        </w:numPr>
        <w:suppressAutoHyphens w:val="0"/>
      </w:pPr>
      <w:r w:rsidRPr="00097F6F">
        <w:t>В стадии разработки программы не входит:</w:t>
      </w:r>
    </w:p>
    <w:p w14:paraId="07176759" w14:textId="77777777" w:rsidR="00637F58" w:rsidRPr="00097F6F" w:rsidRDefault="00637F58" w:rsidP="005308BC">
      <w:pPr>
        <w:pStyle w:val="af1"/>
        <w:numPr>
          <w:ilvl w:val="0"/>
          <w:numId w:val="29"/>
        </w:numPr>
        <w:suppressAutoHyphens w:val="0"/>
        <w:ind w:left="993"/>
        <w:rPr>
          <w:b/>
        </w:rPr>
      </w:pPr>
      <w:r w:rsidRPr="00097F6F">
        <w:rPr>
          <w:b/>
        </w:rPr>
        <w:t>автоматизация программирования</w:t>
      </w:r>
    </w:p>
    <w:p w14:paraId="27E48418" w14:textId="77777777" w:rsidR="00637F58" w:rsidRPr="00097F6F" w:rsidRDefault="00637F58" w:rsidP="005308BC">
      <w:pPr>
        <w:pStyle w:val="af1"/>
        <w:numPr>
          <w:ilvl w:val="0"/>
          <w:numId w:val="29"/>
        </w:numPr>
        <w:suppressAutoHyphens w:val="0"/>
        <w:ind w:left="993"/>
      </w:pPr>
      <w:r w:rsidRPr="00097F6F">
        <w:t>постановка задачи</w:t>
      </w:r>
    </w:p>
    <w:p w14:paraId="04AC607E" w14:textId="77777777" w:rsidR="00637F58" w:rsidRPr="00097F6F" w:rsidRDefault="00637F58" w:rsidP="005308BC">
      <w:pPr>
        <w:pStyle w:val="af1"/>
        <w:numPr>
          <w:ilvl w:val="0"/>
          <w:numId w:val="29"/>
        </w:numPr>
        <w:suppressAutoHyphens w:val="0"/>
        <w:ind w:left="993"/>
      </w:pPr>
      <w:r w:rsidRPr="00097F6F">
        <w:t>эскизный проект</w:t>
      </w:r>
    </w:p>
    <w:p w14:paraId="63FE7818" w14:textId="77777777" w:rsidR="00637F58" w:rsidRPr="00097F6F" w:rsidRDefault="00637F58" w:rsidP="005308BC">
      <w:pPr>
        <w:pStyle w:val="af1"/>
        <w:numPr>
          <w:ilvl w:val="0"/>
          <w:numId w:val="29"/>
        </w:numPr>
        <w:suppressAutoHyphens w:val="0"/>
        <w:ind w:left="993"/>
      </w:pPr>
      <w:r w:rsidRPr="00097F6F">
        <w:t>тестирование</w:t>
      </w:r>
    </w:p>
    <w:p w14:paraId="34522502" w14:textId="77777777" w:rsidR="00637F58" w:rsidRPr="00097F6F" w:rsidRDefault="00637F58" w:rsidP="00637F58"/>
    <w:p w14:paraId="4E6293F8" w14:textId="77777777" w:rsidR="00637F58" w:rsidRPr="00097F6F" w:rsidRDefault="00637F58" w:rsidP="005308BC">
      <w:pPr>
        <w:pStyle w:val="af1"/>
        <w:numPr>
          <w:ilvl w:val="0"/>
          <w:numId w:val="22"/>
        </w:numPr>
        <w:suppressAutoHyphens w:val="0"/>
      </w:pPr>
      <w:r w:rsidRPr="00097F6F">
        <w:t>Самый важный критерий качества программы:</w:t>
      </w:r>
    </w:p>
    <w:p w14:paraId="36D36D8E" w14:textId="77777777" w:rsidR="00637F58" w:rsidRPr="00097F6F" w:rsidRDefault="00637F58" w:rsidP="005308BC">
      <w:pPr>
        <w:pStyle w:val="af1"/>
        <w:numPr>
          <w:ilvl w:val="0"/>
          <w:numId w:val="30"/>
        </w:numPr>
        <w:suppressAutoHyphens w:val="0"/>
        <w:ind w:left="993"/>
        <w:rPr>
          <w:b/>
        </w:rPr>
      </w:pPr>
      <w:r w:rsidRPr="00097F6F">
        <w:rPr>
          <w:b/>
        </w:rPr>
        <w:t>работоспособность</w:t>
      </w:r>
    </w:p>
    <w:p w14:paraId="681EBFF8" w14:textId="77777777" w:rsidR="00637F58" w:rsidRPr="00097F6F" w:rsidRDefault="00637F58" w:rsidP="005308BC">
      <w:pPr>
        <w:pStyle w:val="af1"/>
        <w:numPr>
          <w:ilvl w:val="0"/>
          <w:numId w:val="30"/>
        </w:numPr>
        <w:suppressAutoHyphens w:val="0"/>
        <w:ind w:left="993"/>
      </w:pPr>
      <w:r w:rsidRPr="00097F6F">
        <w:t>надежность</w:t>
      </w:r>
    </w:p>
    <w:p w14:paraId="7EB76FB2" w14:textId="77777777" w:rsidR="00637F58" w:rsidRPr="00097F6F" w:rsidRDefault="00637F58" w:rsidP="005308BC">
      <w:pPr>
        <w:pStyle w:val="af1"/>
        <w:numPr>
          <w:ilvl w:val="0"/>
          <w:numId w:val="30"/>
        </w:numPr>
        <w:suppressAutoHyphens w:val="0"/>
        <w:ind w:left="993"/>
      </w:pPr>
      <w:r w:rsidRPr="00097F6F">
        <w:t>эффективность</w:t>
      </w:r>
    </w:p>
    <w:p w14:paraId="5E45015D" w14:textId="77777777" w:rsidR="00637F58" w:rsidRPr="00097F6F" w:rsidRDefault="00637F58" w:rsidP="005308BC">
      <w:pPr>
        <w:pStyle w:val="af1"/>
        <w:numPr>
          <w:ilvl w:val="0"/>
          <w:numId w:val="30"/>
        </w:numPr>
        <w:suppressAutoHyphens w:val="0"/>
        <w:ind w:left="993"/>
      </w:pPr>
      <w:r w:rsidRPr="00097F6F">
        <w:t>быстродействие</w:t>
      </w:r>
    </w:p>
    <w:p w14:paraId="185236D0" w14:textId="77777777" w:rsidR="00637F58" w:rsidRPr="00097F6F" w:rsidRDefault="00637F58" w:rsidP="00637F58"/>
    <w:p w14:paraId="250D7DDD" w14:textId="77777777" w:rsidR="00637F58" w:rsidRPr="00097F6F" w:rsidRDefault="00637F58" w:rsidP="005308BC">
      <w:pPr>
        <w:pStyle w:val="af1"/>
        <w:numPr>
          <w:ilvl w:val="0"/>
          <w:numId w:val="22"/>
        </w:numPr>
        <w:suppressAutoHyphens w:val="0"/>
      </w:pPr>
      <w:r w:rsidRPr="00097F6F">
        <w:t>Способы оценки качества:</w:t>
      </w:r>
    </w:p>
    <w:p w14:paraId="11A258E3" w14:textId="77777777" w:rsidR="00637F58" w:rsidRPr="00097F6F" w:rsidRDefault="00637F58" w:rsidP="005308BC">
      <w:pPr>
        <w:pStyle w:val="af1"/>
        <w:numPr>
          <w:ilvl w:val="0"/>
          <w:numId w:val="31"/>
        </w:numPr>
        <w:suppressAutoHyphens w:val="0"/>
        <w:ind w:left="993"/>
        <w:rPr>
          <w:b/>
        </w:rPr>
      </w:pPr>
      <w:r w:rsidRPr="00097F6F">
        <w:rPr>
          <w:b/>
        </w:rPr>
        <w:t>сравнение с аналогами</w:t>
      </w:r>
    </w:p>
    <w:p w14:paraId="1C38A886" w14:textId="77777777" w:rsidR="00637F58" w:rsidRPr="00097F6F" w:rsidRDefault="00637F58" w:rsidP="005308BC">
      <w:pPr>
        <w:pStyle w:val="af1"/>
        <w:numPr>
          <w:ilvl w:val="0"/>
          <w:numId w:val="31"/>
        </w:numPr>
        <w:suppressAutoHyphens w:val="0"/>
        <w:ind w:left="993"/>
      </w:pPr>
      <w:r w:rsidRPr="00097F6F">
        <w:t>наличие документации</w:t>
      </w:r>
    </w:p>
    <w:p w14:paraId="44A5EF07" w14:textId="77777777" w:rsidR="00637F58" w:rsidRPr="00097F6F" w:rsidRDefault="00637F58" w:rsidP="005308BC">
      <w:pPr>
        <w:pStyle w:val="af1"/>
        <w:numPr>
          <w:ilvl w:val="0"/>
          <w:numId w:val="31"/>
        </w:numPr>
        <w:suppressAutoHyphens w:val="0"/>
        <w:ind w:left="993"/>
      </w:pPr>
      <w:r w:rsidRPr="00097F6F">
        <w:t>оптимизация программы</w:t>
      </w:r>
    </w:p>
    <w:p w14:paraId="2CCFAAEC" w14:textId="77777777" w:rsidR="00637F58" w:rsidRPr="00097F6F" w:rsidRDefault="00637F58" w:rsidP="005308BC">
      <w:pPr>
        <w:pStyle w:val="af1"/>
        <w:numPr>
          <w:ilvl w:val="0"/>
          <w:numId w:val="31"/>
        </w:numPr>
        <w:suppressAutoHyphens w:val="0"/>
        <w:ind w:left="993"/>
      </w:pPr>
      <w:r w:rsidRPr="00097F6F">
        <w:t>структурирование алгоритма</w:t>
      </w:r>
    </w:p>
    <w:p w14:paraId="35DCEF3C" w14:textId="77777777" w:rsidR="00637F58" w:rsidRPr="00097F6F" w:rsidRDefault="00637F58" w:rsidP="00637F58"/>
    <w:p w14:paraId="77D29FEB" w14:textId="77777777" w:rsidR="00637F58" w:rsidRPr="00097F6F" w:rsidRDefault="00637F58" w:rsidP="005308BC">
      <w:pPr>
        <w:pStyle w:val="af1"/>
        <w:numPr>
          <w:ilvl w:val="0"/>
          <w:numId w:val="22"/>
        </w:numPr>
        <w:tabs>
          <w:tab w:val="left" w:pos="851"/>
        </w:tabs>
        <w:suppressAutoHyphens w:val="0"/>
      </w:pPr>
      <w:r w:rsidRPr="00097F6F">
        <w:t>Что относится к этапу программирования:</w:t>
      </w:r>
    </w:p>
    <w:p w14:paraId="664DF361" w14:textId="77777777" w:rsidR="00637F58" w:rsidRPr="00097F6F" w:rsidRDefault="00637F58" w:rsidP="005308BC">
      <w:pPr>
        <w:pStyle w:val="af1"/>
        <w:numPr>
          <w:ilvl w:val="0"/>
          <w:numId w:val="32"/>
        </w:numPr>
        <w:suppressAutoHyphens w:val="0"/>
        <w:ind w:left="993"/>
        <w:rPr>
          <w:b/>
        </w:rPr>
      </w:pPr>
      <w:r w:rsidRPr="00097F6F">
        <w:rPr>
          <w:b/>
        </w:rPr>
        <w:t>написание кода программы</w:t>
      </w:r>
    </w:p>
    <w:p w14:paraId="577EB790" w14:textId="77777777" w:rsidR="00637F58" w:rsidRPr="00097F6F" w:rsidRDefault="00637F58" w:rsidP="005308BC">
      <w:pPr>
        <w:pStyle w:val="af1"/>
        <w:numPr>
          <w:ilvl w:val="0"/>
          <w:numId w:val="32"/>
        </w:numPr>
        <w:suppressAutoHyphens w:val="0"/>
        <w:ind w:left="993"/>
      </w:pPr>
      <w:r w:rsidRPr="00097F6F">
        <w:t>разработка интерфейса</w:t>
      </w:r>
    </w:p>
    <w:p w14:paraId="3354FBA9" w14:textId="77777777" w:rsidR="00637F58" w:rsidRPr="00097F6F" w:rsidRDefault="00637F58" w:rsidP="005308BC">
      <w:pPr>
        <w:pStyle w:val="af1"/>
        <w:numPr>
          <w:ilvl w:val="0"/>
          <w:numId w:val="32"/>
        </w:numPr>
        <w:suppressAutoHyphens w:val="0"/>
        <w:ind w:left="993"/>
      </w:pPr>
      <w:r w:rsidRPr="00097F6F">
        <w:t>работоспособность</w:t>
      </w:r>
    </w:p>
    <w:p w14:paraId="5E474EE5" w14:textId="77777777" w:rsidR="00637F58" w:rsidRPr="00097F6F" w:rsidRDefault="00637F58" w:rsidP="005308BC">
      <w:pPr>
        <w:pStyle w:val="af1"/>
        <w:numPr>
          <w:ilvl w:val="0"/>
          <w:numId w:val="32"/>
        </w:numPr>
        <w:suppressAutoHyphens w:val="0"/>
        <w:ind w:left="993"/>
      </w:pPr>
      <w:r w:rsidRPr="00097F6F">
        <w:t>анализ требований</w:t>
      </w:r>
    </w:p>
    <w:p w14:paraId="70AA927C" w14:textId="77777777" w:rsidR="00637F58" w:rsidRPr="00097F6F" w:rsidRDefault="00637F58" w:rsidP="00637F58"/>
    <w:p w14:paraId="5AC2A372" w14:textId="77777777" w:rsidR="00637F58" w:rsidRPr="00097F6F" w:rsidRDefault="00637F58" w:rsidP="005308BC">
      <w:pPr>
        <w:pStyle w:val="af1"/>
        <w:numPr>
          <w:ilvl w:val="0"/>
          <w:numId w:val="22"/>
        </w:numPr>
        <w:tabs>
          <w:tab w:val="left" w:pos="851"/>
        </w:tabs>
        <w:suppressAutoHyphens w:val="0"/>
      </w:pPr>
      <w:r w:rsidRPr="00097F6F">
        <w:t>Последовательность этапов программирования:</w:t>
      </w:r>
    </w:p>
    <w:p w14:paraId="780524C0" w14:textId="77777777" w:rsidR="00637F58" w:rsidRPr="00097F6F" w:rsidRDefault="00637F58" w:rsidP="005308BC">
      <w:pPr>
        <w:pStyle w:val="af1"/>
        <w:numPr>
          <w:ilvl w:val="0"/>
          <w:numId w:val="33"/>
        </w:numPr>
        <w:suppressAutoHyphens w:val="0"/>
        <w:ind w:left="993"/>
        <w:rPr>
          <w:b/>
        </w:rPr>
      </w:pPr>
      <w:r w:rsidRPr="00097F6F">
        <w:rPr>
          <w:b/>
        </w:rPr>
        <w:t>компилирование, компоновка, отладка</w:t>
      </w:r>
    </w:p>
    <w:p w14:paraId="785FDFDE" w14:textId="77777777" w:rsidR="00637F58" w:rsidRPr="00097F6F" w:rsidRDefault="00637F58" w:rsidP="005308BC">
      <w:pPr>
        <w:pStyle w:val="af1"/>
        <w:numPr>
          <w:ilvl w:val="0"/>
          <w:numId w:val="33"/>
        </w:numPr>
        <w:suppressAutoHyphens w:val="0"/>
        <w:ind w:left="993"/>
      </w:pPr>
      <w:r w:rsidRPr="00097F6F">
        <w:t>компоновка, отладка, компилирование</w:t>
      </w:r>
    </w:p>
    <w:p w14:paraId="111C4D40" w14:textId="77777777" w:rsidR="00637F58" w:rsidRPr="00097F6F" w:rsidRDefault="00637F58" w:rsidP="005308BC">
      <w:pPr>
        <w:pStyle w:val="af1"/>
        <w:numPr>
          <w:ilvl w:val="0"/>
          <w:numId w:val="33"/>
        </w:numPr>
        <w:suppressAutoHyphens w:val="0"/>
        <w:ind w:left="993"/>
      </w:pPr>
      <w:r w:rsidRPr="00097F6F">
        <w:t>отладка, компилирование, компоновка</w:t>
      </w:r>
    </w:p>
    <w:p w14:paraId="05CC3EA2" w14:textId="77777777" w:rsidR="00637F58" w:rsidRPr="00097F6F" w:rsidRDefault="00637F58" w:rsidP="005308BC">
      <w:pPr>
        <w:pStyle w:val="af1"/>
        <w:numPr>
          <w:ilvl w:val="0"/>
          <w:numId w:val="33"/>
        </w:numPr>
        <w:suppressAutoHyphens w:val="0"/>
        <w:ind w:left="993"/>
      </w:pPr>
      <w:r w:rsidRPr="00097F6F">
        <w:t>компилирование, отладка, компоновка</w:t>
      </w:r>
    </w:p>
    <w:p w14:paraId="078B910A" w14:textId="77777777" w:rsidR="00637F58" w:rsidRPr="00097F6F" w:rsidRDefault="00637F58" w:rsidP="00637F58"/>
    <w:p w14:paraId="1047EB5A" w14:textId="77777777" w:rsidR="00637F58" w:rsidRPr="00097F6F" w:rsidRDefault="00637F58" w:rsidP="005308BC">
      <w:pPr>
        <w:pStyle w:val="af1"/>
        <w:numPr>
          <w:ilvl w:val="0"/>
          <w:numId w:val="22"/>
        </w:numPr>
        <w:tabs>
          <w:tab w:val="left" w:pos="851"/>
        </w:tabs>
        <w:suppressAutoHyphens w:val="0"/>
      </w:pPr>
      <w:r w:rsidRPr="00097F6F">
        <w:t>Инструментальные средства программирования:</w:t>
      </w:r>
    </w:p>
    <w:p w14:paraId="321C9072" w14:textId="77777777" w:rsidR="00637F58" w:rsidRPr="00097F6F" w:rsidRDefault="00637F58" w:rsidP="005308BC">
      <w:pPr>
        <w:pStyle w:val="af1"/>
        <w:numPr>
          <w:ilvl w:val="0"/>
          <w:numId w:val="34"/>
        </w:numPr>
        <w:suppressAutoHyphens w:val="0"/>
        <w:ind w:left="993"/>
        <w:rPr>
          <w:b/>
        </w:rPr>
      </w:pPr>
      <w:r w:rsidRPr="00097F6F">
        <w:rPr>
          <w:b/>
        </w:rPr>
        <w:t>компиляторы, интерпретаторы</w:t>
      </w:r>
    </w:p>
    <w:p w14:paraId="0CDE3A76" w14:textId="77777777" w:rsidR="00637F58" w:rsidRPr="00097F6F" w:rsidRDefault="00637F58" w:rsidP="005308BC">
      <w:pPr>
        <w:pStyle w:val="af1"/>
        <w:numPr>
          <w:ilvl w:val="0"/>
          <w:numId w:val="34"/>
        </w:numPr>
        <w:suppressAutoHyphens w:val="0"/>
        <w:ind w:left="993"/>
      </w:pPr>
      <w:r w:rsidRPr="00097F6F">
        <w:t>СУБД (системы управления базами данных)</w:t>
      </w:r>
    </w:p>
    <w:p w14:paraId="44757A90" w14:textId="77777777" w:rsidR="00637F58" w:rsidRPr="00097F6F" w:rsidRDefault="00637F58" w:rsidP="005308BC">
      <w:pPr>
        <w:pStyle w:val="af1"/>
        <w:numPr>
          <w:ilvl w:val="0"/>
          <w:numId w:val="34"/>
        </w:numPr>
        <w:suppressAutoHyphens w:val="0"/>
        <w:ind w:left="993"/>
      </w:pPr>
      <w:r w:rsidRPr="00097F6F">
        <w:t>BIOS (базовая система ввода-вывода)</w:t>
      </w:r>
    </w:p>
    <w:p w14:paraId="69EBBAE8" w14:textId="77777777" w:rsidR="00637F58" w:rsidRPr="00097F6F" w:rsidRDefault="00637F58" w:rsidP="005308BC">
      <w:pPr>
        <w:pStyle w:val="af1"/>
        <w:numPr>
          <w:ilvl w:val="0"/>
          <w:numId w:val="34"/>
        </w:numPr>
        <w:suppressAutoHyphens w:val="0"/>
        <w:ind w:left="993"/>
      </w:pPr>
      <w:r w:rsidRPr="00097F6F">
        <w:t>ОС (операционные системы)</w:t>
      </w:r>
    </w:p>
    <w:p w14:paraId="136E32E5" w14:textId="77777777" w:rsidR="00637F58" w:rsidRPr="00097F6F" w:rsidRDefault="00637F58" w:rsidP="00637F58"/>
    <w:p w14:paraId="05A34227" w14:textId="77777777" w:rsidR="00637F58" w:rsidRPr="00097F6F" w:rsidRDefault="00637F58" w:rsidP="005308BC">
      <w:pPr>
        <w:pStyle w:val="af1"/>
        <w:numPr>
          <w:ilvl w:val="0"/>
          <w:numId w:val="22"/>
        </w:numPr>
        <w:tabs>
          <w:tab w:val="left" w:pos="851"/>
        </w:tabs>
        <w:suppressAutoHyphens w:val="0"/>
      </w:pPr>
      <w:r w:rsidRPr="00097F6F">
        <w:t>На языке программирования составляется:</w:t>
      </w:r>
    </w:p>
    <w:p w14:paraId="632D862B" w14:textId="77777777" w:rsidR="00637F58" w:rsidRPr="00097F6F" w:rsidRDefault="00637F58" w:rsidP="005308BC">
      <w:pPr>
        <w:pStyle w:val="af1"/>
        <w:numPr>
          <w:ilvl w:val="0"/>
          <w:numId w:val="35"/>
        </w:numPr>
        <w:suppressAutoHyphens w:val="0"/>
        <w:ind w:left="993"/>
      </w:pPr>
      <w:r w:rsidRPr="00097F6F">
        <w:t>исполняемый код</w:t>
      </w:r>
    </w:p>
    <w:p w14:paraId="6480FBB5" w14:textId="77777777" w:rsidR="00637F58" w:rsidRPr="00097F6F" w:rsidRDefault="00637F58" w:rsidP="005308BC">
      <w:pPr>
        <w:pStyle w:val="af1"/>
        <w:numPr>
          <w:ilvl w:val="0"/>
          <w:numId w:val="35"/>
        </w:numPr>
        <w:suppressAutoHyphens w:val="0"/>
        <w:ind w:left="993"/>
      </w:pPr>
      <w:r w:rsidRPr="00097F6F">
        <w:t>объектный код</w:t>
      </w:r>
    </w:p>
    <w:p w14:paraId="434531A9" w14:textId="77777777" w:rsidR="00637F58" w:rsidRPr="00097F6F" w:rsidRDefault="00637F58" w:rsidP="005308BC">
      <w:pPr>
        <w:pStyle w:val="af1"/>
        <w:numPr>
          <w:ilvl w:val="0"/>
          <w:numId w:val="35"/>
        </w:numPr>
        <w:suppressAutoHyphens w:val="0"/>
        <w:ind w:left="993"/>
      </w:pPr>
      <w:r w:rsidRPr="00097F6F">
        <w:t>алгоритм</w:t>
      </w:r>
    </w:p>
    <w:p w14:paraId="508EF13E" w14:textId="77777777" w:rsidR="00637F58" w:rsidRPr="00097F6F" w:rsidRDefault="00637F58" w:rsidP="005308BC">
      <w:pPr>
        <w:pStyle w:val="af1"/>
        <w:numPr>
          <w:ilvl w:val="0"/>
          <w:numId w:val="35"/>
        </w:numPr>
        <w:suppressAutoHyphens w:val="0"/>
        <w:ind w:left="993"/>
        <w:rPr>
          <w:b/>
        </w:rPr>
      </w:pPr>
      <w:r w:rsidRPr="00097F6F">
        <w:rPr>
          <w:b/>
        </w:rPr>
        <w:t>исходный код</w:t>
      </w:r>
    </w:p>
    <w:p w14:paraId="16C9B0FE" w14:textId="77777777" w:rsidR="00637F58" w:rsidRPr="00097F6F" w:rsidRDefault="00637F58" w:rsidP="00637F58"/>
    <w:p w14:paraId="5297AF1A" w14:textId="77777777" w:rsidR="00637F58" w:rsidRPr="00097F6F" w:rsidRDefault="00637F58" w:rsidP="005308BC">
      <w:pPr>
        <w:pStyle w:val="af1"/>
        <w:numPr>
          <w:ilvl w:val="0"/>
          <w:numId w:val="22"/>
        </w:numPr>
        <w:tabs>
          <w:tab w:val="left" w:pos="851"/>
        </w:tabs>
        <w:suppressAutoHyphens w:val="0"/>
      </w:pPr>
      <w:r w:rsidRPr="00097F6F">
        <w:t>Имена параметров, указанные в прототипе, определении и вызове функции:</w:t>
      </w:r>
    </w:p>
    <w:p w14:paraId="20256671" w14:textId="77777777" w:rsidR="00637F58" w:rsidRPr="00097F6F" w:rsidRDefault="00637F58" w:rsidP="005308BC">
      <w:pPr>
        <w:pStyle w:val="af1"/>
        <w:numPr>
          <w:ilvl w:val="0"/>
          <w:numId w:val="36"/>
        </w:numPr>
        <w:suppressAutoHyphens w:val="0"/>
        <w:ind w:left="993"/>
      </w:pPr>
      <w:r w:rsidRPr="00097F6F">
        <w:t>должны соответствовать друг другу, так как все параметры идентифицируются по имени</w:t>
      </w:r>
    </w:p>
    <w:p w14:paraId="55D7C967" w14:textId="77777777" w:rsidR="00637F58" w:rsidRPr="00097F6F" w:rsidRDefault="00637F58" w:rsidP="005308BC">
      <w:pPr>
        <w:pStyle w:val="af1"/>
        <w:numPr>
          <w:ilvl w:val="0"/>
          <w:numId w:val="36"/>
        </w:numPr>
        <w:suppressAutoHyphens w:val="0"/>
        <w:ind w:left="993"/>
        <w:rPr>
          <w:b/>
        </w:rPr>
      </w:pPr>
      <w:r w:rsidRPr="00097F6F">
        <w:rPr>
          <w:b/>
        </w:rPr>
        <w:t>не должны соответствовать друг другу, так как все параметры идентифицируются позицией</w:t>
      </w:r>
    </w:p>
    <w:p w14:paraId="525651C7" w14:textId="77777777" w:rsidR="00637F58" w:rsidRPr="00097F6F" w:rsidRDefault="00637F58" w:rsidP="005308BC">
      <w:pPr>
        <w:pStyle w:val="af1"/>
        <w:numPr>
          <w:ilvl w:val="0"/>
          <w:numId w:val="36"/>
        </w:numPr>
        <w:suppressAutoHyphens w:val="0"/>
        <w:ind w:left="993"/>
      </w:pPr>
      <w:r w:rsidRPr="00097F6F">
        <w:t>должны соответствовать друг другу, так как все параметры идентифицируются позицией</w:t>
      </w:r>
    </w:p>
    <w:p w14:paraId="548C2592" w14:textId="77777777" w:rsidR="00637F58" w:rsidRPr="00097F6F" w:rsidRDefault="00637F58" w:rsidP="005308BC">
      <w:pPr>
        <w:pStyle w:val="af1"/>
        <w:numPr>
          <w:ilvl w:val="0"/>
          <w:numId w:val="36"/>
        </w:numPr>
        <w:suppressAutoHyphens w:val="0"/>
        <w:ind w:left="993"/>
      </w:pPr>
      <w:r w:rsidRPr="00097F6F">
        <w:t>не должны соответствовать друг другу, так как все параметры идентифицируются по имени</w:t>
      </w:r>
    </w:p>
    <w:p w14:paraId="1F8A298F" w14:textId="77777777" w:rsidR="00637F58" w:rsidRPr="00097F6F" w:rsidRDefault="00637F58" w:rsidP="00637F58"/>
    <w:p w14:paraId="12690C6C" w14:textId="77777777" w:rsidR="00637F58" w:rsidRPr="00097F6F" w:rsidRDefault="00637F58" w:rsidP="005308BC">
      <w:pPr>
        <w:pStyle w:val="af1"/>
        <w:numPr>
          <w:ilvl w:val="0"/>
          <w:numId w:val="22"/>
        </w:numPr>
        <w:tabs>
          <w:tab w:val="left" w:pos="851"/>
        </w:tabs>
        <w:suppressAutoHyphens w:val="0"/>
      </w:pPr>
      <w:r w:rsidRPr="00097F6F">
        <w:t>При разработке сложного ПО основная доля затрат приходится на:</w:t>
      </w:r>
    </w:p>
    <w:p w14:paraId="630E4AEC" w14:textId="77777777" w:rsidR="00637F58" w:rsidRPr="00097F6F" w:rsidRDefault="00637F58" w:rsidP="005308BC">
      <w:pPr>
        <w:pStyle w:val="af1"/>
        <w:numPr>
          <w:ilvl w:val="0"/>
          <w:numId w:val="37"/>
        </w:numPr>
        <w:suppressAutoHyphens w:val="0"/>
        <w:ind w:left="993"/>
      </w:pPr>
      <w:r w:rsidRPr="00097F6F">
        <w:t>отладку</w:t>
      </w:r>
    </w:p>
    <w:p w14:paraId="365D28B6" w14:textId="77777777" w:rsidR="00637F58" w:rsidRPr="00097F6F" w:rsidRDefault="00637F58" w:rsidP="005308BC">
      <w:pPr>
        <w:pStyle w:val="af1"/>
        <w:numPr>
          <w:ilvl w:val="0"/>
          <w:numId w:val="37"/>
        </w:numPr>
        <w:suppressAutoHyphens w:val="0"/>
        <w:ind w:left="993"/>
        <w:rPr>
          <w:b/>
        </w:rPr>
      </w:pPr>
      <w:r w:rsidRPr="00097F6F">
        <w:rPr>
          <w:b/>
        </w:rPr>
        <w:t>сопровождение</w:t>
      </w:r>
    </w:p>
    <w:p w14:paraId="2EEF93F4" w14:textId="77777777" w:rsidR="00637F58" w:rsidRPr="00097F6F" w:rsidRDefault="00637F58" w:rsidP="005308BC">
      <w:pPr>
        <w:pStyle w:val="af1"/>
        <w:numPr>
          <w:ilvl w:val="0"/>
          <w:numId w:val="37"/>
        </w:numPr>
        <w:suppressAutoHyphens w:val="0"/>
        <w:ind w:left="993"/>
      </w:pPr>
      <w:r w:rsidRPr="00097F6F">
        <w:t>разработку</w:t>
      </w:r>
    </w:p>
    <w:p w14:paraId="380BB635" w14:textId="77777777" w:rsidR="00637F58" w:rsidRPr="00097F6F" w:rsidRDefault="00637F58" w:rsidP="005308BC">
      <w:pPr>
        <w:pStyle w:val="af1"/>
        <w:numPr>
          <w:ilvl w:val="0"/>
          <w:numId w:val="37"/>
        </w:numPr>
        <w:suppressAutoHyphens w:val="0"/>
        <w:ind w:left="993"/>
      </w:pPr>
      <w:r w:rsidRPr="00097F6F">
        <w:t>создание спецификаций</w:t>
      </w:r>
    </w:p>
    <w:p w14:paraId="3459DC6E" w14:textId="77777777" w:rsidR="00461A3A" w:rsidRPr="00097F6F" w:rsidRDefault="00461A3A" w:rsidP="00461A3A">
      <w:pPr>
        <w:rPr>
          <w:b/>
          <w:i/>
        </w:rPr>
      </w:pPr>
    </w:p>
    <w:p w14:paraId="766A453E" w14:textId="77777777" w:rsidR="00637F58" w:rsidRPr="00097F6F" w:rsidRDefault="00637F58" w:rsidP="00637F58">
      <w:pPr>
        <w:rPr>
          <w:b/>
        </w:rPr>
      </w:pPr>
      <w:r w:rsidRPr="00097F6F">
        <w:rPr>
          <w:b/>
        </w:rPr>
        <w:t>Типовые практические задания:</w:t>
      </w:r>
    </w:p>
    <w:p w14:paraId="65EF6132" w14:textId="77777777" w:rsidR="00637F58" w:rsidRPr="00097F6F" w:rsidRDefault="00637F58" w:rsidP="00637F58">
      <w:pPr>
        <w:rPr>
          <w:b/>
          <w:bCs/>
        </w:rPr>
      </w:pPr>
    </w:p>
    <w:p w14:paraId="2B7096CE" w14:textId="77777777" w:rsidR="00637F58" w:rsidRPr="00097F6F" w:rsidRDefault="00637F58" w:rsidP="00637F58">
      <w:r w:rsidRPr="00097F6F">
        <w:rPr>
          <w:b/>
        </w:rPr>
        <w:t>Задание 1.</w:t>
      </w:r>
      <w:r w:rsidRPr="00097F6F">
        <w:t xml:space="preserve"> Разработать клиентское приложение, позволяющее открывать и закрывать соединение с БД, обрабатывать возможные ошибки и предоставлять пользователю информацию о них. Приложение должно быть разработано с использованием технологии ADO.NET в системе программирования Microsoft Visual C#.</w:t>
      </w:r>
    </w:p>
    <w:p w14:paraId="195615EF" w14:textId="77777777" w:rsidR="00C17EB9" w:rsidRPr="00097F6F" w:rsidRDefault="00C17EB9" w:rsidP="00637F58"/>
    <w:p w14:paraId="1694350A" w14:textId="77777777" w:rsidR="00637F58" w:rsidRPr="00097F6F" w:rsidRDefault="00637F58" w:rsidP="00637F58">
      <w:r w:rsidRPr="00097F6F">
        <w:rPr>
          <w:b/>
        </w:rPr>
        <w:t>Задание 2.</w:t>
      </w:r>
      <w:r w:rsidRPr="00097F6F">
        <w:t xml:space="preserve"> Разработать клиентское приложение для доступа к БД. Предоставить возможность пользователю задавать параметры соединения посредством вызова диалога настройки соединения. Приложение должно быть разработано с использованием технологии ADO.NET в системе программирования Microsoft Visual C#.</w:t>
      </w:r>
    </w:p>
    <w:p w14:paraId="4EC3717C" w14:textId="77777777" w:rsidR="00C17EB9" w:rsidRPr="00097F6F" w:rsidRDefault="00C17EB9" w:rsidP="00637F58"/>
    <w:p w14:paraId="3AE58C5F" w14:textId="77777777" w:rsidR="00637F58" w:rsidRPr="00097F6F" w:rsidRDefault="00637F58" w:rsidP="00637F58">
      <w:r w:rsidRPr="00097F6F">
        <w:rPr>
          <w:b/>
        </w:rPr>
        <w:t>Задание 3.</w:t>
      </w:r>
      <w:r w:rsidRPr="00097F6F">
        <w:t xml:space="preserve"> Разработать клиентское приложение для доступа к БД. Предоставить возможность пользователю задавать параметры соединения с помощью конфигурационного файла. Предусмотреть проверку состояния соединения. Приложение должно быть разработано с использованием технологии ADO.NET в системе программирования Microsoft Visual C#.</w:t>
      </w:r>
    </w:p>
    <w:p w14:paraId="1346E8B0" w14:textId="77777777" w:rsidR="00C17EB9" w:rsidRPr="00097F6F" w:rsidRDefault="00C17EB9" w:rsidP="00637F58"/>
    <w:p w14:paraId="2259690D" w14:textId="77777777" w:rsidR="00637F58" w:rsidRPr="00097F6F" w:rsidRDefault="00637F58" w:rsidP="00637F58">
      <w:pPr>
        <w:rPr>
          <w:b/>
          <w:i/>
        </w:rPr>
      </w:pPr>
      <w:r w:rsidRPr="00097F6F">
        <w:rPr>
          <w:b/>
        </w:rPr>
        <w:t>Задание 4.</w:t>
      </w:r>
      <w:r w:rsidRPr="00097F6F">
        <w:t xml:space="preserve"> Разработать клиентское приложение, которое включает следующие типы запросов к БД: статический запрос, параметрический запрос, динамический запрос. Приложение должно быть разработано с использованием технологии ADO.NET в системе программирования Microsoft Visual C#.</w:t>
      </w:r>
    </w:p>
    <w:p w14:paraId="5B1FEBA4" w14:textId="77777777" w:rsidR="00637F58" w:rsidRPr="00097F6F" w:rsidRDefault="00637F58" w:rsidP="00461A3A">
      <w:pPr>
        <w:rPr>
          <w:b/>
          <w:i/>
        </w:rPr>
      </w:pPr>
    </w:p>
    <w:p w14:paraId="729FDD33" w14:textId="77777777" w:rsidR="00637F58" w:rsidRPr="00097F6F" w:rsidRDefault="00637F58" w:rsidP="00637F58">
      <w:pPr>
        <w:rPr>
          <w:b/>
          <w:i/>
        </w:rPr>
      </w:pPr>
      <w:r w:rsidRPr="00097F6F">
        <w:rPr>
          <w:b/>
          <w:i/>
        </w:rPr>
        <w:t xml:space="preserve">Критерии выполнения задания </w:t>
      </w:r>
      <w:proofErr w:type="gramStart"/>
      <w:r w:rsidRPr="00097F6F">
        <w:rPr>
          <w:b/>
          <w:i/>
        </w:rPr>
        <w:t>1-4</w:t>
      </w:r>
      <w:proofErr w:type="gramEnd"/>
    </w:p>
    <w:p w14:paraId="79F5D992" w14:textId="77777777" w:rsidR="00637F58" w:rsidRPr="00097F6F" w:rsidRDefault="00637F58" w:rsidP="00637F58">
      <w:pPr>
        <w:pStyle w:val="a4"/>
        <w:spacing w:line="200" w:lineRule="atLeast"/>
        <w:rPr>
          <w:i w:val="0"/>
          <w:szCs w:val="24"/>
        </w:rPr>
      </w:pPr>
      <w:r w:rsidRPr="00097F6F">
        <w:rPr>
          <w:i w:val="0"/>
          <w:szCs w:val="24"/>
        </w:rPr>
        <w:t>Задание считается выполненным, если обучающийся разработал работоспособное приложение с использованием технологии ADO.NET в системе программирования Microsoft Visual C#, выполняющее заданные действия.</w:t>
      </w:r>
    </w:p>
    <w:p w14:paraId="67A8B38B" w14:textId="77777777" w:rsidR="00637F58" w:rsidRPr="00097F6F" w:rsidRDefault="00637F58" w:rsidP="00637F58"/>
    <w:p w14:paraId="4DFCBEED" w14:textId="77777777" w:rsidR="00637F58" w:rsidRPr="00097F6F" w:rsidRDefault="00637F58" w:rsidP="00637F58">
      <w:pPr>
        <w:rPr>
          <w:b/>
        </w:rPr>
      </w:pPr>
      <w:r w:rsidRPr="00097F6F">
        <w:rPr>
          <w:b/>
        </w:rPr>
        <w:t>Типовые теоретические вопросы:</w:t>
      </w:r>
    </w:p>
    <w:p w14:paraId="7435655C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 xml:space="preserve">Обзор технологий доступа к базам данных. </w:t>
      </w:r>
    </w:p>
    <w:p w14:paraId="3F7E5D67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 xml:space="preserve">Технология ADO.NET. </w:t>
      </w:r>
    </w:p>
    <w:p w14:paraId="6DD2104E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 xml:space="preserve">Технология ADO. </w:t>
      </w:r>
    </w:p>
    <w:p w14:paraId="2EC88303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>Технология ODBC.</w:t>
      </w:r>
    </w:p>
    <w:p w14:paraId="5D56DB89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 xml:space="preserve">Поясните назначение и назовите основные свойства класса </w:t>
      </w:r>
      <w:proofErr w:type="spellStart"/>
      <w:r w:rsidRPr="00097F6F">
        <w:rPr>
          <w:i w:val="0"/>
          <w:kern w:val="1"/>
          <w:szCs w:val="24"/>
        </w:rPr>
        <w:t>SqlCommand</w:t>
      </w:r>
      <w:proofErr w:type="spellEnd"/>
      <w:r w:rsidRPr="00097F6F">
        <w:rPr>
          <w:i w:val="0"/>
          <w:kern w:val="1"/>
          <w:szCs w:val="24"/>
        </w:rPr>
        <w:t>.</w:t>
      </w:r>
    </w:p>
    <w:p w14:paraId="6831019D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>Перечислите основные типы запросов.</w:t>
      </w:r>
    </w:p>
    <w:p w14:paraId="3B17E4FD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>Поясните назначение статических запросов.</w:t>
      </w:r>
    </w:p>
    <w:p w14:paraId="1EB8888B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>Поясните назначение параметрических запросов.</w:t>
      </w:r>
    </w:p>
    <w:p w14:paraId="285AECAD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>Поясните назначение динамических запросов.</w:t>
      </w:r>
    </w:p>
    <w:p w14:paraId="43367AD2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>В чем состоит опасность использования динамических запросов?</w:t>
      </w:r>
    </w:p>
    <w:p w14:paraId="1C129931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>С помощью каких объектов осуществляется вызов ХП?</w:t>
      </w:r>
    </w:p>
    <w:p w14:paraId="108BAA8B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 xml:space="preserve">В каком виде может быть получен в клиентском приложении результат выполнения ХП? </w:t>
      </w:r>
    </w:p>
    <w:p w14:paraId="591A63BF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>Что такое код ошибки процедуры?</w:t>
      </w:r>
    </w:p>
    <w:p w14:paraId="64717AA4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>Каким образом можно получить код ошибки процедуры в клиентском приложении?</w:t>
      </w:r>
    </w:p>
    <w:p w14:paraId="707AC0C3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>Чем отличаются присоединенный и отсоединенный режимы работы с БД?</w:t>
      </w:r>
    </w:p>
    <w:p w14:paraId="3041FB37" w14:textId="77777777" w:rsidR="00637F58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>Какие классы предназначены для работы в отсоединенном режиме?</w:t>
      </w:r>
    </w:p>
    <w:p w14:paraId="6E4F48EA" w14:textId="77777777" w:rsidR="00461A3A" w:rsidRPr="00097F6F" w:rsidRDefault="00637F58" w:rsidP="005308BC">
      <w:pPr>
        <w:pStyle w:val="a4"/>
        <w:numPr>
          <w:ilvl w:val="0"/>
          <w:numId w:val="38"/>
        </w:numPr>
        <w:suppressAutoHyphens w:val="0"/>
        <w:ind w:left="0" w:firstLine="426"/>
        <w:contextualSpacing w:val="0"/>
        <w:jc w:val="left"/>
        <w:rPr>
          <w:i w:val="0"/>
          <w:kern w:val="1"/>
          <w:szCs w:val="24"/>
        </w:rPr>
      </w:pPr>
      <w:r w:rsidRPr="00097F6F">
        <w:rPr>
          <w:i w:val="0"/>
          <w:kern w:val="1"/>
          <w:szCs w:val="24"/>
        </w:rPr>
        <w:t>Какие классы предназначены для работы в присоединенном режиме?</w:t>
      </w:r>
    </w:p>
    <w:p w14:paraId="72AD3456" w14:textId="77777777" w:rsidR="00637F58" w:rsidRPr="00097F6F" w:rsidRDefault="00637F58" w:rsidP="00637F58">
      <w:pPr>
        <w:ind w:firstLine="0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89"/>
        <w:gridCol w:w="7365"/>
      </w:tblGrid>
      <w:tr w:rsidR="00461A3A" w:rsidRPr="00097F6F" w14:paraId="098FF8F9" w14:textId="77777777" w:rsidTr="00637F58">
        <w:tc>
          <w:tcPr>
            <w:tcW w:w="1263" w:type="pct"/>
          </w:tcPr>
          <w:p w14:paraId="79BDC6D8" w14:textId="77777777" w:rsidR="00461A3A" w:rsidRPr="00097F6F" w:rsidRDefault="00461A3A" w:rsidP="00637F58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097F6F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7" w:type="pct"/>
          </w:tcPr>
          <w:p w14:paraId="00823333" w14:textId="77777777" w:rsidR="00461A3A" w:rsidRPr="00097F6F" w:rsidRDefault="00461A3A" w:rsidP="00637F58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097F6F">
              <w:rPr>
                <w:b/>
                <w:bCs/>
              </w:rPr>
              <w:t>Результаты освоения ОПОП</w:t>
            </w:r>
          </w:p>
          <w:p w14:paraId="1DF2E034" w14:textId="77777777" w:rsidR="00461A3A" w:rsidRPr="00097F6F" w:rsidRDefault="00461A3A" w:rsidP="00637F58">
            <w:pPr>
              <w:pStyle w:val="Default"/>
              <w:widowControl w:val="0"/>
              <w:contextualSpacing/>
              <w:jc w:val="center"/>
              <w:rPr>
                <w:bCs/>
                <w:iCs/>
              </w:rPr>
            </w:pPr>
            <w:r w:rsidRPr="00097F6F">
              <w:rPr>
                <w:b/>
                <w:bCs/>
                <w:iCs/>
              </w:rPr>
              <w:t>Содержание компетенций</w:t>
            </w:r>
          </w:p>
        </w:tc>
      </w:tr>
      <w:tr w:rsidR="00461A3A" w:rsidRPr="00097F6F" w14:paraId="4D3BB9AC" w14:textId="77777777" w:rsidTr="00637F58">
        <w:tc>
          <w:tcPr>
            <w:tcW w:w="1263" w:type="pct"/>
          </w:tcPr>
          <w:p w14:paraId="734F0B69" w14:textId="77777777" w:rsidR="00461A3A" w:rsidRPr="00097F6F" w:rsidRDefault="00461A3A" w:rsidP="00461A3A">
            <w:pPr>
              <w:ind w:firstLine="0"/>
              <w:jc w:val="center"/>
            </w:pPr>
            <w:r w:rsidRPr="00097F6F">
              <w:t>ОПК-5</w:t>
            </w:r>
          </w:p>
        </w:tc>
        <w:tc>
          <w:tcPr>
            <w:tcW w:w="3737" w:type="pct"/>
          </w:tcPr>
          <w:p w14:paraId="3A759E03" w14:textId="77777777" w:rsidR="00461A3A" w:rsidRPr="00097F6F" w:rsidRDefault="00461A3A" w:rsidP="00461A3A">
            <w:pPr>
              <w:ind w:firstLine="0"/>
              <w:jc w:val="left"/>
            </w:pPr>
            <w:r w:rsidRPr="00097F6F">
              <w:t>Способен инсталлировать и сопровождать программное обеспечение для информационных систем и баз данных, в том числе отечественного производства</w:t>
            </w:r>
          </w:p>
        </w:tc>
      </w:tr>
    </w:tbl>
    <w:p w14:paraId="074EDA7F" w14:textId="77777777" w:rsidR="00461A3A" w:rsidRPr="00097F6F" w:rsidRDefault="00461A3A" w:rsidP="00461A3A">
      <w:pPr>
        <w:rPr>
          <w:b/>
        </w:rPr>
      </w:pPr>
    </w:p>
    <w:p w14:paraId="7720F9E6" w14:textId="77777777" w:rsidR="00637F58" w:rsidRPr="00097F6F" w:rsidRDefault="00637F58" w:rsidP="00637F58">
      <w:pPr>
        <w:rPr>
          <w:b/>
        </w:rPr>
      </w:pPr>
      <w:r w:rsidRPr="00097F6F">
        <w:rPr>
          <w:b/>
        </w:rPr>
        <w:t>Типовые тестовые вопросы:</w:t>
      </w:r>
    </w:p>
    <w:p w14:paraId="471FDC7F" w14:textId="77777777" w:rsidR="00637F58" w:rsidRPr="00097F6F" w:rsidRDefault="00637F58" w:rsidP="005308BC">
      <w:pPr>
        <w:pStyle w:val="af1"/>
        <w:numPr>
          <w:ilvl w:val="0"/>
          <w:numId w:val="40"/>
        </w:numPr>
        <w:suppressAutoHyphens w:val="0"/>
      </w:pPr>
      <w:r w:rsidRPr="00097F6F">
        <w:t>Архитектура «клиент-сервер» использует концепцию открытых систем посредством:</w:t>
      </w:r>
    </w:p>
    <w:p w14:paraId="2C5ADC5D" w14:textId="77777777" w:rsidR="00637F58" w:rsidRPr="00097F6F" w:rsidRDefault="00637F58" w:rsidP="005308BC">
      <w:pPr>
        <w:pStyle w:val="af1"/>
        <w:numPr>
          <w:ilvl w:val="0"/>
          <w:numId w:val="41"/>
        </w:numPr>
        <w:suppressAutoHyphens w:val="0"/>
        <w:ind w:left="993"/>
        <w:rPr>
          <w:b/>
        </w:rPr>
      </w:pPr>
      <w:r w:rsidRPr="00097F6F">
        <w:rPr>
          <w:b/>
        </w:rPr>
        <w:t>независимости и стандартизации</w:t>
      </w:r>
    </w:p>
    <w:p w14:paraId="34C4A8AA" w14:textId="77777777" w:rsidR="00637F58" w:rsidRPr="00097F6F" w:rsidRDefault="00637F58" w:rsidP="005308BC">
      <w:pPr>
        <w:pStyle w:val="af1"/>
        <w:numPr>
          <w:ilvl w:val="0"/>
          <w:numId w:val="41"/>
        </w:numPr>
        <w:suppressAutoHyphens w:val="0"/>
        <w:ind w:left="993"/>
      </w:pPr>
      <w:r w:rsidRPr="00097F6F">
        <w:t>безопасности и надежности</w:t>
      </w:r>
    </w:p>
    <w:p w14:paraId="7787432B" w14:textId="77777777" w:rsidR="00637F58" w:rsidRPr="00097F6F" w:rsidRDefault="00637F58" w:rsidP="005308BC">
      <w:pPr>
        <w:pStyle w:val="af1"/>
        <w:numPr>
          <w:ilvl w:val="0"/>
          <w:numId w:val="41"/>
        </w:numPr>
        <w:suppressAutoHyphens w:val="0"/>
        <w:ind w:left="993"/>
      </w:pPr>
      <w:r w:rsidRPr="00097F6F">
        <w:t>эргономики и удобства</w:t>
      </w:r>
    </w:p>
    <w:p w14:paraId="1B28B86B" w14:textId="77777777" w:rsidR="00637F58" w:rsidRPr="00097F6F" w:rsidRDefault="00637F58" w:rsidP="005308BC">
      <w:pPr>
        <w:pStyle w:val="af1"/>
        <w:numPr>
          <w:ilvl w:val="0"/>
          <w:numId w:val="41"/>
        </w:numPr>
        <w:suppressAutoHyphens w:val="0"/>
        <w:ind w:left="993"/>
      </w:pPr>
      <w:r w:rsidRPr="00097F6F">
        <w:t>безопасности и эргономики</w:t>
      </w:r>
    </w:p>
    <w:p w14:paraId="043794A7" w14:textId="77777777" w:rsidR="00637F58" w:rsidRPr="00097F6F" w:rsidRDefault="00637F58" w:rsidP="00637F58"/>
    <w:p w14:paraId="634E6B7C" w14:textId="77777777" w:rsidR="00637F58" w:rsidRPr="00097F6F" w:rsidRDefault="00637F58" w:rsidP="005308BC">
      <w:pPr>
        <w:pStyle w:val="af1"/>
        <w:numPr>
          <w:ilvl w:val="0"/>
          <w:numId w:val="40"/>
        </w:numPr>
        <w:suppressAutoHyphens w:val="0"/>
      </w:pPr>
      <w:r w:rsidRPr="00097F6F">
        <w:t>Совокупность программ, позволяющая организовать решение задач на ЭВМ.</w:t>
      </w:r>
    </w:p>
    <w:p w14:paraId="527E6351" w14:textId="77777777" w:rsidR="00637F58" w:rsidRPr="00097F6F" w:rsidRDefault="00637F58" w:rsidP="005308BC">
      <w:pPr>
        <w:pStyle w:val="af1"/>
        <w:numPr>
          <w:ilvl w:val="0"/>
          <w:numId w:val="46"/>
        </w:numPr>
        <w:suppressAutoHyphens w:val="0"/>
        <w:ind w:left="993"/>
      </w:pPr>
      <w:r w:rsidRPr="00097F6F">
        <w:t>аппаратное обеспечение</w:t>
      </w:r>
    </w:p>
    <w:p w14:paraId="55B4EA26" w14:textId="77777777" w:rsidR="00637F58" w:rsidRPr="00097F6F" w:rsidRDefault="00637F58" w:rsidP="005308BC">
      <w:pPr>
        <w:pStyle w:val="af1"/>
        <w:numPr>
          <w:ilvl w:val="0"/>
          <w:numId w:val="46"/>
        </w:numPr>
        <w:suppressAutoHyphens w:val="0"/>
        <w:ind w:left="993"/>
        <w:rPr>
          <w:b/>
        </w:rPr>
      </w:pPr>
      <w:r w:rsidRPr="00097F6F">
        <w:rPr>
          <w:b/>
        </w:rPr>
        <w:t>программное обеспечение</w:t>
      </w:r>
    </w:p>
    <w:p w14:paraId="188797D6" w14:textId="77777777" w:rsidR="00637F58" w:rsidRPr="00097F6F" w:rsidRDefault="00637F58" w:rsidP="005308BC">
      <w:pPr>
        <w:pStyle w:val="af1"/>
        <w:numPr>
          <w:ilvl w:val="0"/>
          <w:numId w:val="46"/>
        </w:numPr>
        <w:suppressAutoHyphens w:val="0"/>
        <w:ind w:left="993"/>
      </w:pPr>
      <w:r w:rsidRPr="00097F6F">
        <w:t>компилятор</w:t>
      </w:r>
    </w:p>
    <w:p w14:paraId="24D8B307" w14:textId="77777777" w:rsidR="00637F58" w:rsidRPr="00097F6F" w:rsidRDefault="00637F58" w:rsidP="005308BC">
      <w:pPr>
        <w:pStyle w:val="af1"/>
        <w:numPr>
          <w:ilvl w:val="0"/>
          <w:numId w:val="46"/>
        </w:numPr>
        <w:suppressAutoHyphens w:val="0"/>
        <w:ind w:left="993"/>
      </w:pPr>
      <w:r w:rsidRPr="00097F6F">
        <w:t>системный блок</w:t>
      </w:r>
    </w:p>
    <w:p w14:paraId="2858D58E" w14:textId="77777777" w:rsidR="00637F58" w:rsidRPr="00097F6F" w:rsidRDefault="00637F58" w:rsidP="00637F58"/>
    <w:p w14:paraId="73058365" w14:textId="77777777" w:rsidR="00637F58" w:rsidRPr="00097F6F" w:rsidRDefault="00637F58" w:rsidP="005308BC">
      <w:pPr>
        <w:pStyle w:val="af1"/>
        <w:numPr>
          <w:ilvl w:val="0"/>
          <w:numId w:val="40"/>
        </w:numPr>
        <w:suppressAutoHyphens w:val="0"/>
      </w:pPr>
      <w:r w:rsidRPr="00097F6F">
        <w:t>Модели взаимодействия «клиент-сервер» – это</w:t>
      </w:r>
    </w:p>
    <w:p w14:paraId="358EBF97" w14:textId="77777777" w:rsidR="00637F58" w:rsidRPr="00097F6F" w:rsidRDefault="00637F58" w:rsidP="005308BC">
      <w:pPr>
        <w:pStyle w:val="af1"/>
        <w:numPr>
          <w:ilvl w:val="0"/>
          <w:numId w:val="42"/>
        </w:numPr>
        <w:suppressAutoHyphens w:val="0"/>
        <w:ind w:left="993"/>
      </w:pPr>
      <w:r w:rsidRPr="00097F6F">
        <w:t>«тонкий клиент», «толстый клиент</w:t>
      </w:r>
      <w:proofErr w:type="gramStart"/>
      <w:r w:rsidRPr="00097F6F">
        <w:t>» ,</w:t>
      </w:r>
      <w:proofErr w:type="gramEnd"/>
      <w:r w:rsidRPr="00097F6F">
        <w:t xml:space="preserve"> «файл-сервер»</w:t>
      </w:r>
    </w:p>
    <w:p w14:paraId="4058CE1C" w14:textId="77777777" w:rsidR="00637F58" w:rsidRPr="00097F6F" w:rsidRDefault="00637F58" w:rsidP="005308BC">
      <w:pPr>
        <w:pStyle w:val="af1"/>
        <w:numPr>
          <w:ilvl w:val="0"/>
          <w:numId w:val="42"/>
        </w:numPr>
        <w:suppressAutoHyphens w:val="0"/>
        <w:ind w:left="993"/>
        <w:rPr>
          <w:b/>
        </w:rPr>
      </w:pPr>
      <w:r w:rsidRPr="00097F6F">
        <w:rPr>
          <w:b/>
        </w:rPr>
        <w:lastRenderedPageBreak/>
        <w:t>«тонкий клиент», «толстый клиент</w:t>
      </w:r>
      <w:proofErr w:type="gramStart"/>
      <w:r w:rsidRPr="00097F6F">
        <w:rPr>
          <w:b/>
        </w:rPr>
        <w:t>» ,</w:t>
      </w:r>
      <w:proofErr w:type="gramEnd"/>
      <w:r w:rsidRPr="00097F6F">
        <w:rPr>
          <w:b/>
        </w:rPr>
        <w:t xml:space="preserve"> «сервер приложения»</w:t>
      </w:r>
    </w:p>
    <w:p w14:paraId="29E7E23D" w14:textId="77777777" w:rsidR="00637F58" w:rsidRPr="00097F6F" w:rsidRDefault="00637F58" w:rsidP="005308BC">
      <w:pPr>
        <w:pStyle w:val="af1"/>
        <w:numPr>
          <w:ilvl w:val="0"/>
          <w:numId w:val="42"/>
        </w:numPr>
        <w:suppressAutoHyphens w:val="0"/>
        <w:ind w:left="993"/>
      </w:pPr>
      <w:r w:rsidRPr="00097F6F">
        <w:t>«тонкий клиент», «толстый клиент</w:t>
      </w:r>
      <w:proofErr w:type="gramStart"/>
      <w:r w:rsidRPr="00097F6F">
        <w:t>» ,</w:t>
      </w:r>
      <w:proofErr w:type="gramEnd"/>
      <w:r w:rsidRPr="00097F6F">
        <w:t xml:space="preserve"> «сервер БД»</w:t>
      </w:r>
    </w:p>
    <w:p w14:paraId="3FDEFE60" w14:textId="77777777" w:rsidR="00637F58" w:rsidRPr="00097F6F" w:rsidRDefault="00637F58" w:rsidP="005308BC">
      <w:pPr>
        <w:pStyle w:val="af1"/>
        <w:numPr>
          <w:ilvl w:val="0"/>
          <w:numId w:val="42"/>
        </w:numPr>
        <w:suppressAutoHyphens w:val="0"/>
        <w:ind w:left="993"/>
      </w:pPr>
      <w:r w:rsidRPr="00097F6F">
        <w:t>«толстый клиент</w:t>
      </w:r>
      <w:proofErr w:type="gramStart"/>
      <w:r w:rsidRPr="00097F6F">
        <w:t>» ,</w:t>
      </w:r>
      <w:proofErr w:type="gramEnd"/>
      <w:r w:rsidRPr="00097F6F">
        <w:t xml:space="preserve"> «сервер БД», «файл-сервер»</w:t>
      </w:r>
    </w:p>
    <w:p w14:paraId="68D175E6" w14:textId="77777777" w:rsidR="00637F58" w:rsidRPr="00097F6F" w:rsidRDefault="00637F58" w:rsidP="00637F58"/>
    <w:p w14:paraId="46A4EE44" w14:textId="77777777" w:rsidR="00637F58" w:rsidRPr="00097F6F" w:rsidRDefault="00637F58" w:rsidP="005308BC">
      <w:pPr>
        <w:pStyle w:val="af1"/>
        <w:numPr>
          <w:ilvl w:val="0"/>
          <w:numId w:val="40"/>
        </w:numPr>
        <w:tabs>
          <w:tab w:val="left" w:pos="426"/>
        </w:tabs>
        <w:suppressAutoHyphens w:val="0"/>
      </w:pPr>
      <w:r w:rsidRPr="00097F6F">
        <w:t>Назначение программ расширения серверной части –</w:t>
      </w:r>
    </w:p>
    <w:p w14:paraId="40558E41" w14:textId="77777777" w:rsidR="00637F58" w:rsidRPr="00097F6F" w:rsidRDefault="00637F58" w:rsidP="005308BC">
      <w:pPr>
        <w:pStyle w:val="af1"/>
        <w:numPr>
          <w:ilvl w:val="0"/>
          <w:numId w:val="43"/>
        </w:numPr>
        <w:suppressAutoHyphens w:val="0"/>
        <w:ind w:left="993"/>
      </w:pPr>
      <w:r w:rsidRPr="00097F6F">
        <w:t>обмен данными между браузером и файл-сервером</w:t>
      </w:r>
    </w:p>
    <w:p w14:paraId="2D3F2E81" w14:textId="77777777" w:rsidR="00637F58" w:rsidRPr="00097F6F" w:rsidRDefault="00637F58" w:rsidP="005308BC">
      <w:pPr>
        <w:pStyle w:val="af1"/>
        <w:numPr>
          <w:ilvl w:val="0"/>
          <w:numId w:val="43"/>
        </w:numPr>
        <w:suppressAutoHyphens w:val="0"/>
        <w:ind w:left="993"/>
      </w:pPr>
      <w:r w:rsidRPr="00097F6F">
        <w:t>обмен транзакциями между браузером и сервером БД</w:t>
      </w:r>
    </w:p>
    <w:p w14:paraId="6BE7CB00" w14:textId="77777777" w:rsidR="00637F58" w:rsidRPr="00097F6F" w:rsidRDefault="00637F58" w:rsidP="005308BC">
      <w:pPr>
        <w:pStyle w:val="af1"/>
        <w:numPr>
          <w:ilvl w:val="0"/>
          <w:numId w:val="43"/>
        </w:numPr>
        <w:suppressAutoHyphens w:val="0"/>
        <w:ind w:left="993"/>
        <w:rPr>
          <w:b/>
        </w:rPr>
      </w:pPr>
      <w:r w:rsidRPr="00097F6F">
        <w:rPr>
          <w:b/>
        </w:rPr>
        <w:t>обмен данными между браузером и сервером БД</w:t>
      </w:r>
    </w:p>
    <w:p w14:paraId="3663AB6C" w14:textId="77777777" w:rsidR="00637F58" w:rsidRPr="00097F6F" w:rsidRDefault="00637F58" w:rsidP="005308BC">
      <w:pPr>
        <w:pStyle w:val="af1"/>
        <w:numPr>
          <w:ilvl w:val="0"/>
          <w:numId w:val="43"/>
        </w:numPr>
        <w:suppressAutoHyphens w:val="0"/>
        <w:ind w:left="993"/>
      </w:pPr>
      <w:r w:rsidRPr="00097F6F">
        <w:t>обмен транзакциями между браузером и файл-сервером</w:t>
      </w:r>
    </w:p>
    <w:p w14:paraId="28B421C8" w14:textId="77777777" w:rsidR="00637F58" w:rsidRPr="00097F6F" w:rsidRDefault="00637F58" w:rsidP="005308BC">
      <w:pPr>
        <w:pStyle w:val="af1"/>
        <w:numPr>
          <w:ilvl w:val="0"/>
          <w:numId w:val="40"/>
        </w:numPr>
        <w:suppressAutoHyphens w:val="0"/>
      </w:pPr>
      <w:r w:rsidRPr="00097F6F">
        <w:t xml:space="preserve">«Толстый» клиент – это </w:t>
      </w:r>
    </w:p>
    <w:p w14:paraId="2180BD71" w14:textId="77777777" w:rsidR="00637F58" w:rsidRPr="00097F6F" w:rsidRDefault="00637F58" w:rsidP="005308BC">
      <w:pPr>
        <w:pStyle w:val="af1"/>
        <w:numPr>
          <w:ilvl w:val="0"/>
          <w:numId w:val="44"/>
        </w:numPr>
        <w:suppressAutoHyphens w:val="0"/>
        <w:ind w:left="993"/>
      </w:pPr>
      <w:r w:rsidRPr="00097F6F">
        <w:t>бизнес-логика и логика доступа</w:t>
      </w:r>
    </w:p>
    <w:p w14:paraId="62F04BF9" w14:textId="77777777" w:rsidR="00637F58" w:rsidRPr="00097F6F" w:rsidRDefault="00637F58" w:rsidP="005308BC">
      <w:pPr>
        <w:pStyle w:val="af1"/>
        <w:numPr>
          <w:ilvl w:val="0"/>
          <w:numId w:val="44"/>
        </w:numPr>
        <w:suppressAutoHyphens w:val="0"/>
        <w:ind w:left="993"/>
      </w:pPr>
      <w:r w:rsidRPr="00097F6F">
        <w:t>прикладная логика и логика доступа</w:t>
      </w:r>
    </w:p>
    <w:p w14:paraId="379F8AF1" w14:textId="77777777" w:rsidR="00637F58" w:rsidRPr="00097F6F" w:rsidRDefault="00637F58" w:rsidP="005308BC">
      <w:pPr>
        <w:pStyle w:val="af1"/>
        <w:numPr>
          <w:ilvl w:val="0"/>
          <w:numId w:val="44"/>
        </w:numPr>
        <w:suppressAutoHyphens w:val="0"/>
        <w:ind w:left="993"/>
        <w:rPr>
          <w:b/>
        </w:rPr>
      </w:pPr>
      <w:r w:rsidRPr="00097F6F">
        <w:rPr>
          <w:b/>
        </w:rPr>
        <w:t>прикладная логика и бизнес-логика</w:t>
      </w:r>
    </w:p>
    <w:p w14:paraId="7EA20036" w14:textId="77777777" w:rsidR="00637F58" w:rsidRPr="00097F6F" w:rsidRDefault="00637F58" w:rsidP="005308BC">
      <w:pPr>
        <w:pStyle w:val="af1"/>
        <w:numPr>
          <w:ilvl w:val="0"/>
          <w:numId w:val="44"/>
        </w:numPr>
        <w:suppressAutoHyphens w:val="0"/>
        <w:ind w:left="993"/>
      </w:pPr>
      <w:r w:rsidRPr="00097F6F">
        <w:t>прикладная логика</w:t>
      </w:r>
    </w:p>
    <w:p w14:paraId="27EF0E75" w14:textId="77777777" w:rsidR="00637F58" w:rsidRPr="00097F6F" w:rsidRDefault="00637F58" w:rsidP="00637F58"/>
    <w:p w14:paraId="190A5547" w14:textId="77777777" w:rsidR="00637F58" w:rsidRPr="00097F6F" w:rsidRDefault="00637F58" w:rsidP="005308BC">
      <w:pPr>
        <w:pStyle w:val="af1"/>
        <w:numPr>
          <w:ilvl w:val="0"/>
          <w:numId w:val="40"/>
        </w:numPr>
        <w:suppressAutoHyphens w:val="0"/>
      </w:pPr>
      <w:r w:rsidRPr="00097F6F">
        <w:t>Сервер БД – это</w:t>
      </w:r>
    </w:p>
    <w:p w14:paraId="3C76562A" w14:textId="77777777" w:rsidR="00637F58" w:rsidRPr="00097F6F" w:rsidRDefault="00637F58" w:rsidP="005308BC">
      <w:pPr>
        <w:pStyle w:val="af1"/>
        <w:numPr>
          <w:ilvl w:val="0"/>
          <w:numId w:val="45"/>
        </w:numPr>
        <w:suppressAutoHyphens w:val="0"/>
        <w:ind w:left="993"/>
        <w:rPr>
          <w:b/>
        </w:rPr>
      </w:pPr>
      <w:r w:rsidRPr="00097F6F">
        <w:rPr>
          <w:b/>
        </w:rPr>
        <w:t>СУБД типа «клиент-сервер»</w:t>
      </w:r>
    </w:p>
    <w:p w14:paraId="22D46D24" w14:textId="77777777" w:rsidR="00637F58" w:rsidRPr="00097F6F" w:rsidRDefault="00637F58" w:rsidP="005308BC">
      <w:pPr>
        <w:pStyle w:val="af1"/>
        <w:numPr>
          <w:ilvl w:val="0"/>
          <w:numId w:val="45"/>
        </w:numPr>
        <w:suppressAutoHyphens w:val="0"/>
        <w:ind w:left="993"/>
      </w:pPr>
      <w:r w:rsidRPr="00097F6F">
        <w:t>СУБД типа «файл-сервер»</w:t>
      </w:r>
    </w:p>
    <w:p w14:paraId="4A6BB66D" w14:textId="77777777" w:rsidR="00637F58" w:rsidRPr="00097F6F" w:rsidRDefault="00637F58" w:rsidP="005308BC">
      <w:pPr>
        <w:pStyle w:val="af1"/>
        <w:numPr>
          <w:ilvl w:val="0"/>
          <w:numId w:val="45"/>
        </w:numPr>
        <w:suppressAutoHyphens w:val="0"/>
        <w:ind w:left="993"/>
      </w:pPr>
      <w:r w:rsidRPr="00097F6F">
        <w:t>локальная СУБД</w:t>
      </w:r>
    </w:p>
    <w:p w14:paraId="21423DDB" w14:textId="77777777" w:rsidR="00637F58" w:rsidRPr="00097F6F" w:rsidRDefault="00637F58" w:rsidP="005308BC">
      <w:pPr>
        <w:pStyle w:val="af1"/>
        <w:numPr>
          <w:ilvl w:val="0"/>
          <w:numId w:val="45"/>
        </w:numPr>
        <w:suppressAutoHyphens w:val="0"/>
        <w:ind w:left="993"/>
      </w:pPr>
      <w:r w:rsidRPr="00097F6F">
        <w:t>централизованная СУБД</w:t>
      </w:r>
    </w:p>
    <w:p w14:paraId="054BAE43" w14:textId="77777777" w:rsidR="00637F58" w:rsidRPr="00097F6F" w:rsidRDefault="00637F58" w:rsidP="00637F58"/>
    <w:p w14:paraId="4369008E" w14:textId="77777777" w:rsidR="00637F58" w:rsidRPr="00097F6F" w:rsidRDefault="00637F58" w:rsidP="005308BC">
      <w:pPr>
        <w:pStyle w:val="af1"/>
        <w:numPr>
          <w:ilvl w:val="0"/>
          <w:numId w:val="40"/>
        </w:numPr>
        <w:suppressAutoHyphens w:val="0"/>
      </w:pPr>
      <w:r w:rsidRPr="00097F6F">
        <w:t>Выберите основные недостатки архитектуры «клиент-сервер»</w:t>
      </w:r>
    </w:p>
    <w:p w14:paraId="2E47149D" w14:textId="77777777" w:rsidR="00637F58" w:rsidRPr="00097F6F" w:rsidRDefault="00637F58" w:rsidP="005308BC">
      <w:pPr>
        <w:pStyle w:val="af1"/>
        <w:numPr>
          <w:ilvl w:val="0"/>
          <w:numId w:val="47"/>
        </w:numPr>
        <w:suppressAutoHyphens w:val="0"/>
        <w:ind w:left="993"/>
        <w:rPr>
          <w:b/>
        </w:rPr>
      </w:pPr>
      <w:r w:rsidRPr="00097F6F">
        <w:rPr>
          <w:b/>
        </w:rPr>
        <w:t>Поддержка работы данной системы требует отдельного специалиста</w:t>
      </w:r>
    </w:p>
    <w:p w14:paraId="77EE9A62" w14:textId="77777777" w:rsidR="00637F58" w:rsidRPr="00097F6F" w:rsidRDefault="00637F58" w:rsidP="005308BC">
      <w:pPr>
        <w:pStyle w:val="af1"/>
        <w:numPr>
          <w:ilvl w:val="0"/>
          <w:numId w:val="47"/>
        </w:numPr>
        <w:suppressAutoHyphens w:val="0"/>
        <w:ind w:left="993"/>
        <w:rPr>
          <w:b/>
        </w:rPr>
      </w:pPr>
      <w:r w:rsidRPr="00097F6F">
        <w:rPr>
          <w:b/>
        </w:rPr>
        <w:t>Неработоспособность сервера может сделать неработоспособной всю вычислительную сеть</w:t>
      </w:r>
    </w:p>
    <w:p w14:paraId="17A58928" w14:textId="77777777" w:rsidR="00637F58" w:rsidRPr="00097F6F" w:rsidRDefault="00637F58" w:rsidP="005308BC">
      <w:pPr>
        <w:pStyle w:val="af1"/>
        <w:numPr>
          <w:ilvl w:val="0"/>
          <w:numId w:val="47"/>
        </w:numPr>
        <w:suppressAutoHyphens w:val="0"/>
        <w:ind w:left="993"/>
      </w:pPr>
      <w:r w:rsidRPr="00097F6F">
        <w:t>Отсутствие дублирования кода программы-сервера программами-клиентами</w:t>
      </w:r>
    </w:p>
    <w:p w14:paraId="448B7835" w14:textId="77777777" w:rsidR="00637F58" w:rsidRPr="00097F6F" w:rsidRDefault="00637F58" w:rsidP="005308BC">
      <w:pPr>
        <w:pStyle w:val="af1"/>
        <w:numPr>
          <w:ilvl w:val="0"/>
          <w:numId w:val="47"/>
        </w:numPr>
        <w:suppressAutoHyphens w:val="0"/>
        <w:ind w:left="993"/>
      </w:pPr>
      <w:r w:rsidRPr="00097F6F">
        <w:t>Так как все вычисления выполняются на сервере, то требования к компьютерам, на которых установлен клиент, снижаются</w:t>
      </w:r>
    </w:p>
    <w:p w14:paraId="358F5755" w14:textId="77777777" w:rsidR="00637F58" w:rsidRPr="00097F6F" w:rsidRDefault="00637F58" w:rsidP="00637F58"/>
    <w:p w14:paraId="571615B2" w14:textId="77777777" w:rsidR="00637F58" w:rsidRPr="00097F6F" w:rsidRDefault="00637F58" w:rsidP="005308BC">
      <w:pPr>
        <w:pStyle w:val="af1"/>
        <w:numPr>
          <w:ilvl w:val="0"/>
          <w:numId w:val="40"/>
        </w:numPr>
        <w:suppressAutoHyphens w:val="0"/>
      </w:pPr>
      <w:r w:rsidRPr="00097F6F">
        <w:t>При разработке распределенных информационных систем в организации взаимодействия клиентской и серверной части выделяют следующие важные задачи:</w:t>
      </w:r>
    </w:p>
    <w:p w14:paraId="054B21E3" w14:textId="77777777" w:rsidR="00637F58" w:rsidRPr="00097F6F" w:rsidRDefault="00637F58" w:rsidP="005308BC">
      <w:pPr>
        <w:pStyle w:val="af1"/>
        <w:numPr>
          <w:ilvl w:val="0"/>
          <w:numId w:val="48"/>
        </w:numPr>
        <w:suppressAutoHyphens w:val="0"/>
        <w:ind w:left="993"/>
        <w:rPr>
          <w:b/>
        </w:rPr>
      </w:pPr>
      <w:r w:rsidRPr="00097F6F">
        <w:rPr>
          <w:b/>
        </w:rPr>
        <w:t>Перенос персональной базы данных на сервер для последующего ее коллективного использования как корпоративной базы данных</w:t>
      </w:r>
    </w:p>
    <w:p w14:paraId="2E5FBB3C" w14:textId="77777777" w:rsidR="00637F58" w:rsidRPr="00097F6F" w:rsidRDefault="00637F58" w:rsidP="005308BC">
      <w:pPr>
        <w:pStyle w:val="af1"/>
        <w:numPr>
          <w:ilvl w:val="0"/>
          <w:numId w:val="48"/>
        </w:numPr>
        <w:suppressAutoHyphens w:val="0"/>
        <w:ind w:left="993"/>
        <w:rPr>
          <w:b/>
        </w:rPr>
      </w:pPr>
      <w:r w:rsidRPr="00097F6F">
        <w:rPr>
          <w:b/>
        </w:rPr>
        <w:t>Организация запросов к корпоративной базе данных, размещенной на сервере, со стороны компьютера-клиента</w:t>
      </w:r>
    </w:p>
    <w:p w14:paraId="299EC85C" w14:textId="77777777" w:rsidR="00637F58" w:rsidRPr="00097F6F" w:rsidRDefault="00637F58" w:rsidP="005308BC">
      <w:pPr>
        <w:pStyle w:val="af1"/>
        <w:numPr>
          <w:ilvl w:val="0"/>
          <w:numId w:val="48"/>
        </w:numPr>
        <w:suppressAutoHyphens w:val="0"/>
        <w:ind w:left="993"/>
      </w:pPr>
      <w:r w:rsidRPr="00097F6F">
        <w:t xml:space="preserve">Разработка серверного приложения для прямого доступа к корпоративной базе данных со стороны </w:t>
      </w:r>
      <w:proofErr w:type="gramStart"/>
      <w:r w:rsidRPr="00097F6F">
        <w:t>компьютера- клиента</w:t>
      </w:r>
      <w:proofErr w:type="gramEnd"/>
    </w:p>
    <w:p w14:paraId="4B7949E9" w14:textId="77777777" w:rsidR="00637F58" w:rsidRPr="00097F6F" w:rsidRDefault="00637F58" w:rsidP="005308BC">
      <w:pPr>
        <w:pStyle w:val="af1"/>
        <w:numPr>
          <w:ilvl w:val="0"/>
          <w:numId w:val="48"/>
        </w:numPr>
        <w:suppressAutoHyphens w:val="0"/>
        <w:ind w:left="993"/>
      </w:pPr>
      <w:r w:rsidRPr="00097F6F">
        <w:t>Организация транзакций к корпоративной базе данных, размещенной на сервере со стороны компьютера-узла</w:t>
      </w:r>
    </w:p>
    <w:p w14:paraId="07155D58" w14:textId="77777777" w:rsidR="00637F58" w:rsidRPr="00097F6F" w:rsidRDefault="00637F58" w:rsidP="00637F58"/>
    <w:p w14:paraId="59AAA972" w14:textId="77777777" w:rsidR="00637F58" w:rsidRPr="00097F6F" w:rsidRDefault="00637F58" w:rsidP="005308BC">
      <w:pPr>
        <w:pStyle w:val="af1"/>
        <w:numPr>
          <w:ilvl w:val="0"/>
          <w:numId w:val="40"/>
        </w:numPr>
        <w:suppressAutoHyphens w:val="0"/>
      </w:pPr>
      <w:r w:rsidRPr="00097F6F">
        <w:t xml:space="preserve">К числу основных способов организации запросов к серверной базе данных на языке </w:t>
      </w:r>
      <w:r w:rsidRPr="00097F6F">
        <w:rPr>
          <w:lang w:val="en-US"/>
        </w:rPr>
        <w:t>SQL</w:t>
      </w:r>
      <w:r w:rsidRPr="00097F6F">
        <w:t xml:space="preserve"> или с помощью клиентского приложения относятся:</w:t>
      </w:r>
    </w:p>
    <w:p w14:paraId="03336843" w14:textId="77777777" w:rsidR="00637F58" w:rsidRPr="00097F6F" w:rsidRDefault="00637F58" w:rsidP="005308BC">
      <w:pPr>
        <w:pStyle w:val="af1"/>
        <w:numPr>
          <w:ilvl w:val="0"/>
          <w:numId w:val="49"/>
        </w:numPr>
        <w:suppressAutoHyphens w:val="0"/>
        <w:ind w:left="993"/>
        <w:rPr>
          <w:lang w:val="en-US"/>
        </w:rPr>
      </w:pPr>
      <w:r w:rsidRPr="00097F6F">
        <w:t>Интерфейс D</w:t>
      </w:r>
      <w:r w:rsidRPr="00097F6F">
        <w:rPr>
          <w:lang w:val="en-US"/>
        </w:rPr>
        <w:t>K</w:t>
      </w:r>
      <w:r w:rsidRPr="00097F6F">
        <w:t xml:space="preserve">-LB </w:t>
      </w:r>
    </w:p>
    <w:p w14:paraId="663390C1" w14:textId="77777777" w:rsidR="00637F58" w:rsidRPr="00097F6F" w:rsidRDefault="00637F58" w:rsidP="005308BC">
      <w:pPr>
        <w:pStyle w:val="af1"/>
        <w:numPr>
          <w:ilvl w:val="0"/>
          <w:numId w:val="49"/>
        </w:numPr>
        <w:suppressAutoHyphens w:val="0"/>
        <w:ind w:left="993"/>
        <w:rPr>
          <w:b/>
        </w:rPr>
      </w:pPr>
      <w:r w:rsidRPr="00097F6F">
        <w:rPr>
          <w:b/>
        </w:rPr>
        <w:t xml:space="preserve">Интерфейса OLE DB </w:t>
      </w:r>
    </w:p>
    <w:p w14:paraId="634521B7" w14:textId="77777777" w:rsidR="00637F58" w:rsidRPr="00097F6F" w:rsidRDefault="00637F58" w:rsidP="005308BC">
      <w:pPr>
        <w:pStyle w:val="af1"/>
        <w:numPr>
          <w:ilvl w:val="0"/>
          <w:numId w:val="49"/>
        </w:numPr>
        <w:suppressAutoHyphens w:val="0"/>
        <w:ind w:left="993"/>
      </w:pPr>
      <w:r w:rsidRPr="00097F6F">
        <w:t>Технологии D</w:t>
      </w:r>
      <w:r w:rsidRPr="00097F6F">
        <w:rPr>
          <w:lang w:val="en-US"/>
        </w:rPr>
        <w:t>CC</w:t>
      </w:r>
    </w:p>
    <w:p w14:paraId="6E2B6602" w14:textId="77777777" w:rsidR="00637F58" w:rsidRPr="00097F6F" w:rsidRDefault="00637F58" w:rsidP="005308BC">
      <w:pPr>
        <w:pStyle w:val="af1"/>
        <w:numPr>
          <w:ilvl w:val="0"/>
          <w:numId w:val="49"/>
        </w:numPr>
        <w:suppressAutoHyphens w:val="0"/>
        <w:ind w:left="993"/>
        <w:rPr>
          <w:b/>
        </w:rPr>
      </w:pPr>
      <w:r w:rsidRPr="00097F6F">
        <w:rPr>
          <w:b/>
        </w:rPr>
        <w:t xml:space="preserve">Технологии ADO </w:t>
      </w:r>
    </w:p>
    <w:p w14:paraId="11F55696" w14:textId="77777777" w:rsidR="00637F58" w:rsidRPr="00097F6F" w:rsidRDefault="00637F58" w:rsidP="00637F58"/>
    <w:p w14:paraId="0C0775B6" w14:textId="77777777" w:rsidR="00637F58" w:rsidRPr="00097F6F" w:rsidRDefault="00637F58" w:rsidP="00637F58"/>
    <w:p w14:paraId="153B89F5" w14:textId="77777777" w:rsidR="00637F58" w:rsidRPr="00097F6F" w:rsidRDefault="00637F58" w:rsidP="005308BC">
      <w:pPr>
        <w:pStyle w:val="af1"/>
        <w:numPr>
          <w:ilvl w:val="0"/>
          <w:numId w:val="40"/>
        </w:numPr>
        <w:tabs>
          <w:tab w:val="left" w:pos="993"/>
        </w:tabs>
        <w:suppressAutoHyphens w:val="0"/>
      </w:pPr>
      <w:r w:rsidRPr="00097F6F">
        <w:t>Технологии ODBC предназначены для:</w:t>
      </w:r>
    </w:p>
    <w:p w14:paraId="28283061" w14:textId="77777777" w:rsidR="00637F58" w:rsidRPr="00097F6F" w:rsidRDefault="00637F58" w:rsidP="005308BC">
      <w:pPr>
        <w:pStyle w:val="af1"/>
        <w:numPr>
          <w:ilvl w:val="0"/>
          <w:numId w:val="50"/>
        </w:numPr>
        <w:suppressAutoHyphens w:val="0"/>
        <w:ind w:left="993"/>
        <w:rPr>
          <w:b/>
        </w:rPr>
      </w:pPr>
      <w:r w:rsidRPr="00097F6F">
        <w:rPr>
          <w:b/>
        </w:rPr>
        <w:t>обеспечения возможности взаимосвязи между различными СУБД и получения от приложения запросов на выборку информации, перевод их на язык ядра адресуемой базы данных для доступа хранимой в ней информации</w:t>
      </w:r>
    </w:p>
    <w:p w14:paraId="28D4D1CE" w14:textId="77777777" w:rsidR="00637F58" w:rsidRPr="00097F6F" w:rsidRDefault="00637F58" w:rsidP="005308BC">
      <w:pPr>
        <w:pStyle w:val="af1"/>
        <w:numPr>
          <w:ilvl w:val="0"/>
          <w:numId w:val="50"/>
        </w:numPr>
        <w:suppressAutoHyphens w:val="0"/>
        <w:ind w:left="993"/>
      </w:pPr>
      <w:r w:rsidRPr="00097F6F">
        <w:lastRenderedPageBreak/>
        <w:t>обеспечения возможности взаимосвязи между различными серверами и связи с оператором</w:t>
      </w:r>
    </w:p>
    <w:p w14:paraId="07819A24" w14:textId="77777777" w:rsidR="00637F58" w:rsidRPr="00097F6F" w:rsidRDefault="00637F58" w:rsidP="005308BC">
      <w:pPr>
        <w:pStyle w:val="af1"/>
        <w:numPr>
          <w:ilvl w:val="0"/>
          <w:numId w:val="50"/>
        </w:numPr>
        <w:suppressAutoHyphens w:val="0"/>
        <w:ind w:left="993"/>
      </w:pPr>
      <w:r w:rsidRPr="00097F6F">
        <w:t>специально предназначенный для SQL интерфейс прикладных программ</w:t>
      </w:r>
    </w:p>
    <w:p w14:paraId="12030370" w14:textId="77777777" w:rsidR="00637F58" w:rsidRPr="00097F6F" w:rsidRDefault="00637F58" w:rsidP="005308BC">
      <w:pPr>
        <w:pStyle w:val="af1"/>
        <w:numPr>
          <w:ilvl w:val="0"/>
          <w:numId w:val="50"/>
        </w:numPr>
        <w:suppressAutoHyphens w:val="0"/>
        <w:ind w:left="993"/>
      </w:pPr>
      <w:r w:rsidRPr="00097F6F">
        <w:t>специально предназначенный для SQL интерфейс системных программ</w:t>
      </w:r>
    </w:p>
    <w:p w14:paraId="18A7A78C" w14:textId="77777777" w:rsidR="00637F58" w:rsidRPr="00097F6F" w:rsidRDefault="00637F58" w:rsidP="00637F58">
      <w:pPr>
        <w:pStyle w:val="af1"/>
        <w:ind w:left="993"/>
      </w:pPr>
    </w:p>
    <w:p w14:paraId="72D360C0" w14:textId="77777777" w:rsidR="00637F58" w:rsidRPr="00097F6F" w:rsidRDefault="00637F58" w:rsidP="005308BC">
      <w:pPr>
        <w:pStyle w:val="af1"/>
        <w:numPr>
          <w:ilvl w:val="0"/>
          <w:numId w:val="40"/>
        </w:numPr>
        <w:tabs>
          <w:tab w:val="left" w:pos="993"/>
        </w:tabs>
        <w:suppressAutoHyphens w:val="0"/>
      </w:pPr>
      <w:r w:rsidRPr="00097F6F">
        <w:t>Интерфейс DB-LIB представляет собой:</w:t>
      </w:r>
    </w:p>
    <w:p w14:paraId="32339D1D" w14:textId="77777777" w:rsidR="00637F58" w:rsidRPr="00097F6F" w:rsidRDefault="00637F58" w:rsidP="005308BC">
      <w:pPr>
        <w:pStyle w:val="af1"/>
        <w:numPr>
          <w:ilvl w:val="0"/>
          <w:numId w:val="51"/>
        </w:numPr>
        <w:tabs>
          <w:tab w:val="left" w:pos="993"/>
        </w:tabs>
        <w:suppressAutoHyphens w:val="0"/>
        <w:ind w:left="993"/>
        <w:rPr>
          <w:b/>
        </w:rPr>
      </w:pPr>
      <w:r w:rsidRPr="00097F6F">
        <w:rPr>
          <w:b/>
        </w:rPr>
        <w:t>специально предназначенный для SQL интерфейс прикладных программ.</w:t>
      </w:r>
    </w:p>
    <w:p w14:paraId="011F22A7" w14:textId="77777777" w:rsidR="00637F58" w:rsidRPr="00097F6F" w:rsidRDefault="00637F58" w:rsidP="005308BC">
      <w:pPr>
        <w:pStyle w:val="af1"/>
        <w:numPr>
          <w:ilvl w:val="0"/>
          <w:numId w:val="51"/>
        </w:numPr>
        <w:suppressAutoHyphens w:val="0"/>
        <w:ind w:left="993"/>
      </w:pPr>
      <w:r w:rsidRPr="00097F6F">
        <w:t>специально предназначенный для SQL интерфейс системных программ</w:t>
      </w:r>
    </w:p>
    <w:p w14:paraId="22810E3A" w14:textId="77777777" w:rsidR="00637F58" w:rsidRPr="00097F6F" w:rsidRDefault="00637F58" w:rsidP="005308BC">
      <w:pPr>
        <w:pStyle w:val="af1"/>
        <w:numPr>
          <w:ilvl w:val="0"/>
          <w:numId w:val="51"/>
        </w:numPr>
        <w:suppressAutoHyphens w:val="0"/>
        <w:ind w:left="993"/>
      </w:pPr>
      <w:r w:rsidRPr="00097F6F">
        <w:t>обеспечения возможности взаимосвязи между различными серверами и связи с оператором</w:t>
      </w:r>
    </w:p>
    <w:p w14:paraId="4C0B8B55" w14:textId="77777777" w:rsidR="00637F58" w:rsidRPr="00097F6F" w:rsidRDefault="00637F58" w:rsidP="005308BC">
      <w:pPr>
        <w:pStyle w:val="af1"/>
        <w:numPr>
          <w:ilvl w:val="0"/>
          <w:numId w:val="51"/>
        </w:numPr>
        <w:suppressAutoHyphens w:val="0"/>
        <w:ind w:left="993"/>
      </w:pPr>
      <w:r w:rsidRPr="00097F6F">
        <w:t>обеспечения возможности взаимосвязи между различными СУБД и получения от приложения запросов на выборку информации, перевод их на язык ядра адресуемой базы данных для доступа хранимой в ней информации</w:t>
      </w:r>
    </w:p>
    <w:p w14:paraId="71ED0D10" w14:textId="77777777" w:rsidR="00637F58" w:rsidRPr="00097F6F" w:rsidRDefault="00637F58" w:rsidP="00637F58"/>
    <w:p w14:paraId="2E1B046B" w14:textId="77777777" w:rsidR="00637F58" w:rsidRPr="00097F6F" w:rsidRDefault="00637F58" w:rsidP="005308BC">
      <w:pPr>
        <w:pStyle w:val="af1"/>
        <w:numPr>
          <w:ilvl w:val="0"/>
          <w:numId w:val="40"/>
        </w:numPr>
        <w:tabs>
          <w:tab w:val="left" w:pos="993"/>
        </w:tabs>
        <w:suppressAutoHyphens w:val="0"/>
      </w:pPr>
      <w:r w:rsidRPr="00097F6F">
        <w:t>К малым интегрированным средствам моделирования относятся:</w:t>
      </w:r>
    </w:p>
    <w:p w14:paraId="5D853C09" w14:textId="77777777" w:rsidR="00637F58" w:rsidRPr="00097F6F" w:rsidRDefault="00637F58" w:rsidP="005308BC">
      <w:pPr>
        <w:pStyle w:val="af1"/>
        <w:numPr>
          <w:ilvl w:val="0"/>
          <w:numId w:val="52"/>
        </w:numPr>
        <w:suppressAutoHyphens w:val="0"/>
        <w:ind w:left="993"/>
        <w:rPr>
          <w:lang w:val="en-US"/>
        </w:rPr>
      </w:pPr>
      <w:r w:rsidRPr="00097F6F">
        <w:rPr>
          <w:lang w:val="en-US"/>
        </w:rPr>
        <w:t>ARIS Toolset</w:t>
      </w:r>
    </w:p>
    <w:p w14:paraId="5B5D03D4" w14:textId="77777777" w:rsidR="00637F58" w:rsidRPr="00097F6F" w:rsidRDefault="00637F58" w:rsidP="005308BC">
      <w:pPr>
        <w:pStyle w:val="af1"/>
        <w:numPr>
          <w:ilvl w:val="0"/>
          <w:numId w:val="52"/>
        </w:numPr>
        <w:suppressAutoHyphens w:val="0"/>
        <w:ind w:left="993"/>
        <w:rPr>
          <w:lang w:val="en-US"/>
        </w:rPr>
      </w:pPr>
      <w:r w:rsidRPr="00097F6F">
        <w:rPr>
          <w:lang w:val="en-US"/>
        </w:rPr>
        <w:t>Design/IDEF</w:t>
      </w:r>
    </w:p>
    <w:p w14:paraId="1A68BEB3" w14:textId="77777777" w:rsidR="00637F58" w:rsidRPr="00097F6F" w:rsidRDefault="00637F58" w:rsidP="005308BC">
      <w:pPr>
        <w:pStyle w:val="af1"/>
        <w:numPr>
          <w:ilvl w:val="0"/>
          <w:numId w:val="52"/>
        </w:numPr>
        <w:suppressAutoHyphens w:val="0"/>
        <w:ind w:left="993"/>
        <w:rPr>
          <w:b/>
          <w:lang w:val="en-US"/>
        </w:rPr>
      </w:pPr>
      <w:r w:rsidRPr="00097F6F">
        <w:rPr>
          <w:b/>
          <w:lang w:val="en-US"/>
        </w:rPr>
        <w:t>ERwin</w:t>
      </w:r>
    </w:p>
    <w:p w14:paraId="3F6894F8" w14:textId="77777777" w:rsidR="00637F58" w:rsidRPr="00097F6F" w:rsidRDefault="00637F58" w:rsidP="005308BC">
      <w:pPr>
        <w:pStyle w:val="af1"/>
        <w:numPr>
          <w:ilvl w:val="0"/>
          <w:numId w:val="52"/>
        </w:numPr>
        <w:suppressAutoHyphens w:val="0"/>
        <w:ind w:left="993"/>
        <w:rPr>
          <w:b/>
          <w:lang w:val="en-US"/>
        </w:rPr>
      </w:pPr>
      <w:r w:rsidRPr="00097F6F">
        <w:rPr>
          <w:b/>
          <w:lang w:val="en-US"/>
        </w:rPr>
        <w:t xml:space="preserve">BPwin </w:t>
      </w:r>
    </w:p>
    <w:p w14:paraId="2A27D3EC" w14:textId="77777777" w:rsidR="00637F58" w:rsidRPr="00097F6F" w:rsidRDefault="00637F58" w:rsidP="005308BC">
      <w:pPr>
        <w:pStyle w:val="af1"/>
        <w:numPr>
          <w:ilvl w:val="0"/>
          <w:numId w:val="52"/>
        </w:numPr>
        <w:suppressAutoHyphens w:val="0"/>
        <w:ind w:left="993"/>
      </w:pPr>
      <w:r w:rsidRPr="00097F6F">
        <w:t>Designer/2000</w:t>
      </w:r>
    </w:p>
    <w:p w14:paraId="54F9D8CE" w14:textId="77777777" w:rsidR="00637F58" w:rsidRPr="00097F6F" w:rsidRDefault="00637F58" w:rsidP="005308BC">
      <w:pPr>
        <w:pStyle w:val="af1"/>
        <w:numPr>
          <w:ilvl w:val="0"/>
          <w:numId w:val="52"/>
        </w:numPr>
        <w:suppressAutoHyphens w:val="0"/>
        <w:ind w:left="993"/>
      </w:pPr>
      <w:r w:rsidRPr="00097F6F">
        <w:t>Paradigm Plus</w:t>
      </w:r>
    </w:p>
    <w:p w14:paraId="0FFF2909" w14:textId="77777777" w:rsidR="00637F58" w:rsidRPr="00097F6F" w:rsidRDefault="00637F58" w:rsidP="00637F58"/>
    <w:p w14:paraId="4AD5FBB6" w14:textId="77777777" w:rsidR="00637F58" w:rsidRPr="00097F6F" w:rsidRDefault="00637F58" w:rsidP="005308BC">
      <w:pPr>
        <w:pStyle w:val="af1"/>
        <w:numPr>
          <w:ilvl w:val="0"/>
          <w:numId w:val="40"/>
        </w:numPr>
        <w:tabs>
          <w:tab w:val="left" w:pos="993"/>
        </w:tabs>
        <w:suppressAutoHyphens w:val="0"/>
      </w:pPr>
      <w:r w:rsidRPr="00097F6F">
        <w:t>Программное обеспечение делится на классы:</w:t>
      </w:r>
    </w:p>
    <w:p w14:paraId="0E264CDD" w14:textId="77777777" w:rsidR="00637F58" w:rsidRPr="00097F6F" w:rsidRDefault="00637F58" w:rsidP="005308BC">
      <w:pPr>
        <w:pStyle w:val="af1"/>
        <w:numPr>
          <w:ilvl w:val="0"/>
          <w:numId w:val="53"/>
        </w:numPr>
        <w:suppressAutoHyphens w:val="0"/>
        <w:ind w:left="993"/>
      </w:pPr>
      <w:r w:rsidRPr="00097F6F">
        <w:t>Системное ПО и прикладное ПО</w:t>
      </w:r>
    </w:p>
    <w:p w14:paraId="6E5F624B" w14:textId="77777777" w:rsidR="00637F58" w:rsidRPr="00097F6F" w:rsidRDefault="00637F58" w:rsidP="005308BC">
      <w:pPr>
        <w:pStyle w:val="af1"/>
        <w:numPr>
          <w:ilvl w:val="0"/>
          <w:numId w:val="53"/>
        </w:numPr>
        <w:suppressAutoHyphens w:val="0"/>
        <w:ind w:left="993"/>
        <w:rPr>
          <w:b/>
        </w:rPr>
      </w:pPr>
      <w:r w:rsidRPr="00097F6F">
        <w:rPr>
          <w:b/>
        </w:rPr>
        <w:t>Системное ПО, прикладное ПО и инструментальные средства разработки программ</w:t>
      </w:r>
    </w:p>
    <w:p w14:paraId="5C4AD74C" w14:textId="77777777" w:rsidR="00637F58" w:rsidRPr="00097F6F" w:rsidRDefault="00637F58" w:rsidP="005308BC">
      <w:pPr>
        <w:pStyle w:val="af1"/>
        <w:numPr>
          <w:ilvl w:val="0"/>
          <w:numId w:val="53"/>
        </w:numPr>
        <w:suppressAutoHyphens w:val="0"/>
        <w:ind w:left="993"/>
      </w:pPr>
      <w:r w:rsidRPr="00097F6F">
        <w:t>Операционные системы, прикладное ПО, утилиты и драйверы</w:t>
      </w:r>
    </w:p>
    <w:p w14:paraId="3E3268C8" w14:textId="77777777" w:rsidR="00637F58" w:rsidRPr="00097F6F" w:rsidRDefault="00637F58" w:rsidP="005308BC">
      <w:pPr>
        <w:pStyle w:val="af1"/>
        <w:numPr>
          <w:ilvl w:val="0"/>
          <w:numId w:val="53"/>
        </w:numPr>
        <w:suppressAutoHyphens w:val="0"/>
        <w:ind w:left="993"/>
      </w:pPr>
      <w:r w:rsidRPr="00097F6F">
        <w:t>Прикладное ПО и инструментальные средства разработки программ</w:t>
      </w:r>
    </w:p>
    <w:p w14:paraId="2EEAA942" w14:textId="77777777" w:rsidR="00637F58" w:rsidRPr="00097F6F" w:rsidRDefault="00637F58" w:rsidP="00637F58"/>
    <w:p w14:paraId="7B6C1254" w14:textId="77777777" w:rsidR="00637F58" w:rsidRPr="00097F6F" w:rsidRDefault="00637F58" w:rsidP="005308BC">
      <w:pPr>
        <w:pStyle w:val="af1"/>
        <w:numPr>
          <w:ilvl w:val="0"/>
          <w:numId w:val="40"/>
        </w:numPr>
        <w:tabs>
          <w:tab w:val="left" w:pos="993"/>
        </w:tabs>
        <w:suppressAutoHyphens w:val="0"/>
      </w:pPr>
      <w:r w:rsidRPr="00097F6F">
        <w:t>Инструментальные средства разработки программ – это:</w:t>
      </w:r>
    </w:p>
    <w:p w14:paraId="7C081A0C" w14:textId="77777777" w:rsidR="00637F58" w:rsidRPr="00097F6F" w:rsidRDefault="00637F58" w:rsidP="005308BC">
      <w:pPr>
        <w:pStyle w:val="af1"/>
        <w:numPr>
          <w:ilvl w:val="0"/>
          <w:numId w:val="54"/>
        </w:numPr>
        <w:suppressAutoHyphens w:val="0"/>
        <w:ind w:left="993"/>
        <w:rPr>
          <w:b/>
        </w:rPr>
      </w:pPr>
      <w:r w:rsidRPr="00097F6F">
        <w:rPr>
          <w:b/>
        </w:rPr>
        <w:t>Средства создания новых программ</w:t>
      </w:r>
    </w:p>
    <w:p w14:paraId="5DDC302D" w14:textId="77777777" w:rsidR="00637F58" w:rsidRPr="00097F6F" w:rsidRDefault="00637F58" w:rsidP="005308BC">
      <w:pPr>
        <w:pStyle w:val="af1"/>
        <w:numPr>
          <w:ilvl w:val="0"/>
          <w:numId w:val="54"/>
        </w:numPr>
        <w:suppressAutoHyphens w:val="0"/>
        <w:ind w:left="993"/>
      </w:pPr>
      <w:r w:rsidRPr="00097F6F">
        <w:t>Сервисные средства разработки ПО</w:t>
      </w:r>
    </w:p>
    <w:p w14:paraId="633104E3" w14:textId="77777777" w:rsidR="00637F58" w:rsidRPr="00097F6F" w:rsidRDefault="00637F58" w:rsidP="005308BC">
      <w:pPr>
        <w:pStyle w:val="af1"/>
        <w:numPr>
          <w:ilvl w:val="0"/>
          <w:numId w:val="54"/>
        </w:numPr>
        <w:suppressAutoHyphens w:val="0"/>
        <w:ind w:left="993"/>
      </w:pPr>
      <w:r w:rsidRPr="00097F6F">
        <w:t>Средства отладки ПО</w:t>
      </w:r>
    </w:p>
    <w:p w14:paraId="6A9570CC" w14:textId="77777777" w:rsidR="00637F58" w:rsidRPr="00097F6F" w:rsidRDefault="00637F58" w:rsidP="005308BC">
      <w:pPr>
        <w:pStyle w:val="af1"/>
        <w:numPr>
          <w:ilvl w:val="0"/>
          <w:numId w:val="54"/>
        </w:numPr>
        <w:suppressAutoHyphens w:val="0"/>
        <w:ind w:left="993"/>
      </w:pPr>
      <w:r w:rsidRPr="00097F6F">
        <w:t>Средства тестирования ПО</w:t>
      </w:r>
    </w:p>
    <w:p w14:paraId="02153760" w14:textId="77777777" w:rsidR="00637F58" w:rsidRPr="00097F6F" w:rsidRDefault="00637F58" w:rsidP="00637F58"/>
    <w:p w14:paraId="02FA1B9F" w14:textId="77777777" w:rsidR="00637F58" w:rsidRPr="00097F6F" w:rsidRDefault="00637F58" w:rsidP="005308BC">
      <w:pPr>
        <w:pStyle w:val="af1"/>
        <w:numPr>
          <w:ilvl w:val="0"/>
          <w:numId w:val="40"/>
        </w:numPr>
        <w:tabs>
          <w:tab w:val="left" w:pos="993"/>
        </w:tabs>
        <w:suppressAutoHyphens w:val="0"/>
      </w:pPr>
      <w:r w:rsidRPr="00097F6F">
        <w:t>Аппаратные инструментальные средства разработки ПО – это:</w:t>
      </w:r>
    </w:p>
    <w:p w14:paraId="500249A7" w14:textId="77777777" w:rsidR="00637F58" w:rsidRPr="00097F6F" w:rsidRDefault="00637F58" w:rsidP="005308BC">
      <w:pPr>
        <w:pStyle w:val="af1"/>
        <w:numPr>
          <w:ilvl w:val="0"/>
          <w:numId w:val="55"/>
        </w:numPr>
        <w:suppressAutoHyphens w:val="0"/>
        <w:ind w:left="993"/>
      </w:pPr>
      <w:r w:rsidRPr="00097F6F">
        <w:t>Система для разработки новых программ на конкретном языке программирования</w:t>
      </w:r>
    </w:p>
    <w:p w14:paraId="02D06090" w14:textId="77777777" w:rsidR="00637F58" w:rsidRPr="00097F6F" w:rsidRDefault="00637F58" w:rsidP="005308BC">
      <w:pPr>
        <w:pStyle w:val="af1"/>
        <w:numPr>
          <w:ilvl w:val="0"/>
          <w:numId w:val="55"/>
        </w:numPr>
        <w:suppressAutoHyphens w:val="0"/>
        <w:ind w:left="993"/>
      </w:pPr>
      <w:r w:rsidRPr="00097F6F">
        <w:t>Средства создания и редактирования текстов программ</w:t>
      </w:r>
    </w:p>
    <w:p w14:paraId="0F15186E" w14:textId="77777777" w:rsidR="00637F58" w:rsidRPr="00097F6F" w:rsidRDefault="00637F58" w:rsidP="005308BC">
      <w:pPr>
        <w:pStyle w:val="af1"/>
        <w:numPr>
          <w:ilvl w:val="0"/>
          <w:numId w:val="55"/>
        </w:numPr>
        <w:suppressAutoHyphens w:val="0"/>
        <w:ind w:left="993"/>
        <w:rPr>
          <w:b/>
        </w:rPr>
      </w:pPr>
      <w:r w:rsidRPr="00097F6F">
        <w:rPr>
          <w:b/>
        </w:rPr>
        <w:t>Устройства вычислительной системы, специально предназначенные для поддержки разработки ПО</w:t>
      </w:r>
    </w:p>
    <w:p w14:paraId="3756FC92" w14:textId="77777777" w:rsidR="00637F58" w:rsidRPr="00097F6F" w:rsidRDefault="00637F58" w:rsidP="005308BC">
      <w:pPr>
        <w:pStyle w:val="af1"/>
        <w:numPr>
          <w:ilvl w:val="0"/>
          <w:numId w:val="55"/>
        </w:numPr>
        <w:suppressAutoHyphens w:val="0"/>
        <w:ind w:left="993"/>
      </w:pPr>
      <w:r w:rsidRPr="00097F6F">
        <w:t>Программное обеспечение, написанное на языках программирования низкого уровня</w:t>
      </w:r>
    </w:p>
    <w:p w14:paraId="1F2437E5" w14:textId="77777777" w:rsidR="00637F58" w:rsidRPr="00097F6F" w:rsidRDefault="00637F58" w:rsidP="00637F58">
      <w:pPr>
        <w:rPr>
          <w:b/>
        </w:rPr>
      </w:pPr>
    </w:p>
    <w:p w14:paraId="4B811146" w14:textId="77777777" w:rsidR="00637F58" w:rsidRPr="00097F6F" w:rsidRDefault="00637F58" w:rsidP="00637F58">
      <w:pPr>
        <w:rPr>
          <w:b/>
          <w:bCs/>
        </w:rPr>
      </w:pPr>
      <w:r w:rsidRPr="00097F6F">
        <w:rPr>
          <w:b/>
        </w:rPr>
        <w:t>Типовые практические задания:</w:t>
      </w:r>
    </w:p>
    <w:p w14:paraId="31809667" w14:textId="77777777" w:rsidR="00637F58" w:rsidRPr="00097F6F" w:rsidRDefault="00637F58" w:rsidP="00637F58">
      <w:pPr>
        <w:rPr>
          <w:b/>
          <w:bCs/>
        </w:rPr>
      </w:pPr>
      <w:r w:rsidRPr="00097F6F">
        <w:rPr>
          <w:b/>
          <w:bCs/>
        </w:rPr>
        <w:t>Задание 1</w:t>
      </w:r>
    </w:p>
    <w:p w14:paraId="2D16BD71" w14:textId="77777777" w:rsidR="00637F58" w:rsidRPr="00097F6F" w:rsidRDefault="00637F58" w:rsidP="00637F58">
      <w:pPr>
        <w:pStyle w:val="a4"/>
        <w:spacing w:line="200" w:lineRule="atLeast"/>
        <w:rPr>
          <w:i w:val="0"/>
          <w:szCs w:val="24"/>
        </w:rPr>
      </w:pPr>
      <w:r w:rsidRPr="00097F6F">
        <w:rPr>
          <w:i w:val="0"/>
          <w:szCs w:val="24"/>
        </w:rPr>
        <w:t xml:space="preserve">В соответствии с вариантом задания описать клиент-серверную архитектуру, необходимую для разработки информационной системы, определить количество </w:t>
      </w:r>
      <w:proofErr w:type="gramStart"/>
      <w:r w:rsidRPr="00097F6F">
        <w:rPr>
          <w:i w:val="0"/>
          <w:szCs w:val="24"/>
        </w:rPr>
        <w:t>уровней,  предложить</w:t>
      </w:r>
      <w:proofErr w:type="gramEnd"/>
      <w:r w:rsidRPr="00097F6F">
        <w:rPr>
          <w:i w:val="0"/>
          <w:szCs w:val="24"/>
        </w:rPr>
        <w:t xml:space="preserve"> программные средства поддержки каждого уровня, и обосновать их.</w:t>
      </w:r>
    </w:p>
    <w:p w14:paraId="5C6E7197" w14:textId="77777777" w:rsidR="00637F58" w:rsidRPr="00097F6F" w:rsidRDefault="00637F58" w:rsidP="00637F58">
      <w:pPr>
        <w:rPr>
          <w:b/>
          <w:i/>
        </w:rPr>
      </w:pPr>
    </w:p>
    <w:p w14:paraId="14088A05" w14:textId="77777777" w:rsidR="00637F58" w:rsidRPr="00097F6F" w:rsidRDefault="00637F58" w:rsidP="00637F58">
      <w:pPr>
        <w:rPr>
          <w:b/>
          <w:i/>
        </w:rPr>
      </w:pPr>
      <w:r w:rsidRPr="00097F6F">
        <w:rPr>
          <w:b/>
          <w:i/>
        </w:rPr>
        <w:t>Критерии выполнения задания 1</w:t>
      </w:r>
    </w:p>
    <w:p w14:paraId="26A3A554" w14:textId="77777777" w:rsidR="00637F58" w:rsidRPr="00097F6F" w:rsidRDefault="00637F58" w:rsidP="00637F58">
      <w:pPr>
        <w:pStyle w:val="a4"/>
        <w:spacing w:line="200" w:lineRule="atLeast"/>
        <w:rPr>
          <w:i w:val="0"/>
          <w:szCs w:val="24"/>
        </w:rPr>
      </w:pPr>
      <w:r w:rsidRPr="00097F6F">
        <w:rPr>
          <w:i w:val="0"/>
          <w:szCs w:val="24"/>
        </w:rPr>
        <w:t>Задание считается выполненным, если обучающийся предложил современные модели</w:t>
      </w:r>
      <w:r w:rsidRPr="00097F6F">
        <w:rPr>
          <w:szCs w:val="24"/>
        </w:rPr>
        <w:t xml:space="preserve"> </w:t>
      </w:r>
      <w:r w:rsidRPr="00097F6F">
        <w:rPr>
          <w:i w:val="0"/>
          <w:szCs w:val="24"/>
        </w:rPr>
        <w:t xml:space="preserve">и инструментальные средства для решения задачи, и обосновал их. </w:t>
      </w:r>
    </w:p>
    <w:p w14:paraId="6F0A543D" w14:textId="77777777" w:rsidR="00637F58" w:rsidRPr="00097F6F" w:rsidRDefault="00637F58" w:rsidP="00637F58">
      <w:pPr>
        <w:pStyle w:val="a4"/>
        <w:spacing w:line="200" w:lineRule="atLeast"/>
        <w:rPr>
          <w:i w:val="0"/>
          <w:szCs w:val="24"/>
        </w:rPr>
      </w:pPr>
    </w:p>
    <w:p w14:paraId="7A4EA85C" w14:textId="77777777" w:rsidR="00637F58" w:rsidRPr="00097F6F" w:rsidRDefault="00637F58" w:rsidP="00637F58">
      <w:pPr>
        <w:rPr>
          <w:b/>
          <w:bCs/>
        </w:rPr>
      </w:pPr>
      <w:r w:rsidRPr="00097F6F">
        <w:rPr>
          <w:b/>
          <w:bCs/>
        </w:rPr>
        <w:t>Задание 2</w:t>
      </w:r>
    </w:p>
    <w:p w14:paraId="369DC988" w14:textId="77777777" w:rsidR="00637F58" w:rsidRPr="00097F6F" w:rsidRDefault="00637F58" w:rsidP="00637F58">
      <w:pPr>
        <w:pStyle w:val="a4"/>
        <w:spacing w:line="200" w:lineRule="atLeast"/>
        <w:rPr>
          <w:i w:val="0"/>
          <w:szCs w:val="24"/>
        </w:rPr>
      </w:pPr>
      <w:r w:rsidRPr="00097F6F">
        <w:rPr>
          <w:i w:val="0"/>
          <w:szCs w:val="24"/>
        </w:rPr>
        <w:t xml:space="preserve">В соответствии с вариантом задания выбрать программное обеспечение для </w:t>
      </w:r>
      <w:proofErr w:type="gramStart"/>
      <w:r w:rsidRPr="00097F6F">
        <w:rPr>
          <w:i w:val="0"/>
          <w:szCs w:val="24"/>
        </w:rPr>
        <w:t>наиболее оптимальной</w:t>
      </w:r>
      <w:proofErr w:type="gramEnd"/>
      <w:r w:rsidRPr="00097F6F">
        <w:rPr>
          <w:i w:val="0"/>
          <w:szCs w:val="24"/>
        </w:rPr>
        <w:t xml:space="preserve"> реализации работ по разработке базы данных, а именно среду разработки инфологической модели данных, систему управления базой данных; указать преимущества выбранного программного обеспечения перед другими программами-аналогами;</w:t>
      </w:r>
    </w:p>
    <w:p w14:paraId="5E4946D6" w14:textId="77777777" w:rsidR="00637F58" w:rsidRPr="00097F6F" w:rsidRDefault="00637F58" w:rsidP="00637F58">
      <w:pPr>
        <w:pStyle w:val="a4"/>
        <w:spacing w:line="200" w:lineRule="atLeast"/>
        <w:rPr>
          <w:i w:val="0"/>
          <w:szCs w:val="24"/>
        </w:rPr>
      </w:pPr>
    </w:p>
    <w:p w14:paraId="3C2F772E" w14:textId="77777777" w:rsidR="00637F58" w:rsidRPr="00097F6F" w:rsidRDefault="00637F58" w:rsidP="00637F58">
      <w:pPr>
        <w:rPr>
          <w:b/>
          <w:i/>
        </w:rPr>
      </w:pPr>
      <w:r w:rsidRPr="00097F6F">
        <w:rPr>
          <w:b/>
          <w:i/>
        </w:rPr>
        <w:t>Критерии выполнения задания 2</w:t>
      </w:r>
    </w:p>
    <w:p w14:paraId="03FBE7B9" w14:textId="77777777" w:rsidR="00637F58" w:rsidRPr="00097F6F" w:rsidRDefault="00637F58" w:rsidP="00637F58">
      <w:pPr>
        <w:pStyle w:val="a4"/>
        <w:spacing w:line="200" w:lineRule="atLeast"/>
        <w:rPr>
          <w:i w:val="0"/>
          <w:szCs w:val="24"/>
        </w:rPr>
      </w:pPr>
      <w:r w:rsidRPr="00097F6F">
        <w:rPr>
          <w:i w:val="0"/>
          <w:szCs w:val="24"/>
        </w:rPr>
        <w:t xml:space="preserve">Задание считается выполненным, если обучающийся выбрал и обосновал предложенные инструментальные средства для решения задачи. </w:t>
      </w:r>
    </w:p>
    <w:p w14:paraId="71F546AC" w14:textId="77777777" w:rsidR="00637F58" w:rsidRPr="00097F6F" w:rsidRDefault="00637F58" w:rsidP="00637F58">
      <w:pPr>
        <w:rPr>
          <w:b/>
          <w:bCs/>
        </w:rPr>
      </w:pPr>
    </w:p>
    <w:p w14:paraId="69A5239A" w14:textId="77777777" w:rsidR="00637F58" w:rsidRPr="00097F6F" w:rsidRDefault="00637F58" w:rsidP="00637F58">
      <w:pPr>
        <w:rPr>
          <w:b/>
          <w:bCs/>
        </w:rPr>
      </w:pPr>
      <w:r w:rsidRPr="00097F6F">
        <w:rPr>
          <w:b/>
          <w:bCs/>
        </w:rPr>
        <w:t>Задание 3</w:t>
      </w:r>
    </w:p>
    <w:p w14:paraId="7F53B32B" w14:textId="77777777" w:rsidR="00637F58" w:rsidRPr="00097F6F" w:rsidRDefault="00637F58" w:rsidP="00637F58">
      <w:pPr>
        <w:pStyle w:val="a4"/>
        <w:spacing w:line="200" w:lineRule="atLeast"/>
        <w:rPr>
          <w:i w:val="0"/>
          <w:szCs w:val="24"/>
        </w:rPr>
      </w:pPr>
      <w:r w:rsidRPr="00097F6F">
        <w:rPr>
          <w:i w:val="0"/>
          <w:szCs w:val="24"/>
        </w:rPr>
        <w:t>В соответствии с вариантом задания определить необходимые модели данных и инструментальные средства, необходимые для разработки информационной системы, и обосновать их.</w:t>
      </w:r>
    </w:p>
    <w:p w14:paraId="490D6BDC" w14:textId="77777777" w:rsidR="00637F58" w:rsidRPr="00097F6F" w:rsidRDefault="00637F58" w:rsidP="00637F58">
      <w:pPr>
        <w:rPr>
          <w:b/>
          <w:i/>
        </w:rPr>
      </w:pPr>
    </w:p>
    <w:p w14:paraId="22EFBED9" w14:textId="77777777" w:rsidR="00637F58" w:rsidRPr="00097F6F" w:rsidRDefault="00637F58" w:rsidP="00637F58">
      <w:pPr>
        <w:rPr>
          <w:b/>
          <w:i/>
        </w:rPr>
      </w:pPr>
      <w:r w:rsidRPr="00097F6F">
        <w:rPr>
          <w:b/>
          <w:i/>
        </w:rPr>
        <w:t>Критерии выполнения задания 3</w:t>
      </w:r>
    </w:p>
    <w:p w14:paraId="62796232" w14:textId="77777777" w:rsidR="00637F58" w:rsidRPr="00097F6F" w:rsidRDefault="00637F58" w:rsidP="00637F58">
      <w:pPr>
        <w:pStyle w:val="a4"/>
        <w:spacing w:line="200" w:lineRule="atLeast"/>
        <w:rPr>
          <w:i w:val="0"/>
          <w:szCs w:val="24"/>
        </w:rPr>
      </w:pPr>
      <w:r w:rsidRPr="00097F6F">
        <w:rPr>
          <w:i w:val="0"/>
          <w:szCs w:val="24"/>
        </w:rPr>
        <w:t xml:space="preserve">Задание считается выполненным, если обучающийся выбрал типы моделей данных для представления системы, программное обеспечение для разработки, в </w:t>
      </w:r>
      <w:proofErr w:type="gramStart"/>
      <w:r w:rsidRPr="00097F6F">
        <w:rPr>
          <w:i w:val="0"/>
          <w:szCs w:val="24"/>
        </w:rPr>
        <w:t>т.ч.</w:t>
      </w:r>
      <w:proofErr w:type="gramEnd"/>
      <w:r w:rsidRPr="00097F6F">
        <w:rPr>
          <w:i w:val="0"/>
          <w:szCs w:val="24"/>
        </w:rPr>
        <w:t xml:space="preserve"> СУБД, систему программирования общего назначения, и обосновал их.</w:t>
      </w:r>
    </w:p>
    <w:p w14:paraId="65B9106C" w14:textId="77777777" w:rsidR="00637F58" w:rsidRPr="00097F6F" w:rsidRDefault="00637F58" w:rsidP="00637F58">
      <w:pPr>
        <w:rPr>
          <w:b/>
          <w:bCs/>
        </w:rPr>
      </w:pPr>
    </w:p>
    <w:p w14:paraId="07B7ED88" w14:textId="77777777" w:rsidR="00637F58" w:rsidRPr="00097F6F" w:rsidRDefault="00637F58" w:rsidP="00637F58">
      <w:pPr>
        <w:rPr>
          <w:b/>
          <w:bCs/>
        </w:rPr>
      </w:pPr>
      <w:r w:rsidRPr="00097F6F">
        <w:rPr>
          <w:b/>
          <w:bCs/>
        </w:rPr>
        <w:t>Задание 4</w:t>
      </w:r>
    </w:p>
    <w:p w14:paraId="36203C45" w14:textId="77777777" w:rsidR="00637F58" w:rsidRPr="00097F6F" w:rsidRDefault="00637F58" w:rsidP="00637F58">
      <w:pPr>
        <w:pStyle w:val="a4"/>
        <w:spacing w:line="200" w:lineRule="atLeast"/>
        <w:rPr>
          <w:i w:val="0"/>
          <w:szCs w:val="24"/>
        </w:rPr>
      </w:pPr>
      <w:r w:rsidRPr="00097F6F">
        <w:rPr>
          <w:i w:val="0"/>
          <w:szCs w:val="24"/>
        </w:rPr>
        <w:t xml:space="preserve">В соответствии с вариантом задания разработать общую структуру информационной системы с клиент-серверной архитектурой, используя двухзвенную модель DBS (сервер баз данных). </w:t>
      </w:r>
    </w:p>
    <w:p w14:paraId="0DB4EFF2" w14:textId="77777777" w:rsidR="00637F58" w:rsidRPr="00097F6F" w:rsidRDefault="00637F58" w:rsidP="00637F58">
      <w:pPr>
        <w:rPr>
          <w:b/>
          <w:i/>
        </w:rPr>
      </w:pPr>
    </w:p>
    <w:p w14:paraId="7165D853" w14:textId="77777777" w:rsidR="00637F58" w:rsidRPr="00097F6F" w:rsidRDefault="00637F58" w:rsidP="00637F58">
      <w:pPr>
        <w:rPr>
          <w:b/>
          <w:i/>
        </w:rPr>
      </w:pPr>
      <w:r w:rsidRPr="00097F6F">
        <w:rPr>
          <w:b/>
          <w:i/>
        </w:rPr>
        <w:t>Критерии выполнения задания 4</w:t>
      </w:r>
    </w:p>
    <w:p w14:paraId="6B28D7F1" w14:textId="77777777" w:rsidR="00637F58" w:rsidRPr="00097F6F" w:rsidRDefault="00637F58" w:rsidP="00637F58">
      <w:pPr>
        <w:pStyle w:val="a4"/>
        <w:spacing w:line="200" w:lineRule="atLeast"/>
        <w:rPr>
          <w:i w:val="0"/>
          <w:szCs w:val="24"/>
        </w:rPr>
      </w:pPr>
      <w:r w:rsidRPr="00097F6F">
        <w:rPr>
          <w:i w:val="0"/>
          <w:szCs w:val="24"/>
        </w:rPr>
        <w:t>Задание считается выполненным, если обучающийся разработал двухзвенную модель информационной системы.</w:t>
      </w:r>
    </w:p>
    <w:p w14:paraId="18F1390E" w14:textId="77777777" w:rsidR="00637F58" w:rsidRPr="00097F6F" w:rsidRDefault="00637F58" w:rsidP="00637F58">
      <w:pPr>
        <w:rPr>
          <w:b/>
          <w:bCs/>
        </w:rPr>
      </w:pPr>
    </w:p>
    <w:p w14:paraId="79269557" w14:textId="77777777" w:rsidR="00637F58" w:rsidRPr="00097F6F" w:rsidRDefault="00637F58" w:rsidP="00637F58">
      <w:pPr>
        <w:rPr>
          <w:b/>
          <w:bCs/>
        </w:rPr>
      </w:pPr>
      <w:r w:rsidRPr="00097F6F">
        <w:rPr>
          <w:b/>
          <w:bCs/>
        </w:rPr>
        <w:t>Задание 5</w:t>
      </w:r>
    </w:p>
    <w:p w14:paraId="583C20D7" w14:textId="77777777" w:rsidR="00637F58" w:rsidRPr="00097F6F" w:rsidRDefault="00637F58" w:rsidP="00637F58">
      <w:pPr>
        <w:pStyle w:val="a4"/>
        <w:spacing w:line="200" w:lineRule="atLeast"/>
        <w:rPr>
          <w:i w:val="0"/>
          <w:szCs w:val="24"/>
        </w:rPr>
      </w:pPr>
      <w:r w:rsidRPr="00097F6F">
        <w:rPr>
          <w:i w:val="0"/>
          <w:szCs w:val="24"/>
        </w:rPr>
        <w:t xml:space="preserve">В соответствии с вариантом задания разработать общую структуру информационной системы с клиент-серверной архитектурой, используя трехзвенную модель с сервером приложений. </w:t>
      </w:r>
    </w:p>
    <w:p w14:paraId="15C4CA39" w14:textId="77777777" w:rsidR="00637F58" w:rsidRPr="00097F6F" w:rsidRDefault="00637F58" w:rsidP="00637F58">
      <w:pPr>
        <w:rPr>
          <w:b/>
          <w:i/>
        </w:rPr>
      </w:pPr>
    </w:p>
    <w:p w14:paraId="398EB8AF" w14:textId="77777777" w:rsidR="00637F58" w:rsidRPr="00097F6F" w:rsidRDefault="00637F58" w:rsidP="00637F58">
      <w:pPr>
        <w:rPr>
          <w:b/>
          <w:i/>
        </w:rPr>
      </w:pPr>
      <w:r w:rsidRPr="00097F6F">
        <w:rPr>
          <w:b/>
          <w:i/>
        </w:rPr>
        <w:t>Критерии выполнения задания 5</w:t>
      </w:r>
    </w:p>
    <w:p w14:paraId="334FF275" w14:textId="77777777" w:rsidR="00637F58" w:rsidRPr="00097F6F" w:rsidRDefault="00637F58" w:rsidP="00637F58">
      <w:pPr>
        <w:pStyle w:val="a4"/>
        <w:spacing w:line="200" w:lineRule="atLeast"/>
        <w:rPr>
          <w:i w:val="0"/>
          <w:szCs w:val="24"/>
        </w:rPr>
      </w:pPr>
      <w:r w:rsidRPr="00097F6F">
        <w:rPr>
          <w:i w:val="0"/>
          <w:szCs w:val="24"/>
        </w:rPr>
        <w:t>Задание считается выполненным, если обучающийся разработал трехзвенную модель информационной системы.</w:t>
      </w:r>
    </w:p>
    <w:p w14:paraId="1D154707" w14:textId="77777777" w:rsidR="00637F58" w:rsidRPr="00097F6F" w:rsidRDefault="00637F58" w:rsidP="00637F58">
      <w:pPr>
        <w:rPr>
          <w:b/>
        </w:rPr>
      </w:pPr>
    </w:p>
    <w:p w14:paraId="545286D2" w14:textId="77777777" w:rsidR="00637F58" w:rsidRPr="00097F6F" w:rsidRDefault="00637F58" w:rsidP="00637F58">
      <w:pPr>
        <w:rPr>
          <w:b/>
        </w:rPr>
      </w:pPr>
      <w:r w:rsidRPr="00097F6F">
        <w:rPr>
          <w:b/>
        </w:rPr>
        <w:t>Типовые теоретические вопросы:</w:t>
      </w:r>
    </w:p>
    <w:p w14:paraId="7D0B17BA" w14:textId="77777777" w:rsidR="00637F58" w:rsidRPr="00097F6F" w:rsidRDefault="00637F58" w:rsidP="005308BC">
      <w:pPr>
        <w:numPr>
          <w:ilvl w:val="0"/>
          <w:numId w:val="39"/>
        </w:numPr>
        <w:suppressAutoHyphens w:val="0"/>
        <w:contextualSpacing w:val="0"/>
      </w:pPr>
      <w:r w:rsidRPr="00097F6F">
        <w:t>Понятие архитектуры клиент-сервер.</w:t>
      </w:r>
    </w:p>
    <w:p w14:paraId="2D9A3AED" w14:textId="77777777" w:rsidR="00637F58" w:rsidRPr="00097F6F" w:rsidRDefault="00637F58" w:rsidP="005308BC">
      <w:pPr>
        <w:pStyle w:val="afc"/>
        <w:numPr>
          <w:ilvl w:val="0"/>
          <w:numId w:val="39"/>
        </w:numPr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097F6F">
        <w:rPr>
          <w:rFonts w:ascii="Times New Roman" w:hAnsi="Times New Roman" w:cs="Times New Roman"/>
          <w:sz w:val="24"/>
          <w:szCs w:val="24"/>
        </w:rPr>
        <w:t>Какие модели архитектуры информационных систем Вы знаете?</w:t>
      </w:r>
    </w:p>
    <w:p w14:paraId="10D34F6C" w14:textId="77777777" w:rsidR="00637F58" w:rsidRPr="00097F6F" w:rsidRDefault="00637F58" w:rsidP="005308BC">
      <w:pPr>
        <w:pStyle w:val="afc"/>
        <w:numPr>
          <w:ilvl w:val="0"/>
          <w:numId w:val="39"/>
        </w:numPr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097F6F">
        <w:rPr>
          <w:rFonts w:ascii="Times New Roman" w:hAnsi="Times New Roman" w:cs="Times New Roman"/>
          <w:sz w:val="24"/>
          <w:szCs w:val="24"/>
        </w:rPr>
        <w:t>Чем отличается двухзвенная архитектура «клиент-сервер» от многозвенной?</w:t>
      </w:r>
    </w:p>
    <w:p w14:paraId="159A93FD" w14:textId="77777777" w:rsidR="00637F58" w:rsidRPr="00097F6F" w:rsidRDefault="00637F58" w:rsidP="005308BC">
      <w:pPr>
        <w:pStyle w:val="afc"/>
        <w:numPr>
          <w:ilvl w:val="0"/>
          <w:numId w:val="39"/>
        </w:numPr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097F6F">
        <w:rPr>
          <w:rFonts w:ascii="Times New Roman" w:hAnsi="Times New Roman" w:cs="Times New Roman"/>
          <w:sz w:val="24"/>
          <w:szCs w:val="24"/>
        </w:rPr>
        <w:t>Приведите примеры многопользовательских СУБД.</w:t>
      </w:r>
    </w:p>
    <w:p w14:paraId="662C1BC3" w14:textId="77777777" w:rsidR="00637F58" w:rsidRPr="00097F6F" w:rsidRDefault="00637F58" w:rsidP="005308BC">
      <w:pPr>
        <w:pStyle w:val="afc"/>
        <w:numPr>
          <w:ilvl w:val="0"/>
          <w:numId w:val="39"/>
        </w:numPr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097F6F">
        <w:rPr>
          <w:rFonts w:ascii="Times New Roman" w:hAnsi="Times New Roman" w:cs="Times New Roman"/>
          <w:sz w:val="24"/>
          <w:szCs w:val="24"/>
        </w:rPr>
        <w:t>Приведите примеры систем программирования общего назначения.</w:t>
      </w:r>
    </w:p>
    <w:p w14:paraId="4531F349" w14:textId="77777777" w:rsidR="00637F58" w:rsidRPr="00097F6F" w:rsidRDefault="00637F58" w:rsidP="005308BC">
      <w:pPr>
        <w:pStyle w:val="afc"/>
        <w:numPr>
          <w:ilvl w:val="0"/>
          <w:numId w:val="39"/>
        </w:numPr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097F6F">
        <w:rPr>
          <w:rFonts w:ascii="Times New Roman" w:hAnsi="Times New Roman" w:cs="Times New Roman"/>
          <w:sz w:val="24"/>
          <w:szCs w:val="24"/>
        </w:rPr>
        <w:t>Какие средства автоматизации проектирования баз данных Вы знаете?</w:t>
      </w:r>
    </w:p>
    <w:p w14:paraId="284F237E" w14:textId="77777777" w:rsidR="00637F58" w:rsidRPr="00097F6F" w:rsidRDefault="00637F58" w:rsidP="005308BC">
      <w:pPr>
        <w:pStyle w:val="afc"/>
        <w:numPr>
          <w:ilvl w:val="0"/>
          <w:numId w:val="39"/>
        </w:numPr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097F6F">
        <w:rPr>
          <w:rFonts w:ascii="Times New Roman" w:hAnsi="Times New Roman" w:cs="Times New Roman"/>
          <w:sz w:val="24"/>
          <w:szCs w:val="24"/>
        </w:rPr>
        <w:t xml:space="preserve">Выполните обзор моделей информационных систем с архитектурой клиент-сервер. </w:t>
      </w:r>
    </w:p>
    <w:p w14:paraId="7F1168CB" w14:textId="77777777" w:rsidR="00637F58" w:rsidRPr="00097F6F" w:rsidRDefault="00637F58" w:rsidP="005308BC">
      <w:pPr>
        <w:pStyle w:val="afc"/>
        <w:numPr>
          <w:ilvl w:val="0"/>
          <w:numId w:val="39"/>
        </w:numPr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097F6F">
        <w:rPr>
          <w:rFonts w:ascii="Times New Roman" w:hAnsi="Times New Roman" w:cs="Times New Roman"/>
          <w:sz w:val="24"/>
          <w:szCs w:val="24"/>
        </w:rPr>
        <w:t xml:space="preserve">Приведите пример двухзвенной модели клиент-сервер. </w:t>
      </w:r>
    </w:p>
    <w:p w14:paraId="59EE33A6" w14:textId="77777777" w:rsidR="00637F58" w:rsidRPr="00097F6F" w:rsidRDefault="00637F58" w:rsidP="005308BC">
      <w:pPr>
        <w:pStyle w:val="afc"/>
        <w:numPr>
          <w:ilvl w:val="0"/>
          <w:numId w:val="39"/>
        </w:numPr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097F6F">
        <w:rPr>
          <w:rFonts w:ascii="Times New Roman" w:hAnsi="Times New Roman" w:cs="Times New Roman"/>
          <w:sz w:val="24"/>
          <w:szCs w:val="24"/>
        </w:rPr>
        <w:t>Приведите пример трехзвенной модели клиент-сервер.</w:t>
      </w:r>
    </w:p>
    <w:p w14:paraId="2240438B" w14:textId="77777777" w:rsidR="00637F58" w:rsidRPr="00097F6F" w:rsidRDefault="00637F58" w:rsidP="005308BC">
      <w:pPr>
        <w:pStyle w:val="afc"/>
        <w:numPr>
          <w:ilvl w:val="0"/>
          <w:numId w:val="39"/>
        </w:numPr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097F6F">
        <w:rPr>
          <w:rFonts w:ascii="Times New Roman" w:hAnsi="Times New Roman" w:cs="Times New Roman"/>
          <w:sz w:val="24"/>
          <w:szCs w:val="24"/>
        </w:rPr>
        <w:t xml:space="preserve">Выполните обзор технологий доступа к базам данных. </w:t>
      </w:r>
    </w:p>
    <w:p w14:paraId="166BF5FA" w14:textId="77777777" w:rsidR="00637F58" w:rsidRPr="00097F6F" w:rsidRDefault="00637F58" w:rsidP="005308BC">
      <w:pPr>
        <w:pStyle w:val="afc"/>
        <w:numPr>
          <w:ilvl w:val="0"/>
          <w:numId w:val="39"/>
        </w:numPr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097F6F">
        <w:rPr>
          <w:rFonts w:ascii="Times New Roman" w:hAnsi="Times New Roman" w:cs="Times New Roman"/>
          <w:sz w:val="24"/>
          <w:szCs w:val="24"/>
        </w:rPr>
        <w:t>Опишите технологию ADO.NET.</w:t>
      </w:r>
    </w:p>
    <w:p w14:paraId="46C8406D" w14:textId="77777777" w:rsidR="00461A3A" w:rsidRPr="00097F6F" w:rsidRDefault="00637F58" w:rsidP="005308BC">
      <w:pPr>
        <w:pStyle w:val="afc"/>
        <w:numPr>
          <w:ilvl w:val="0"/>
          <w:numId w:val="39"/>
        </w:numPr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097F6F">
        <w:rPr>
          <w:rFonts w:ascii="Times New Roman" w:hAnsi="Times New Roman" w:cs="Times New Roman"/>
          <w:sz w:val="24"/>
          <w:szCs w:val="24"/>
        </w:rPr>
        <w:t>Приведите примеры инструментов создания установочных пакетов.</w:t>
      </w:r>
    </w:p>
    <w:p w14:paraId="0B5C6FD1" w14:textId="77777777" w:rsidR="00954FB7" w:rsidRPr="00F2132F" w:rsidRDefault="00954FB7" w:rsidP="00954FB7">
      <w:pPr>
        <w:pStyle w:val="Style23"/>
        <w:ind w:firstLine="709"/>
        <w:rPr>
          <w:rStyle w:val="FontStyle134"/>
        </w:rPr>
      </w:pPr>
      <w:r w:rsidRPr="00F2132F">
        <w:rPr>
          <w:rStyle w:val="FontStyle134"/>
        </w:rPr>
        <w:lastRenderedPageBreak/>
        <w:t>4.2.  Промежуточная аттестация в форме курсово</w:t>
      </w:r>
      <w:r>
        <w:rPr>
          <w:rStyle w:val="FontStyle134"/>
        </w:rPr>
        <w:t>го проекта</w:t>
      </w:r>
    </w:p>
    <w:p w14:paraId="743A4CB6" w14:textId="77777777" w:rsidR="00954FB7" w:rsidRDefault="00954FB7" w:rsidP="00954FB7"/>
    <w:p w14:paraId="7B9DCD43" w14:textId="77777777" w:rsidR="00954FB7" w:rsidRDefault="00954FB7" w:rsidP="00954FB7">
      <w:pPr>
        <w:rPr>
          <w:b/>
        </w:rPr>
      </w:pPr>
      <w:r>
        <w:rPr>
          <w:b/>
        </w:rPr>
        <w:t>Типовое задание для курсового проекта по дисциплине:</w:t>
      </w:r>
    </w:p>
    <w:p w14:paraId="6FD879F3" w14:textId="77777777" w:rsidR="00954FB7" w:rsidRDefault="00954FB7" w:rsidP="00954FB7">
      <w:pPr>
        <w:rPr>
          <w:b/>
        </w:rPr>
      </w:pPr>
    </w:p>
    <w:p w14:paraId="5ECB4DCC" w14:textId="77777777" w:rsidR="00954FB7" w:rsidRPr="006D6BFB" w:rsidRDefault="00954FB7" w:rsidP="00954FB7">
      <w:r w:rsidRPr="006D6BFB">
        <w:t>Главной целью написания курсово</w:t>
      </w:r>
      <w:r>
        <w:t>го</w:t>
      </w:r>
      <w:r w:rsidRPr="006D6BFB">
        <w:t xml:space="preserve"> </w:t>
      </w:r>
      <w:r>
        <w:t>проекта</w:t>
      </w:r>
      <w:r w:rsidRPr="006D6BFB">
        <w:t xml:space="preserve"> является проверка усвоения студентами знаний в области </w:t>
      </w:r>
      <w:r>
        <w:t>анализа и проектирования информационных систем</w:t>
      </w:r>
      <w:r w:rsidRPr="006D6BFB">
        <w:t xml:space="preserve">, умения применять теоретические знания, полученные в ходе лекционных и практических занятий в решении поставленных задач. </w:t>
      </w:r>
    </w:p>
    <w:p w14:paraId="387461F4" w14:textId="77777777" w:rsidR="00954FB7" w:rsidRPr="006D6BFB" w:rsidRDefault="00954FB7" w:rsidP="00954FB7">
      <w:r w:rsidRPr="006D6BFB">
        <w:t>Тема курсово</w:t>
      </w:r>
      <w:r>
        <w:t>го</w:t>
      </w:r>
      <w:r w:rsidRPr="006D6BFB">
        <w:t xml:space="preserve"> </w:t>
      </w:r>
      <w:r>
        <w:t>проекта</w:t>
      </w:r>
      <w:r w:rsidRPr="006D6BFB">
        <w:t xml:space="preserve"> выбирается из предложенного перечня. По согласованию с преподавателем студент может выбрать тему, не включе</w:t>
      </w:r>
      <w:r>
        <w:t>нную в рекомендованный перечень.</w:t>
      </w:r>
    </w:p>
    <w:p w14:paraId="63DE951F" w14:textId="77777777" w:rsidR="00954FB7" w:rsidRPr="006D6BFB" w:rsidRDefault="00954FB7" w:rsidP="00954FB7">
      <w:r w:rsidRPr="006D6BFB">
        <w:t>Названия выбранных студентами тем фиксируются преподавателем. Дублирование работ в пределах одной учебной группы не допускается.</w:t>
      </w:r>
    </w:p>
    <w:p w14:paraId="6D0BAB0A" w14:textId="77777777" w:rsidR="00954FB7" w:rsidRDefault="00954FB7" w:rsidP="00954FB7">
      <w:r w:rsidRPr="008B1254">
        <w:t xml:space="preserve">Защита </w:t>
      </w:r>
      <w:r w:rsidRPr="006D6BFB">
        <w:t>курсово</w:t>
      </w:r>
      <w:r>
        <w:t>го</w:t>
      </w:r>
      <w:r w:rsidRPr="006D6BFB">
        <w:t xml:space="preserve"> </w:t>
      </w:r>
      <w:r>
        <w:t>проекта</w:t>
      </w:r>
      <w:r w:rsidRPr="008B1254">
        <w:t xml:space="preserve"> назначается по итогам проверки предоставленно</w:t>
      </w:r>
      <w:r>
        <w:t xml:space="preserve">й пояснительной записки, </w:t>
      </w:r>
      <w:r w:rsidRPr="008B1254">
        <w:t>оформленно</w:t>
      </w:r>
      <w:r>
        <w:t>й</w:t>
      </w:r>
      <w:r w:rsidRPr="008B1254">
        <w:t xml:space="preserve"> в соответствии с требованиями</w:t>
      </w:r>
      <w:r>
        <w:t>,</w:t>
      </w:r>
      <w:r w:rsidRPr="008B1254">
        <w:t xml:space="preserve"> и осуществляется в форме ответов на вопросы преподавателя.</w:t>
      </w:r>
    </w:p>
    <w:p w14:paraId="73AD843C" w14:textId="77777777" w:rsidR="00954FB7" w:rsidRDefault="00954FB7" w:rsidP="00954FB7"/>
    <w:p w14:paraId="62B6D753" w14:textId="77777777" w:rsidR="00954FB7" w:rsidRDefault="00954FB7" w:rsidP="00954FB7">
      <w:r w:rsidRPr="00F2132F">
        <w:rPr>
          <w:b/>
        </w:rPr>
        <w:t>Тема курсово</w:t>
      </w:r>
      <w:r>
        <w:rPr>
          <w:b/>
        </w:rPr>
        <w:t>го</w:t>
      </w:r>
      <w:r w:rsidRPr="00F2132F">
        <w:rPr>
          <w:b/>
        </w:rPr>
        <w:t xml:space="preserve"> </w:t>
      </w:r>
      <w:r>
        <w:rPr>
          <w:b/>
        </w:rPr>
        <w:t>проекта</w:t>
      </w:r>
      <w:r>
        <w:t xml:space="preserve">: </w:t>
      </w:r>
      <w:r w:rsidR="00CC5276" w:rsidRPr="00CC5276">
        <w:t>Разработка клиентской части информационной системы</w:t>
      </w:r>
      <w:r>
        <w:t>.</w:t>
      </w:r>
    </w:p>
    <w:p w14:paraId="1B6F69CA" w14:textId="77777777" w:rsidR="00954FB7" w:rsidRDefault="00954FB7" w:rsidP="00954FB7">
      <w:r w:rsidRPr="006D6BFB">
        <w:rPr>
          <w:b/>
        </w:rPr>
        <w:t xml:space="preserve">Пример </w:t>
      </w:r>
      <w:r>
        <w:rPr>
          <w:b/>
        </w:rPr>
        <w:t>предметной области</w:t>
      </w:r>
      <w:r w:rsidRPr="006D6BFB">
        <w:rPr>
          <w:b/>
        </w:rPr>
        <w:t>:</w:t>
      </w:r>
      <w:r>
        <w:rPr>
          <w:b/>
        </w:rPr>
        <w:t xml:space="preserve"> </w:t>
      </w:r>
      <w:r w:rsidR="00CC5276" w:rsidRPr="00CC5276">
        <w:t>Разработка клиентской части информационной системы</w:t>
      </w:r>
      <w:r>
        <w:t>, обеспечивающей документооборот и отслеживание производственных показателей малого инновационного предприятия.</w:t>
      </w:r>
    </w:p>
    <w:p w14:paraId="1C3A2DAC" w14:textId="77777777" w:rsidR="00954FB7" w:rsidRPr="00556AEB" w:rsidRDefault="00954FB7" w:rsidP="00954FB7">
      <w:pPr>
        <w:rPr>
          <w:szCs w:val="28"/>
        </w:rPr>
      </w:pPr>
      <w:r w:rsidRPr="007B5A6E">
        <w:rPr>
          <w:b/>
          <w:szCs w:val="28"/>
        </w:rPr>
        <w:t>Основная цель</w:t>
      </w:r>
      <w:r>
        <w:rPr>
          <w:szCs w:val="28"/>
        </w:rPr>
        <w:t xml:space="preserve">: </w:t>
      </w:r>
      <w:r w:rsidR="00CC5276" w:rsidRPr="00390445">
        <w:t>разработать клиентское приложение для информационной системы</w:t>
      </w:r>
      <w:r w:rsidRPr="00556AEB">
        <w:rPr>
          <w:szCs w:val="28"/>
        </w:rPr>
        <w:t>.</w:t>
      </w:r>
    </w:p>
    <w:p w14:paraId="7EF6D74D" w14:textId="77777777" w:rsidR="00954FB7" w:rsidRDefault="00954FB7" w:rsidP="00954FB7">
      <w:pPr>
        <w:rPr>
          <w:szCs w:val="28"/>
        </w:rPr>
      </w:pPr>
      <w:r w:rsidRPr="007B5A6E">
        <w:rPr>
          <w:b/>
          <w:szCs w:val="28"/>
        </w:rPr>
        <w:t>Основные задачи</w:t>
      </w:r>
      <w:r>
        <w:rPr>
          <w:szCs w:val="28"/>
        </w:rPr>
        <w:t xml:space="preserve">: </w:t>
      </w:r>
    </w:p>
    <w:p w14:paraId="5EAEB189" w14:textId="77777777" w:rsidR="00CC5276" w:rsidRDefault="00CC5276" w:rsidP="005308BC">
      <w:pPr>
        <w:numPr>
          <w:ilvl w:val="0"/>
          <w:numId w:val="18"/>
        </w:numPr>
        <w:suppressAutoHyphens w:val="0"/>
      </w:pPr>
      <w:r>
        <w:t>разработать спецификацию требований к пользовательскому интерфейсу</w:t>
      </w:r>
      <w:r w:rsidRPr="00737CEF">
        <w:t>;</w:t>
      </w:r>
    </w:p>
    <w:p w14:paraId="6EDDCBAE" w14:textId="77777777" w:rsidR="00CC5276" w:rsidRDefault="00CC5276" w:rsidP="005308BC">
      <w:pPr>
        <w:numPr>
          <w:ilvl w:val="0"/>
          <w:numId w:val="18"/>
        </w:numPr>
        <w:suppressAutoHyphens w:val="0"/>
      </w:pPr>
      <w:r>
        <w:t>разработать алгоритмы реализации функциональных требований;</w:t>
      </w:r>
    </w:p>
    <w:p w14:paraId="4DDBB62A" w14:textId="77777777" w:rsidR="00CC5276" w:rsidRPr="00737CEF" w:rsidRDefault="00CC5276" w:rsidP="005308BC">
      <w:pPr>
        <w:numPr>
          <w:ilvl w:val="0"/>
          <w:numId w:val="18"/>
        </w:numPr>
        <w:suppressAutoHyphens w:val="0"/>
      </w:pPr>
      <w:r>
        <w:t>разработать прототип интерфейса</w:t>
      </w:r>
      <w:r w:rsidRPr="00737CEF">
        <w:t>;</w:t>
      </w:r>
    </w:p>
    <w:p w14:paraId="00E84F17" w14:textId="77777777" w:rsidR="00CC5276" w:rsidRDefault="00CC5276" w:rsidP="005308BC">
      <w:pPr>
        <w:numPr>
          <w:ilvl w:val="0"/>
          <w:numId w:val="18"/>
        </w:numPr>
        <w:suppressAutoHyphens w:val="0"/>
      </w:pPr>
      <w:r>
        <w:t>реализовать интерфейс пользователя на языке программирования высокого уровня;</w:t>
      </w:r>
    </w:p>
    <w:p w14:paraId="6B2ED30F" w14:textId="77777777" w:rsidR="00954FB7" w:rsidRPr="0053692F" w:rsidRDefault="00CC5276" w:rsidP="005308BC">
      <w:pPr>
        <w:numPr>
          <w:ilvl w:val="0"/>
          <w:numId w:val="18"/>
        </w:numPr>
        <w:suppressAutoHyphens w:val="0"/>
        <w:rPr>
          <w:szCs w:val="28"/>
        </w:rPr>
      </w:pPr>
      <w:r>
        <w:t>разработать установочный пакет.</w:t>
      </w:r>
    </w:p>
    <w:p w14:paraId="7E63DF02" w14:textId="77777777" w:rsidR="00954FB7" w:rsidRDefault="00954FB7" w:rsidP="00954FB7">
      <w:pPr>
        <w:rPr>
          <w:b/>
        </w:rPr>
      </w:pPr>
    </w:p>
    <w:p w14:paraId="586F3F25" w14:textId="77777777" w:rsidR="00CC5276" w:rsidRPr="00737CEF" w:rsidRDefault="00CC5276" w:rsidP="00CC5276">
      <w:pPr>
        <w:spacing w:before="240"/>
        <w:ind w:firstLine="0"/>
      </w:pPr>
      <w:r w:rsidRPr="00737CEF">
        <w:rPr>
          <w:b/>
        </w:rPr>
        <w:t xml:space="preserve">Требования к </w:t>
      </w:r>
      <w:r>
        <w:rPr>
          <w:b/>
        </w:rPr>
        <w:t>реализации клиентской части</w:t>
      </w:r>
      <w:r w:rsidRPr="00737CEF">
        <w:t>:</w:t>
      </w:r>
    </w:p>
    <w:p w14:paraId="3ED64C2D" w14:textId="77777777" w:rsidR="00CC5276" w:rsidRDefault="00CC5276" w:rsidP="005308BC">
      <w:pPr>
        <w:numPr>
          <w:ilvl w:val="0"/>
          <w:numId w:val="19"/>
        </w:numPr>
        <w:suppressAutoHyphens w:val="0"/>
        <w:ind w:left="284" w:firstLine="0"/>
        <w:jc w:val="left"/>
      </w:pPr>
      <w:r>
        <w:t>спецификация требований должна включать все выявленные ограничения;</w:t>
      </w:r>
    </w:p>
    <w:p w14:paraId="3E353D1B" w14:textId="77777777" w:rsidR="00CC5276" w:rsidRDefault="00CC5276" w:rsidP="005308BC">
      <w:pPr>
        <w:numPr>
          <w:ilvl w:val="0"/>
          <w:numId w:val="19"/>
        </w:numPr>
        <w:suppressAutoHyphens w:val="0"/>
        <w:ind w:left="284" w:firstLine="0"/>
        <w:jc w:val="left"/>
      </w:pPr>
      <w:r>
        <w:t>интерфейс должен включать формы для всех действующих ролей;</w:t>
      </w:r>
    </w:p>
    <w:p w14:paraId="1B75F7B9" w14:textId="77777777" w:rsidR="00CC5276" w:rsidRDefault="00CC5276" w:rsidP="005308BC">
      <w:pPr>
        <w:numPr>
          <w:ilvl w:val="0"/>
          <w:numId w:val="19"/>
        </w:numPr>
        <w:suppressAutoHyphens w:val="0"/>
        <w:ind w:left="284" w:firstLine="0"/>
        <w:jc w:val="left"/>
      </w:pPr>
      <w:r>
        <w:t xml:space="preserve">клиентская часть должна быть реализована на языках </w:t>
      </w:r>
      <w:r>
        <w:rPr>
          <w:lang w:val="en-US"/>
        </w:rPr>
        <w:t>C</w:t>
      </w:r>
      <w:r w:rsidRPr="00D02789">
        <w:t xml:space="preserve"># </w:t>
      </w:r>
      <w:r>
        <w:t xml:space="preserve">или </w:t>
      </w:r>
      <w:r>
        <w:rPr>
          <w:lang w:val="en-US"/>
        </w:rPr>
        <w:t>Java</w:t>
      </w:r>
      <w:r>
        <w:t>;</w:t>
      </w:r>
    </w:p>
    <w:p w14:paraId="17AD2F8E" w14:textId="77777777" w:rsidR="00CC5276" w:rsidRDefault="00CC5276" w:rsidP="005308BC">
      <w:pPr>
        <w:numPr>
          <w:ilvl w:val="0"/>
          <w:numId w:val="19"/>
        </w:numPr>
        <w:suppressAutoHyphens w:val="0"/>
        <w:ind w:left="284" w:firstLine="0"/>
        <w:jc w:val="left"/>
      </w:pPr>
      <w:r>
        <w:t>установочный пакет должен содержать все необходимые ресурсы для запуска</w:t>
      </w:r>
      <w:r w:rsidR="00CA73DB">
        <w:t xml:space="preserve"> приложения.</w:t>
      </w:r>
    </w:p>
    <w:p w14:paraId="6A0608AA" w14:textId="77777777" w:rsidR="00CA73DB" w:rsidRDefault="00CA73DB" w:rsidP="00CA73DB">
      <w:pPr>
        <w:suppressAutoHyphens w:val="0"/>
        <w:jc w:val="left"/>
      </w:pPr>
    </w:p>
    <w:p w14:paraId="048756CD" w14:textId="77777777" w:rsidR="00CA73DB" w:rsidRPr="00390445" w:rsidRDefault="00CA73DB" w:rsidP="00CA73DB">
      <w:pPr>
        <w:ind w:firstLine="0"/>
        <w:rPr>
          <w:b/>
        </w:rPr>
      </w:pPr>
      <w:r w:rsidRPr="00390445">
        <w:rPr>
          <w:b/>
        </w:rPr>
        <w:t>Требования к содержанию пояснительной записки:</w:t>
      </w:r>
    </w:p>
    <w:p w14:paraId="57199F4F" w14:textId="77777777" w:rsidR="00CA73DB" w:rsidRPr="006E5A29" w:rsidRDefault="00CA73DB" w:rsidP="00CA73DB">
      <w:pPr>
        <w:ind w:left="360" w:firstLine="0"/>
      </w:pPr>
      <w:r w:rsidRPr="006E5A29">
        <w:t>Титульный лист</w:t>
      </w:r>
    </w:p>
    <w:p w14:paraId="0D017351" w14:textId="77777777" w:rsidR="00CA73DB" w:rsidRPr="006E5A29" w:rsidRDefault="00CA73DB" w:rsidP="00CA73DB">
      <w:pPr>
        <w:ind w:left="360" w:firstLine="0"/>
      </w:pPr>
      <w:r w:rsidRPr="006E5A29">
        <w:t>Задание</w:t>
      </w:r>
    </w:p>
    <w:p w14:paraId="0BB1A732" w14:textId="77777777" w:rsidR="00CA73DB" w:rsidRPr="006E5A29" w:rsidRDefault="00CA73DB" w:rsidP="00CA73DB">
      <w:pPr>
        <w:ind w:left="360" w:firstLine="0"/>
      </w:pPr>
      <w:r w:rsidRPr="006E5A29">
        <w:t>Содержание</w:t>
      </w:r>
    </w:p>
    <w:p w14:paraId="3967E88E" w14:textId="77777777" w:rsidR="00CA73DB" w:rsidRPr="006E5A29" w:rsidRDefault="00CA73DB" w:rsidP="00CA73DB">
      <w:pPr>
        <w:ind w:left="360" w:firstLine="0"/>
      </w:pPr>
      <w:r w:rsidRPr="006E5A29">
        <w:t>Введение</w:t>
      </w:r>
    </w:p>
    <w:p w14:paraId="62515CAF" w14:textId="77777777" w:rsidR="00CA73DB" w:rsidRDefault="00CA73DB" w:rsidP="005308BC">
      <w:pPr>
        <w:numPr>
          <w:ilvl w:val="0"/>
          <w:numId w:val="17"/>
        </w:numPr>
        <w:suppressAutoHyphens w:val="0"/>
        <w:jc w:val="left"/>
      </w:pPr>
      <w:r>
        <w:t>Разработка спецификации требований</w:t>
      </w:r>
    </w:p>
    <w:p w14:paraId="665DA241" w14:textId="77777777" w:rsidR="00CA73DB" w:rsidRDefault="00CA73DB" w:rsidP="005308BC">
      <w:pPr>
        <w:numPr>
          <w:ilvl w:val="0"/>
          <w:numId w:val="17"/>
        </w:numPr>
        <w:suppressAutoHyphens w:val="0"/>
        <w:jc w:val="left"/>
      </w:pPr>
      <w:r>
        <w:t>Проектирование интерфейса пользователя</w:t>
      </w:r>
    </w:p>
    <w:p w14:paraId="31267B0B" w14:textId="77777777" w:rsidR="00CA73DB" w:rsidRDefault="00CA73DB" w:rsidP="005308BC">
      <w:pPr>
        <w:numPr>
          <w:ilvl w:val="0"/>
          <w:numId w:val="17"/>
        </w:numPr>
        <w:suppressAutoHyphens w:val="0"/>
        <w:jc w:val="left"/>
      </w:pPr>
      <w:r>
        <w:t>Реализация клиентского приложения</w:t>
      </w:r>
    </w:p>
    <w:p w14:paraId="2C4B3043" w14:textId="77777777" w:rsidR="00CA73DB" w:rsidRDefault="00CA73DB" w:rsidP="005308BC">
      <w:pPr>
        <w:numPr>
          <w:ilvl w:val="0"/>
          <w:numId w:val="17"/>
        </w:numPr>
        <w:suppressAutoHyphens w:val="0"/>
        <w:jc w:val="left"/>
      </w:pPr>
      <w:r>
        <w:t>Разработка установочного пакета</w:t>
      </w:r>
    </w:p>
    <w:p w14:paraId="5B8736F5" w14:textId="77777777" w:rsidR="00954FB7" w:rsidRPr="00556AEB" w:rsidRDefault="00954FB7" w:rsidP="00954FB7">
      <w:pPr>
        <w:ind w:firstLine="0"/>
      </w:pPr>
      <w:r>
        <w:t>Заключение</w:t>
      </w:r>
    </w:p>
    <w:p w14:paraId="6D542CD1" w14:textId="77777777" w:rsidR="00954FB7" w:rsidRPr="00556AEB" w:rsidRDefault="00954FB7" w:rsidP="00954FB7">
      <w:pPr>
        <w:ind w:firstLine="0"/>
      </w:pPr>
      <w:r>
        <w:t>Список использованных источников</w:t>
      </w:r>
    </w:p>
    <w:p w14:paraId="514849A2" w14:textId="77777777" w:rsidR="00954FB7" w:rsidRPr="008D2749" w:rsidRDefault="00954FB7" w:rsidP="00954FB7">
      <w:pPr>
        <w:ind w:firstLine="0"/>
      </w:pPr>
      <w:r>
        <w:t>Приложение</w:t>
      </w:r>
    </w:p>
    <w:p w14:paraId="5D3DA17E" w14:textId="77777777" w:rsidR="00954FB7" w:rsidRDefault="00954FB7" w:rsidP="00954FB7">
      <w:pPr>
        <w:rPr>
          <w:b/>
        </w:rPr>
      </w:pPr>
    </w:p>
    <w:p w14:paraId="20695038" w14:textId="77777777" w:rsidR="00CA73DB" w:rsidRDefault="00CA73DB" w:rsidP="00CA73DB">
      <w:pPr>
        <w:jc w:val="left"/>
        <w:rPr>
          <w:b/>
          <w:i/>
        </w:rPr>
      </w:pPr>
      <w:r w:rsidRPr="00DF6EA2">
        <w:rPr>
          <w:b/>
          <w:i/>
        </w:rPr>
        <w:t xml:space="preserve">Варианты предметных областей для </w:t>
      </w:r>
      <w:r>
        <w:rPr>
          <w:b/>
          <w:i/>
        </w:rPr>
        <w:t>курсового проекта</w:t>
      </w:r>
    </w:p>
    <w:p w14:paraId="033727F9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Парковка</w:t>
      </w:r>
      <w:r>
        <w:t>».</w:t>
      </w:r>
    </w:p>
    <w:p w14:paraId="760534B3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Выездные медосмотры</w:t>
      </w:r>
      <w:r>
        <w:t>».</w:t>
      </w:r>
    </w:p>
    <w:p w14:paraId="40C3AE8A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lastRenderedPageBreak/>
        <w:t>«</w:t>
      </w:r>
      <w:r w:rsidRPr="0085016E">
        <w:t>Приют для животных</w:t>
      </w:r>
      <w:r>
        <w:t>».</w:t>
      </w:r>
    </w:p>
    <w:p w14:paraId="2E0BCA1D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Выставочный комплекс</w:t>
      </w:r>
      <w:r>
        <w:t>».</w:t>
      </w:r>
    </w:p>
    <w:p w14:paraId="1555762E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Услуги SPA-салона</w:t>
      </w:r>
      <w:r>
        <w:t>».</w:t>
      </w:r>
    </w:p>
    <w:p w14:paraId="0AA38CAB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Птицефабрика</w:t>
      </w:r>
      <w:r>
        <w:t>».</w:t>
      </w:r>
    </w:p>
    <w:p w14:paraId="3F583A50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Справочная система театра</w:t>
      </w:r>
      <w:r>
        <w:t>».</w:t>
      </w:r>
    </w:p>
    <w:p w14:paraId="36C1DFC3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Отдел автоматизации и сопровождения ПО на предприятии</w:t>
      </w:r>
      <w:r>
        <w:t>».</w:t>
      </w:r>
    </w:p>
    <w:p w14:paraId="46B2075E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Зоомагазин</w:t>
      </w:r>
      <w:r>
        <w:t>».</w:t>
      </w:r>
    </w:p>
    <w:p w14:paraId="36D17E96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Независимая экологическая экспертиза</w:t>
      </w:r>
      <w:r>
        <w:t>».</w:t>
      </w:r>
    </w:p>
    <w:p w14:paraId="1DF20760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Адресное бюро</w:t>
      </w:r>
      <w:r>
        <w:t>».</w:t>
      </w:r>
    </w:p>
    <w:p w14:paraId="6911C145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Аквапарк</w:t>
      </w:r>
      <w:r>
        <w:t>».</w:t>
      </w:r>
    </w:p>
    <w:p w14:paraId="69305446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Дизайн-студия интерьера</w:t>
      </w:r>
      <w:r>
        <w:t>».</w:t>
      </w:r>
    </w:p>
    <w:p w14:paraId="7E1DE3F5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Услуги по пошиву и ремонту трикотажных изделий</w:t>
      </w:r>
      <w:r>
        <w:t>».</w:t>
      </w:r>
    </w:p>
    <w:p w14:paraId="5BBF28BC" w14:textId="77777777" w:rsidR="00CA73DB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Услуги прачечных</w:t>
      </w:r>
      <w:r>
        <w:t>».</w:t>
      </w:r>
    </w:p>
    <w:p w14:paraId="4F8AA284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Рыболовная база</w:t>
      </w:r>
      <w:r>
        <w:t>».</w:t>
      </w:r>
    </w:p>
    <w:p w14:paraId="14898337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Санитарная обработка помещений</w:t>
      </w:r>
      <w:r>
        <w:t>».</w:t>
      </w:r>
    </w:p>
    <w:p w14:paraId="7A7B7F9D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Обустройство детских площадок</w:t>
      </w:r>
      <w:r>
        <w:t>».</w:t>
      </w:r>
    </w:p>
    <w:p w14:paraId="6EDB916F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Комиссионный магазин</w:t>
      </w:r>
      <w:r>
        <w:t>».</w:t>
      </w:r>
    </w:p>
    <w:p w14:paraId="786742A3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Телекоммуникационный центр</w:t>
      </w:r>
      <w:r>
        <w:t>».</w:t>
      </w:r>
    </w:p>
    <w:p w14:paraId="2C745609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Прокат спортинвентаря</w:t>
      </w:r>
      <w:r>
        <w:t>».</w:t>
      </w:r>
    </w:p>
    <w:p w14:paraId="061563A0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Выставка-продажа сельскохозяйственной продукции</w:t>
      </w:r>
      <w:r>
        <w:t>».</w:t>
      </w:r>
    </w:p>
    <w:p w14:paraId="7D9BA81E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Дневной стационар</w:t>
      </w:r>
      <w:r>
        <w:t>».</w:t>
      </w:r>
    </w:p>
    <w:p w14:paraId="578D938A" w14:textId="77777777" w:rsidR="00CA73DB" w:rsidRPr="0085016E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</w:t>
      </w:r>
      <w:r w:rsidRPr="0085016E">
        <w:t>Бюро трудоустройства</w:t>
      </w:r>
      <w:r>
        <w:t>».</w:t>
      </w:r>
    </w:p>
    <w:p w14:paraId="6D61ECB9" w14:textId="77777777" w:rsidR="00CA73DB" w:rsidRPr="0085016E" w:rsidRDefault="00CA73DB" w:rsidP="005308BC">
      <w:pPr>
        <w:numPr>
          <w:ilvl w:val="0"/>
          <w:numId w:val="66"/>
        </w:numPr>
        <w:tabs>
          <w:tab w:val="left" w:pos="993"/>
        </w:tabs>
      </w:pPr>
      <w:r w:rsidRPr="00D55916">
        <w:t>«</w:t>
      </w:r>
      <w:r w:rsidRPr="0085016E">
        <w:t>Показ-продажа моделей высокой моды</w:t>
      </w:r>
      <w:r>
        <w:t>».</w:t>
      </w:r>
    </w:p>
    <w:p w14:paraId="60C35C02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Видеопрокат».</w:t>
      </w:r>
    </w:p>
    <w:p w14:paraId="41AD9AA8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Чемпионат мира по футболу».</w:t>
      </w:r>
    </w:p>
    <w:p w14:paraId="3C130862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Риэлторская фирма».</w:t>
      </w:r>
    </w:p>
    <w:p w14:paraId="413559EA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Расписание занятий».</w:t>
      </w:r>
    </w:p>
    <w:p w14:paraId="36C73655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Поликлиника».</w:t>
      </w:r>
    </w:p>
    <w:p w14:paraId="137C29EE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Больница».</w:t>
      </w:r>
    </w:p>
    <w:p w14:paraId="1D615B24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Агентство недвижимости».</w:t>
      </w:r>
    </w:p>
    <w:p w14:paraId="3AF23916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Деканат».</w:t>
      </w:r>
    </w:p>
    <w:p w14:paraId="7984E5FE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Учет товаров на складе».</w:t>
      </w:r>
    </w:p>
    <w:p w14:paraId="7A783BC7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Автосервис».</w:t>
      </w:r>
    </w:p>
    <w:p w14:paraId="719A40E5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Продажа легковых автомобилей».</w:t>
      </w:r>
    </w:p>
    <w:p w14:paraId="45B877EB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Хозяйственный магазин».</w:t>
      </w:r>
    </w:p>
    <w:p w14:paraId="50DD4D69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Мебельный магазин».</w:t>
      </w:r>
    </w:p>
    <w:p w14:paraId="54EF8338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Обувная мастерская».</w:t>
      </w:r>
    </w:p>
    <w:p w14:paraId="0389DF87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Тренажерный зал».</w:t>
      </w:r>
    </w:p>
    <w:p w14:paraId="5B50EBE6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Салон красоты».</w:t>
      </w:r>
    </w:p>
    <w:p w14:paraId="4A76B6B0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Автовокзал».</w:t>
      </w:r>
    </w:p>
    <w:p w14:paraId="474B5980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Туристическая фирма».</w:t>
      </w:r>
    </w:p>
    <w:p w14:paraId="30B55BFE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Продажа компьютерной техники».</w:t>
      </w:r>
    </w:p>
    <w:p w14:paraId="3896E69B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Автомагазин».</w:t>
      </w:r>
    </w:p>
    <w:p w14:paraId="10199F27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Спортивные товары».</w:t>
      </w:r>
    </w:p>
    <w:p w14:paraId="41FB62A6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Аэропорт».</w:t>
      </w:r>
    </w:p>
    <w:p w14:paraId="64045F15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Курьерские службы».</w:t>
      </w:r>
    </w:p>
    <w:p w14:paraId="16C08E3C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Ресторан».</w:t>
      </w:r>
    </w:p>
    <w:p w14:paraId="741D52F5" w14:textId="77777777" w:rsidR="00CA73DB" w:rsidRPr="00D55916" w:rsidRDefault="00CA73DB" w:rsidP="005308BC">
      <w:pPr>
        <w:pStyle w:val="af1"/>
        <w:numPr>
          <w:ilvl w:val="0"/>
          <w:numId w:val="66"/>
        </w:numPr>
        <w:suppressAutoHyphens w:val="0"/>
        <w:jc w:val="left"/>
      </w:pPr>
      <w:r w:rsidRPr="00D55916">
        <w:t>«Автошкола».</w:t>
      </w:r>
    </w:p>
    <w:p w14:paraId="240485EE" w14:textId="77777777" w:rsidR="00CA73DB" w:rsidRDefault="00CA73DB" w:rsidP="00954FB7">
      <w:pPr>
        <w:rPr>
          <w:b/>
        </w:rPr>
      </w:pPr>
    </w:p>
    <w:p w14:paraId="5C92B7ED" w14:textId="77777777" w:rsidR="00954FB7" w:rsidRPr="0070331E" w:rsidRDefault="00954FB7" w:rsidP="00954FB7">
      <w:pPr>
        <w:rPr>
          <w:b/>
        </w:rPr>
      </w:pPr>
      <w:r>
        <w:rPr>
          <w:b/>
        </w:rPr>
        <w:t xml:space="preserve">Типовые </w:t>
      </w:r>
      <w:r w:rsidRPr="003C15DA">
        <w:rPr>
          <w:b/>
        </w:rPr>
        <w:t>вопросы</w:t>
      </w:r>
      <w:r>
        <w:rPr>
          <w:b/>
        </w:rPr>
        <w:t xml:space="preserve"> на защите </w:t>
      </w:r>
      <w:r w:rsidRPr="00453E60">
        <w:rPr>
          <w:b/>
        </w:rPr>
        <w:t>курсово</w:t>
      </w:r>
      <w:r>
        <w:rPr>
          <w:b/>
        </w:rPr>
        <w:t>го проекта</w:t>
      </w:r>
      <w:r w:rsidRPr="003C15DA">
        <w:rPr>
          <w:b/>
        </w:rPr>
        <w:t>:</w:t>
      </w:r>
    </w:p>
    <w:p w14:paraId="03A6EF58" w14:textId="77777777" w:rsidR="00954FB7" w:rsidRPr="003C15DA" w:rsidRDefault="00954FB7" w:rsidP="00954FB7">
      <w:pPr>
        <w:pStyle w:val="a4"/>
        <w:spacing w:line="200" w:lineRule="atLeast"/>
        <w:rPr>
          <w:b/>
          <w:szCs w:val="24"/>
        </w:rPr>
      </w:pPr>
    </w:p>
    <w:p w14:paraId="3638BA31" w14:textId="77777777" w:rsidR="00CA73DB" w:rsidRPr="00893FAE" w:rsidRDefault="00CA73DB" w:rsidP="005308BC">
      <w:pPr>
        <w:pStyle w:val="af1"/>
        <w:numPr>
          <w:ilvl w:val="0"/>
          <w:numId w:val="16"/>
        </w:numPr>
        <w:suppressAutoHyphens w:val="0"/>
        <w:jc w:val="left"/>
      </w:pPr>
      <w:r>
        <w:lastRenderedPageBreak/>
        <w:t>Выполните о</w:t>
      </w:r>
      <w:r w:rsidRPr="00893FAE">
        <w:t xml:space="preserve">бзор моделей информационных систем с архитектурой клиент-сервер. </w:t>
      </w:r>
    </w:p>
    <w:p w14:paraId="394BBE9F" w14:textId="77777777" w:rsidR="00CA73DB" w:rsidRPr="00893FAE" w:rsidRDefault="00CA73DB" w:rsidP="005308BC">
      <w:pPr>
        <w:pStyle w:val="af1"/>
        <w:numPr>
          <w:ilvl w:val="0"/>
          <w:numId w:val="16"/>
        </w:numPr>
        <w:suppressAutoHyphens w:val="0"/>
        <w:jc w:val="left"/>
      </w:pPr>
      <w:r>
        <w:t>Приведите пример д</w:t>
      </w:r>
      <w:r w:rsidRPr="00893FAE">
        <w:t>вухзвенн</w:t>
      </w:r>
      <w:r>
        <w:t>ой</w:t>
      </w:r>
      <w:r w:rsidRPr="00893FAE">
        <w:t xml:space="preserve"> модели клиент-сервер. </w:t>
      </w:r>
    </w:p>
    <w:p w14:paraId="29DCA4EB" w14:textId="77777777" w:rsidR="00CA73DB" w:rsidRPr="00893FAE" w:rsidRDefault="00CA73DB" w:rsidP="005308BC">
      <w:pPr>
        <w:pStyle w:val="af1"/>
        <w:numPr>
          <w:ilvl w:val="0"/>
          <w:numId w:val="16"/>
        </w:numPr>
        <w:suppressAutoHyphens w:val="0"/>
        <w:jc w:val="left"/>
      </w:pPr>
      <w:r>
        <w:t>Приведите пример т</w:t>
      </w:r>
      <w:r w:rsidRPr="00893FAE">
        <w:t>рехзвенн</w:t>
      </w:r>
      <w:r>
        <w:t>ой</w:t>
      </w:r>
      <w:r w:rsidRPr="00893FAE">
        <w:t xml:space="preserve"> модел</w:t>
      </w:r>
      <w:r>
        <w:t>и</w:t>
      </w:r>
      <w:r w:rsidRPr="00893FAE">
        <w:t xml:space="preserve"> клиент-сервер.</w:t>
      </w:r>
    </w:p>
    <w:p w14:paraId="10AF85F8" w14:textId="77777777" w:rsidR="00CA73DB" w:rsidRPr="00893FAE" w:rsidRDefault="00CA73DB" w:rsidP="005308BC">
      <w:pPr>
        <w:pStyle w:val="af1"/>
        <w:numPr>
          <w:ilvl w:val="0"/>
          <w:numId w:val="16"/>
        </w:numPr>
        <w:suppressAutoHyphens w:val="0"/>
        <w:jc w:val="left"/>
      </w:pPr>
      <w:r>
        <w:t>Выполните о</w:t>
      </w:r>
      <w:r w:rsidRPr="00893FAE">
        <w:t>бзор технологи</w:t>
      </w:r>
      <w:r>
        <w:t>й</w:t>
      </w:r>
      <w:r w:rsidRPr="00893FAE">
        <w:t xml:space="preserve"> доступа к базам данных. </w:t>
      </w:r>
    </w:p>
    <w:p w14:paraId="38B33038" w14:textId="77777777" w:rsidR="00954FB7" w:rsidRPr="00CA73DB" w:rsidRDefault="00CA73DB" w:rsidP="005308BC">
      <w:pPr>
        <w:pStyle w:val="af1"/>
        <w:numPr>
          <w:ilvl w:val="0"/>
          <w:numId w:val="16"/>
        </w:numPr>
        <w:suppressAutoHyphens w:val="0"/>
        <w:jc w:val="left"/>
      </w:pPr>
      <w:r>
        <w:t>Опишите т</w:t>
      </w:r>
      <w:r w:rsidRPr="00893FAE">
        <w:t>ехнологи</w:t>
      </w:r>
      <w:r>
        <w:t>ю</w:t>
      </w:r>
      <w:r w:rsidRPr="00893FAE">
        <w:t xml:space="preserve"> ADO.NET. </w:t>
      </w:r>
    </w:p>
    <w:p w14:paraId="4D4DA5DE" w14:textId="77777777" w:rsidR="00954FB7" w:rsidRPr="00097F6F" w:rsidRDefault="00954FB7" w:rsidP="00097F6F">
      <w:pPr>
        <w:ind w:firstLine="0"/>
        <w:rPr>
          <w:b/>
          <w:sz w:val="22"/>
          <w:szCs w:val="22"/>
          <w:lang w:val="en-US"/>
        </w:rPr>
      </w:pPr>
    </w:p>
    <w:p w14:paraId="36E1011A" w14:textId="77777777" w:rsidR="00451696" w:rsidRPr="005D7A70" w:rsidRDefault="00451696" w:rsidP="00685090">
      <w:pPr>
        <w:ind w:left="709" w:firstLine="0"/>
        <w:rPr>
          <w:lang w:val="en-US"/>
        </w:rPr>
      </w:pPr>
    </w:p>
    <w:sectPr w:rsidR="00451696" w:rsidRPr="005D7A70" w:rsidSect="00554E07">
      <w:headerReference w:type="default" r:id="rId8"/>
      <w:pgSz w:w="11906" w:h="16838"/>
      <w:pgMar w:top="1134" w:right="567" w:bottom="1134" w:left="1701" w:header="720" w:footer="720" w:gutter="0"/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6C8E0" w14:textId="77777777" w:rsidR="00FB5A7E" w:rsidRDefault="00FB5A7E" w:rsidP="00C44C4A">
      <w:r>
        <w:separator/>
      </w:r>
    </w:p>
  </w:endnote>
  <w:endnote w:type="continuationSeparator" w:id="0">
    <w:p w14:paraId="407A71E2" w14:textId="77777777" w:rsidR="00FB5A7E" w:rsidRDefault="00FB5A7E" w:rsidP="00C44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2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Mono">
    <w:altName w:val="Courier New"/>
    <w:charset w:val="01"/>
    <w:family w:val="modern"/>
    <w:pitch w:val="fixed"/>
  </w:font>
  <w:font w:name="TimesNewRomanPSMT">
    <w:altName w:val="Arial Unicode MS"/>
    <w:charset w:val="CC"/>
    <w:family w:val="auto"/>
    <w:pitch w:val="default"/>
    <w:sig w:usb0="00000201" w:usb1="00000000" w:usb2="00000000" w:usb3="00000000" w:csb0="00000004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E5AD2" w14:textId="77777777" w:rsidR="00FB5A7E" w:rsidRDefault="00FB5A7E" w:rsidP="00C44C4A">
      <w:r>
        <w:separator/>
      </w:r>
    </w:p>
  </w:footnote>
  <w:footnote w:type="continuationSeparator" w:id="0">
    <w:p w14:paraId="6A09ED0E" w14:textId="77777777" w:rsidR="00FB5A7E" w:rsidRDefault="00FB5A7E" w:rsidP="00C44C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F8196" w14:textId="77777777" w:rsidR="00637F58" w:rsidRDefault="00637F58">
    <w:pPr>
      <w:pStyle w:val="a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60DB7">
      <w:rPr>
        <w:noProof/>
      </w:rPr>
      <w:t>7</w:t>
    </w:r>
    <w:r>
      <w:fldChar w:fldCharType="end"/>
    </w:r>
  </w:p>
  <w:p w14:paraId="726B37D9" w14:textId="77777777" w:rsidR="00637F58" w:rsidRDefault="00637F5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3" w15:restartNumberingAfterBreak="0">
    <w:nsid w:val="01903193"/>
    <w:multiLevelType w:val="hybridMultilevel"/>
    <w:tmpl w:val="05C80E7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2B4693C"/>
    <w:multiLevelType w:val="hybridMultilevel"/>
    <w:tmpl w:val="D8245AA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4141FEB"/>
    <w:multiLevelType w:val="hybridMultilevel"/>
    <w:tmpl w:val="47A4BB6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64126A0"/>
    <w:multiLevelType w:val="hybridMultilevel"/>
    <w:tmpl w:val="E9E216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09687E6B"/>
    <w:multiLevelType w:val="hybridMultilevel"/>
    <w:tmpl w:val="72685C2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9936C9B"/>
    <w:multiLevelType w:val="hybridMultilevel"/>
    <w:tmpl w:val="6590B69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099F3D80"/>
    <w:multiLevelType w:val="hybridMultilevel"/>
    <w:tmpl w:val="1CD2FD2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CF3756E"/>
    <w:multiLevelType w:val="hybridMultilevel"/>
    <w:tmpl w:val="887A51E8"/>
    <w:lvl w:ilvl="0" w:tplc="04190011">
      <w:start w:val="1"/>
      <w:numFmt w:val="decimal"/>
      <w:lvlText w:val="%1)"/>
      <w:lvlJc w:val="left"/>
      <w:pPr>
        <w:ind w:left="1769" w:hanging="10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14133FEF"/>
    <w:multiLevelType w:val="hybridMultilevel"/>
    <w:tmpl w:val="D9AE8C1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44E34B0"/>
    <w:multiLevelType w:val="hybridMultilevel"/>
    <w:tmpl w:val="18CA49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6A61106"/>
    <w:multiLevelType w:val="hybridMultilevel"/>
    <w:tmpl w:val="E0303572"/>
    <w:lvl w:ilvl="0" w:tplc="4A7E302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19E46884"/>
    <w:multiLevelType w:val="hybridMultilevel"/>
    <w:tmpl w:val="E09AF0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1BA36A3F"/>
    <w:multiLevelType w:val="hybridMultilevel"/>
    <w:tmpl w:val="8CF4D90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1F233513"/>
    <w:multiLevelType w:val="hybridMultilevel"/>
    <w:tmpl w:val="B1545DB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206C19BA"/>
    <w:multiLevelType w:val="hybridMultilevel"/>
    <w:tmpl w:val="5B682B26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238E2E32"/>
    <w:multiLevelType w:val="hybridMultilevel"/>
    <w:tmpl w:val="C2FAAD5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239B1F61"/>
    <w:multiLevelType w:val="hybridMultilevel"/>
    <w:tmpl w:val="127A18D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253E75C0"/>
    <w:multiLevelType w:val="hybridMultilevel"/>
    <w:tmpl w:val="2766FC8E"/>
    <w:lvl w:ilvl="0" w:tplc="91CE18D6">
      <w:start w:val="1"/>
      <w:numFmt w:val="decimal"/>
      <w:lvlText w:val="%1."/>
      <w:lvlJc w:val="center"/>
      <w:pPr>
        <w:tabs>
          <w:tab w:val="num" w:pos="1069"/>
        </w:tabs>
        <w:ind w:left="227" w:firstLine="482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27C973B4"/>
    <w:multiLevelType w:val="hybridMultilevel"/>
    <w:tmpl w:val="113EC0E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28E0574D"/>
    <w:multiLevelType w:val="hybridMultilevel"/>
    <w:tmpl w:val="F7A8A3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2A0C3A4F"/>
    <w:multiLevelType w:val="hybridMultilevel"/>
    <w:tmpl w:val="404857A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2D95752C"/>
    <w:multiLevelType w:val="hybridMultilevel"/>
    <w:tmpl w:val="DF8CBCFA"/>
    <w:lvl w:ilvl="0" w:tplc="4672FDD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0835BAA"/>
    <w:multiLevelType w:val="hybridMultilevel"/>
    <w:tmpl w:val="4EAA563A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3770D0B"/>
    <w:multiLevelType w:val="hybridMultilevel"/>
    <w:tmpl w:val="FE303CAC"/>
    <w:lvl w:ilvl="0" w:tplc="041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9" w15:restartNumberingAfterBreak="0">
    <w:nsid w:val="338821E8"/>
    <w:multiLevelType w:val="hybridMultilevel"/>
    <w:tmpl w:val="113479C0"/>
    <w:lvl w:ilvl="0" w:tplc="041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 w15:restartNumberingAfterBreak="0">
    <w:nsid w:val="3ECA7D4F"/>
    <w:multiLevelType w:val="hybridMultilevel"/>
    <w:tmpl w:val="0FC67D9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3FBE0EEB"/>
    <w:multiLevelType w:val="hybridMultilevel"/>
    <w:tmpl w:val="EA70656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40605C9A"/>
    <w:multiLevelType w:val="hybridMultilevel"/>
    <w:tmpl w:val="79006D66"/>
    <w:lvl w:ilvl="0" w:tplc="0419000F">
      <w:start w:val="1"/>
      <w:numFmt w:val="decimal"/>
      <w:lvlText w:val="%1."/>
      <w:lvlJc w:val="left"/>
      <w:pPr>
        <w:ind w:left="1287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33" w15:restartNumberingAfterBreak="0">
    <w:nsid w:val="42F86FC3"/>
    <w:multiLevelType w:val="hybridMultilevel"/>
    <w:tmpl w:val="C9148ED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43142741"/>
    <w:multiLevelType w:val="hybridMultilevel"/>
    <w:tmpl w:val="525AC07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43420691"/>
    <w:multiLevelType w:val="hybridMultilevel"/>
    <w:tmpl w:val="57CA738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489B3289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37" w15:restartNumberingAfterBreak="0">
    <w:nsid w:val="4FB170E5"/>
    <w:multiLevelType w:val="hybridMultilevel"/>
    <w:tmpl w:val="AC20EA2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50D40F82"/>
    <w:multiLevelType w:val="hybridMultilevel"/>
    <w:tmpl w:val="5D2E4574"/>
    <w:lvl w:ilvl="0" w:tplc="1B1EB008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52747031"/>
    <w:multiLevelType w:val="multilevel"/>
    <w:tmpl w:val="2BEEAF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1.1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570D57E8"/>
    <w:multiLevelType w:val="hybridMultilevel"/>
    <w:tmpl w:val="684833D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5A331769"/>
    <w:multiLevelType w:val="hybridMultilevel"/>
    <w:tmpl w:val="BEBCB09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5A7623C4"/>
    <w:multiLevelType w:val="hybridMultilevel"/>
    <w:tmpl w:val="C86EC8B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5C6735F8"/>
    <w:multiLevelType w:val="hybridMultilevel"/>
    <w:tmpl w:val="26DA0710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5" w15:restartNumberingAfterBreak="0">
    <w:nsid w:val="609E6B5B"/>
    <w:multiLevelType w:val="hybridMultilevel"/>
    <w:tmpl w:val="85D25AA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61251AA2"/>
    <w:multiLevelType w:val="hybridMultilevel"/>
    <w:tmpl w:val="EDB4CFE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66300E74"/>
    <w:multiLevelType w:val="hybridMultilevel"/>
    <w:tmpl w:val="330CCF7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9" w15:restartNumberingAfterBreak="0">
    <w:nsid w:val="669A5C86"/>
    <w:multiLevelType w:val="hybridMultilevel"/>
    <w:tmpl w:val="847C1ECE"/>
    <w:lvl w:ilvl="0" w:tplc="0419000F">
      <w:start w:val="1"/>
      <w:numFmt w:val="decimal"/>
      <w:lvlText w:val="%1."/>
      <w:lvlJc w:val="left"/>
      <w:pPr>
        <w:ind w:left="8299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 w15:restartNumberingAfterBreak="0">
    <w:nsid w:val="66E36C76"/>
    <w:multiLevelType w:val="hybridMultilevel"/>
    <w:tmpl w:val="61BE2E9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1" w15:restartNumberingAfterBreak="0">
    <w:nsid w:val="67CA7285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68250E32"/>
    <w:multiLevelType w:val="hybridMultilevel"/>
    <w:tmpl w:val="9184041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68706C55"/>
    <w:multiLevelType w:val="hybridMultilevel"/>
    <w:tmpl w:val="0CC0A0B6"/>
    <w:lvl w:ilvl="0" w:tplc="2C1C90B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4" w15:restartNumberingAfterBreak="0">
    <w:nsid w:val="6A120757"/>
    <w:multiLevelType w:val="hybridMultilevel"/>
    <w:tmpl w:val="67F0F938"/>
    <w:lvl w:ilvl="0" w:tplc="041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5" w15:restartNumberingAfterBreak="0">
    <w:nsid w:val="6A823BB5"/>
    <w:multiLevelType w:val="hybridMultilevel"/>
    <w:tmpl w:val="7878F08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 w15:restartNumberingAfterBreak="0">
    <w:nsid w:val="6D871267"/>
    <w:multiLevelType w:val="hybridMultilevel"/>
    <w:tmpl w:val="75B07FBE"/>
    <w:lvl w:ilvl="0" w:tplc="041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7" w15:restartNumberingAfterBreak="0">
    <w:nsid w:val="6DA21DD3"/>
    <w:multiLevelType w:val="hybridMultilevel"/>
    <w:tmpl w:val="C4F6B3A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8" w15:restartNumberingAfterBreak="0">
    <w:nsid w:val="6EB321A7"/>
    <w:multiLevelType w:val="hybridMultilevel"/>
    <w:tmpl w:val="51FCC9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 w15:restartNumberingAfterBreak="0">
    <w:nsid w:val="72946726"/>
    <w:multiLevelType w:val="hybridMultilevel"/>
    <w:tmpl w:val="B904856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 w15:restartNumberingAfterBreak="0">
    <w:nsid w:val="75504B71"/>
    <w:multiLevelType w:val="hybridMultilevel"/>
    <w:tmpl w:val="5E264D70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 w15:restartNumberingAfterBreak="0">
    <w:nsid w:val="75C443B3"/>
    <w:multiLevelType w:val="hybridMultilevel"/>
    <w:tmpl w:val="E3A030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2" w15:restartNumberingAfterBreak="0">
    <w:nsid w:val="766850E3"/>
    <w:multiLevelType w:val="hybridMultilevel"/>
    <w:tmpl w:val="CDD85D5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 w15:restartNumberingAfterBreak="0">
    <w:nsid w:val="78007001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64" w15:restartNumberingAfterBreak="0">
    <w:nsid w:val="7F6941DD"/>
    <w:multiLevelType w:val="hybridMultilevel"/>
    <w:tmpl w:val="18F0FCCA"/>
    <w:lvl w:ilvl="0" w:tplc="DA1AC04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7FFA6E0E"/>
    <w:multiLevelType w:val="hybridMultilevel"/>
    <w:tmpl w:val="9A94CD9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70721890">
    <w:abstractNumId w:val="0"/>
  </w:num>
  <w:num w:numId="2" w16cid:durableId="183785285">
    <w:abstractNumId w:val="1"/>
  </w:num>
  <w:num w:numId="3" w16cid:durableId="719747557">
    <w:abstractNumId w:val="2"/>
  </w:num>
  <w:num w:numId="4" w16cid:durableId="505482205">
    <w:abstractNumId w:val="38"/>
  </w:num>
  <w:num w:numId="5" w16cid:durableId="1368069933">
    <w:abstractNumId w:val="53"/>
  </w:num>
  <w:num w:numId="6" w16cid:durableId="1202355664">
    <w:abstractNumId w:val="57"/>
  </w:num>
  <w:num w:numId="7" w16cid:durableId="1943608694">
    <w:abstractNumId w:val="39"/>
  </w:num>
  <w:num w:numId="8" w16cid:durableId="1613826281">
    <w:abstractNumId w:val="48"/>
  </w:num>
  <w:num w:numId="9" w16cid:durableId="174655594">
    <w:abstractNumId w:val="19"/>
  </w:num>
  <w:num w:numId="10" w16cid:durableId="1952588331">
    <w:abstractNumId w:val="14"/>
  </w:num>
  <w:num w:numId="11" w16cid:durableId="310526079">
    <w:abstractNumId w:val="15"/>
  </w:num>
  <w:num w:numId="12" w16cid:durableId="2013994422">
    <w:abstractNumId w:val="51"/>
  </w:num>
  <w:num w:numId="13" w16cid:durableId="74252757">
    <w:abstractNumId w:val="36"/>
  </w:num>
  <w:num w:numId="14" w16cid:durableId="1770657416">
    <w:abstractNumId w:val="6"/>
  </w:num>
  <w:num w:numId="15" w16cid:durableId="609044470">
    <w:abstractNumId w:val="10"/>
  </w:num>
  <w:num w:numId="16" w16cid:durableId="1905798104">
    <w:abstractNumId w:val="44"/>
  </w:num>
  <w:num w:numId="17" w16cid:durableId="908080501">
    <w:abstractNumId w:val="40"/>
  </w:num>
  <w:num w:numId="18" w16cid:durableId="2072847309">
    <w:abstractNumId w:val="13"/>
  </w:num>
  <w:num w:numId="19" w16cid:durableId="424425447">
    <w:abstractNumId w:val="26"/>
  </w:num>
  <w:num w:numId="20" w16cid:durableId="1687827335">
    <w:abstractNumId w:val="64"/>
  </w:num>
  <w:num w:numId="21" w16cid:durableId="1907836460">
    <w:abstractNumId w:val="63"/>
  </w:num>
  <w:num w:numId="22" w16cid:durableId="1423069015">
    <w:abstractNumId w:val="7"/>
  </w:num>
  <w:num w:numId="23" w16cid:durableId="335693018">
    <w:abstractNumId w:val="12"/>
  </w:num>
  <w:num w:numId="24" w16cid:durableId="294143803">
    <w:abstractNumId w:val="47"/>
  </w:num>
  <w:num w:numId="25" w16cid:durableId="1749186563">
    <w:abstractNumId w:val="34"/>
  </w:num>
  <w:num w:numId="26" w16cid:durableId="1290043174">
    <w:abstractNumId w:val="20"/>
  </w:num>
  <w:num w:numId="27" w16cid:durableId="644701277">
    <w:abstractNumId w:val="30"/>
  </w:num>
  <w:num w:numId="28" w16cid:durableId="648675854">
    <w:abstractNumId w:val="59"/>
  </w:num>
  <w:num w:numId="29" w16cid:durableId="179977431">
    <w:abstractNumId w:val="62"/>
  </w:num>
  <w:num w:numId="30" w16cid:durableId="1152411828">
    <w:abstractNumId w:val="23"/>
  </w:num>
  <w:num w:numId="31" w16cid:durableId="75127661">
    <w:abstractNumId w:val="21"/>
  </w:num>
  <w:num w:numId="32" w16cid:durableId="1090927000">
    <w:abstractNumId w:val="41"/>
  </w:num>
  <w:num w:numId="33" w16cid:durableId="952903424">
    <w:abstractNumId w:val="58"/>
  </w:num>
  <w:num w:numId="34" w16cid:durableId="1415006015">
    <w:abstractNumId w:val="42"/>
  </w:num>
  <w:num w:numId="35" w16cid:durableId="1970554107">
    <w:abstractNumId w:val="61"/>
  </w:num>
  <w:num w:numId="36" w16cid:durableId="281352985">
    <w:abstractNumId w:val="45"/>
  </w:num>
  <w:num w:numId="37" w16cid:durableId="1312634510">
    <w:abstractNumId w:val="37"/>
  </w:num>
  <w:num w:numId="38" w16cid:durableId="739904827">
    <w:abstractNumId w:val="32"/>
  </w:num>
  <w:num w:numId="39" w16cid:durableId="1186479217">
    <w:abstractNumId w:val="43"/>
  </w:num>
  <w:num w:numId="40" w16cid:durableId="107360674">
    <w:abstractNumId w:val="60"/>
  </w:num>
  <w:num w:numId="41" w16cid:durableId="1101073854">
    <w:abstractNumId w:val="11"/>
  </w:num>
  <w:num w:numId="42" w16cid:durableId="1967200244">
    <w:abstractNumId w:val="17"/>
  </w:num>
  <w:num w:numId="43" w16cid:durableId="255552149">
    <w:abstractNumId w:val="24"/>
  </w:num>
  <w:num w:numId="44" w16cid:durableId="303318092">
    <w:abstractNumId w:val="31"/>
  </w:num>
  <w:num w:numId="45" w16cid:durableId="1552301443">
    <w:abstractNumId w:val="65"/>
  </w:num>
  <w:num w:numId="46" w16cid:durableId="2092046462">
    <w:abstractNumId w:val="9"/>
  </w:num>
  <w:num w:numId="47" w16cid:durableId="1172061139">
    <w:abstractNumId w:val="28"/>
  </w:num>
  <w:num w:numId="48" w16cid:durableId="1309747340">
    <w:abstractNumId w:val="46"/>
  </w:num>
  <w:num w:numId="49" w16cid:durableId="996419553">
    <w:abstractNumId w:val="54"/>
  </w:num>
  <w:num w:numId="50" w16cid:durableId="618679705">
    <w:abstractNumId w:val="18"/>
  </w:num>
  <w:num w:numId="51" w16cid:durableId="967593121">
    <w:abstractNumId w:val="16"/>
  </w:num>
  <w:num w:numId="52" w16cid:durableId="318847692">
    <w:abstractNumId w:val="55"/>
  </w:num>
  <w:num w:numId="53" w16cid:durableId="1837718807">
    <w:abstractNumId w:val="25"/>
  </w:num>
  <w:num w:numId="54" w16cid:durableId="9836294">
    <w:abstractNumId w:val="52"/>
  </w:num>
  <w:num w:numId="55" w16cid:durableId="2029211377">
    <w:abstractNumId w:val="4"/>
  </w:num>
  <w:num w:numId="56" w16cid:durableId="990211520">
    <w:abstractNumId w:val="27"/>
  </w:num>
  <w:num w:numId="57" w16cid:durableId="671877347">
    <w:abstractNumId w:val="35"/>
  </w:num>
  <w:num w:numId="58" w16cid:durableId="549800846">
    <w:abstractNumId w:val="33"/>
  </w:num>
  <w:num w:numId="59" w16cid:durableId="1166701936">
    <w:abstractNumId w:val="56"/>
  </w:num>
  <w:num w:numId="60" w16cid:durableId="757992433">
    <w:abstractNumId w:val="49"/>
  </w:num>
  <w:num w:numId="61" w16cid:durableId="1320236053">
    <w:abstractNumId w:val="8"/>
  </w:num>
  <w:num w:numId="62" w16cid:durableId="1353609582">
    <w:abstractNumId w:val="29"/>
  </w:num>
  <w:num w:numId="63" w16cid:durableId="1295603257">
    <w:abstractNumId w:val="5"/>
  </w:num>
  <w:num w:numId="64" w16cid:durableId="164827546">
    <w:abstractNumId w:val="50"/>
  </w:num>
  <w:num w:numId="65" w16cid:durableId="1905868024">
    <w:abstractNumId w:val="22"/>
  </w:num>
  <w:num w:numId="66" w16cid:durableId="1229726433">
    <w:abstractNumId w:val="3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zKysDQ1MDI3NbBU0lEKTi0uzszPAykwNKoFAFSloiUtAAAA"/>
  </w:docVars>
  <w:rsids>
    <w:rsidRoot w:val="00F51979"/>
    <w:rsid w:val="00000D9A"/>
    <w:rsid w:val="00002EE9"/>
    <w:rsid w:val="000030D4"/>
    <w:rsid w:val="00043B4B"/>
    <w:rsid w:val="00067EAC"/>
    <w:rsid w:val="00075702"/>
    <w:rsid w:val="00080504"/>
    <w:rsid w:val="0009346A"/>
    <w:rsid w:val="00094FAE"/>
    <w:rsid w:val="00097F6F"/>
    <w:rsid w:val="000B42C3"/>
    <w:rsid w:val="000D3991"/>
    <w:rsid w:val="000E57EE"/>
    <w:rsid w:val="000E6856"/>
    <w:rsid w:val="0010569C"/>
    <w:rsid w:val="00117E29"/>
    <w:rsid w:val="001204CD"/>
    <w:rsid w:val="0012512F"/>
    <w:rsid w:val="00126F7B"/>
    <w:rsid w:val="00127326"/>
    <w:rsid w:val="00133BC7"/>
    <w:rsid w:val="0016475C"/>
    <w:rsid w:val="00165880"/>
    <w:rsid w:val="00173C7B"/>
    <w:rsid w:val="00175C19"/>
    <w:rsid w:val="00175F8F"/>
    <w:rsid w:val="001B2700"/>
    <w:rsid w:val="001C3470"/>
    <w:rsid w:val="001D0F03"/>
    <w:rsid w:val="001E7B99"/>
    <w:rsid w:val="001F57C7"/>
    <w:rsid w:val="00201053"/>
    <w:rsid w:val="002016FD"/>
    <w:rsid w:val="00215721"/>
    <w:rsid w:val="0023040B"/>
    <w:rsid w:val="00233C65"/>
    <w:rsid w:val="0024616B"/>
    <w:rsid w:val="00261D56"/>
    <w:rsid w:val="00296AC2"/>
    <w:rsid w:val="002A5C8A"/>
    <w:rsid w:val="002C0877"/>
    <w:rsid w:val="002C1C5D"/>
    <w:rsid w:val="002C49E3"/>
    <w:rsid w:val="002C4B59"/>
    <w:rsid w:val="002C6741"/>
    <w:rsid w:val="002E2FA5"/>
    <w:rsid w:val="002E61EF"/>
    <w:rsid w:val="002F2B97"/>
    <w:rsid w:val="0030609F"/>
    <w:rsid w:val="00307FF5"/>
    <w:rsid w:val="0031750B"/>
    <w:rsid w:val="00324D68"/>
    <w:rsid w:val="0032515E"/>
    <w:rsid w:val="00326581"/>
    <w:rsid w:val="003453AC"/>
    <w:rsid w:val="00354AD5"/>
    <w:rsid w:val="003663CC"/>
    <w:rsid w:val="003708C6"/>
    <w:rsid w:val="003C0DF8"/>
    <w:rsid w:val="003C392E"/>
    <w:rsid w:val="003E0643"/>
    <w:rsid w:val="003E568B"/>
    <w:rsid w:val="003F0C3F"/>
    <w:rsid w:val="0040256C"/>
    <w:rsid w:val="00402D7A"/>
    <w:rsid w:val="00415008"/>
    <w:rsid w:val="00446E29"/>
    <w:rsid w:val="00451696"/>
    <w:rsid w:val="00452FC3"/>
    <w:rsid w:val="00461A3A"/>
    <w:rsid w:val="00475E4A"/>
    <w:rsid w:val="004879E6"/>
    <w:rsid w:val="004A2CF8"/>
    <w:rsid w:val="004B6116"/>
    <w:rsid w:val="004B7C2D"/>
    <w:rsid w:val="004E6BD9"/>
    <w:rsid w:val="004F340D"/>
    <w:rsid w:val="004F6D23"/>
    <w:rsid w:val="00500AD6"/>
    <w:rsid w:val="00510C2C"/>
    <w:rsid w:val="00515E5C"/>
    <w:rsid w:val="0051709B"/>
    <w:rsid w:val="005261BA"/>
    <w:rsid w:val="005308BC"/>
    <w:rsid w:val="00541432"/>
    <w:rsid w:val="0054600E"/>
    <w:rsid w:val="00554E07"/>
    <w:rsid w:val="00556ADC"/>
    <w:rsid w:val="00561448"/>
    <w:rsid w:val="0056454E"/>
    <w:rsid w:val="00585FEB"/>
    <w:rsid w:val="00595644"/>
    <w:rsid w:val="00596368"/>
    <w:rsid w:val="005B00EF"/>
    <w:rsid w:val="005C2FFD"/>
    <w:rsid w:val="005D560E"/>
    <w:rsid w:val="005D7A70"/>
    <w:rsid w:val="005F1F02"/>
    <w:rsid w:val="00612553"/>
    <w:rsid w:val="00616E85"/>
    <w:rsid w:val="006237B9"/>
    <w:rsid w:val="00625AFE"/>
    <w:rsid w:val="00627A8B"/>
    <w:rsid w:val="00637F58"/>
    <w:rsid w:val="00641AA0"/>
    <w:rsid w:val="00644D8E"/>
    <w:rsid w:val="0066219F"/>
    <w:rsid w:val="00663F74"/>
    <w:rsid w:val="00665821"/>
    <w:rsid w:val="0068130D"/>
    <w:rsid w:val="00685090"/>
    <w:rsid w:val="00685409"/>
    <w:rsid w:val="006854E5"/>
    <w:rsid w:val="006903DB"/>
    <w:rsid w:val="006A1409"/>
    <w:rsid w:val="006A4560"/>
    <w:rsid w:val="006B2E8C"/>
    <w:rsid w:val="006C4A0D"/>
    <w:rsid w:val="006C60AC"/>
    <w:rsid w:val="006D5E84"/>
    <w:rsid w:val="006E058B"/>
    <w:rsid w:val="006E636B"/>
    <w:rsid w:val="006E65D7"/>
    <w:rsid w:val="00714842"/>
    <w:rsid w:val="007166C0"/>
    <w:rsid w:val="00723839"/>
    <w:rsid w:val="0073458E"/>
    <w:rsid w:val="00735074"/>
    <w:rsid w:val="007419EB"/>
    <w:rsid w:val="0076380D"/>
    <w:rsid w:val="00772997"/>
    <w:rsid w:val="00776F30"/>
    <w:rsid w:val="00777895"/>
    <w:rsid w:val="00783E87"/>
    <w:rsid w:val="00797402"/>
    <w:rsid w:val="007A6F3D"/>
    <w:rsid w:val="007B1E91"/>
    <w:rsid w:val="007C09EE"/>
    <w:rsid w:val="007C173A"/>
    <w:rsid w:val="007C511B"/>
    <w:rsid w:val="007E1EB9"/>
    <w:rsid w:val="007F4172"/>
    <w:rsid w:val="00807B8E"/>
    <w:rsid w:val="00814DC8"/>
    <w:rsid w:val="008166FE"/>
    <w:rsid w:val="008234C7"/>
    <w:rsid w:val="00844B3E"/>
    <w:rsid w:val="00845CA5"/>
    <w:rsid w:val="00847B15"/>
    <w:rsid w:val="008949ED"/>
    <w:rsid w:val="008950AD"/>
    <w:rsid w:val="008D1F06"/>
    <w:rsid w:val="008D23C1"/>
    <w:rsid w:val="008D2E9B"/>
    <w:rsid w:val="008D3ABE"/>
    <w:rsid w:val="008F14CF"/>
    <w:rsid w:val="00903617"/>
    <w:rsid w:val="009133A1"/>
    <w:rsid w:val="00917907"/>
    <w:rsid w:val="00930B5C"/>
    <w:rsid w:val="00952F82"/>
    <w:rsid w:val="00954FB7"/>
    <w:rsid w:val="00963EDB"/>
    <w:rsid w:val="009736E0"/>
    <w:rsid w:val="009853D4"/>
    <w:rsid w:val="00985F39"/>
    <w:rsid w:val="009A38CA"/>
    <w:rsid w:val="009C68EE"/>
    <w:rsid w:val="009D52A7"/>
    <w:rsid w:val="009D7862"/>
    <w:rsid w:val="009E4309"/>
    <w:rsid w:val="009F77CC"/>
    <w:rsid w:val="00A13E31"/>
    <w:rsid w:val="00A25F5A"/>
    <w:rsid w:val="00A404BD"/>
    <w:rsid w:val="00A51A24"/>
    <w:rsid w:val="00A538DA"/>
    <w:rsid w:val="00A53945"/>
    <w:rsid w:val="00A53B8F"/>
    <w:rsid w:val="00A5463B"/>
    <w:rsid w:val="00A55B4F"/>
    <w:rsid w:val="00A60902"/>
    <w:rsid w:val="00A61270"/>
    <w:rsid w:val="00A65698"/>
    <w:rsid w:val="00A65F99"/>
    <w:rsid w:val="00AA5406"/>
    <w:rsid w:val="00AA6709"/>
    <w:rsid w:val="00AB71A3"/>
    <w:rsid w:val="00AC5135"/>
    <w:rsid w:val="00AD207A"/>
    <w:rsid w:val="00AE317C"/>
    <w:rsid w:val="00AE485C"/>
    <w:rsid w:val="00AE7C38"/>
    <w:rsid w:val="00B17D2A"/>
    <w:rsid w:val="00B21999"/>
    <w:rsid w:val="00B41306"/>
    <w:rsid w:val="00B44D64"/>
    <w:rsid w:val="00B46FA6"/>
    <w:rsid w:val="00B52819"/>
    <w:rsid w:val="00B57F64"/>
    <w:rsid w:val="00B71879"/>
    <w:rsid w:val="00B72CA2"/>
    <w:rsid w:val="00B7566C"/>
    <w:rsid w:val="00B75AA4"/>
    <w:rsid w:val="00B959B4"/>
    <w:rsid w:val="00BB494B"/>
    <w:rsid w:val="00BB72A5"/>
    <w:rsid w:val="00BB7A4C"/>
    <w:rsid w:val="00BC21AA"/>
    <w:rsid w:val="00C17E0C"/>
    <w:rsid w:val="00C17EB9"/>
    <w:rsid w:val="00C22E9A"/>
    <w:rsid w:val="00C235A3"/>
    <w:rsid w:val="00C2464E"/>
    <w:rsid w:val="00C33807"/>
    <w:rsid w:val="00C40AE9"/>
    <w:rsid w:val="00C41A38"/>
    <w:rsid w:val="00C44C4A"/>
    <w:rsid w:val="00C73BDA"/>
    <w:rsid w:val="00C85674"/>
    <w:rsid w:val="00C875BA"/>
    <w:rsid w:val="00C94B67"/>
    <w:rsid w:val="00CA7150"/>
    <w:rsid w:val="00CA73DB"/>
    <w:rsid w:val="00CC5276"/>
    <w:rsid w:val="00CD4EEA"/>
    <w:rsid w:val="00CE1791"/>
    <w:rsid w:val="00CE7C27"/>
    <w:rsid w:val="00D05CAD"/>
    <w:rsid w:val="00D13CDF"/>
    <w:rsid w:val="00D35FF7"/>
    <w:rsid w:val="00D36A3E"/>
    <w:rsid w:val="00D416D0"/>
    <w:rsid w:val="00D47A2F"/>
    <w:rsid w:val="00D51E77"/>
    <w:rsid w:val="00D60DB7"/>
    <w:rsid w:val="00D619B8"/>
    <w:rsid w:val="00D61ED0"/>
    <w:rsid w:val="00D63ACA"/>
    <w:rsid w:val="00D665B6"/>
    <w:rsid w:val="00D76BBC"/>
    <w:rsid w:val="00D81546"/>
    <w:rsid w:val="00D845AD"/>
    <w:rsid w:val="00DA01D1"/>
    <w:rsid w:val="00DA1B16"/>
    <w:rsid w:val="00DA4A55"/>
    <w:rsid w:val="00DA6885"/>
    <w:rsid w:val="00DA6D93"/>
    <w:rsid w:val="00DC08F4"/>
    <w:rsid w:val="00DD0487"/>
    <w:rsid w:val="00DD4541"/>
    <w:rsid w:val="00DD5985"/>
    <w:rsid w:val="00DE32D4"/>
    <w:rsid w:val="00DE6F6B"/>
    <w:rsid w:val="00DF18B4"/>
    <w:rsid w:val="00DF52F6"/>
    <w:rsid w:val="00DF683A"/>
    <w:rsid w:val="00E01E89"/>
    <w:rsid w:val="00E045EC"/>
    <w:rsid w:val="00E10765"/>
    <w:rsid w:val="00E21A7D"/>
    <w:rsid w:val="00E364BB"/>
    <w:rsid w:val="00E43989"/>
    <w:rsid w:val="00E63370"/>
    <w:rsid w:val="00E71F66"/>
    <w:rsid w:val="00E86280"/>
    <w:rsid w:val="00E93402"/>
    <w:rsid w:val="00EA56DF"/>
    <w:rsid w:val="00EB6EDF"/>
    <w:rsid w:val="00EC0175"/>
    <w:rsid w:val="00EC0519"/>
    <w:rsid w:val="00EC29E9"/>
    <w:rsid w:val="00EC6E63"/>
    <w:rsid w:val="00ED2390"/>
    <w:rsid w:val="00ED2441"/>
    <w:rsid w:val="00EE43C7"/>
    <w:rsid w:val="00EF141E"/>
    <w:rsid w:val="00EF4D6F"/>
    <w:rsid w:val="00EF56EF"/>
    <w:rsid w:val="00F00DAD"/>
    <w:rsid w:val="00F03B6C"/>
    <w:rsid w:val="00F1759D"/>
    <w:rsid w:val="00F271D2"/>
    <w:rsid w:val="00F32390"/>
    <w:rsid w:val="00F4112C"/>
    <w:rsid w:val="00F45BAE"/>
    <w:rsid w:val="00F51979"/>
    <w:rsid w:val="00F746DE"/>
    <w:rsid w:val="00FB346B"/>
    <w:rsid w:val="00FB5A7E"/>
    <w:rsid w:val="00FC243E"/>
    <w:rsid w:val="00FD2ACC"/>
    <w:rsid w:val="00FE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6C06316"/>
  <w15:chartTrackingRefBased/>
  <w15:docId w15:val="{A64E2A36-1329-4956-A0A7-D1428B159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7907"/>
    <w:pPr>
      <w:suppressAutoHyphens/>
      <w:ind w:firstLine="709"/>
      <w:contextualSpacing/>
      <w:jc w:val="both"/>
    </w:pPr>
    <w:rPr>
      <w:sz w:val="24"/>
      <w:szCs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tabs>
        <w:tab w:val="left" w:pos="851"/>
      </w:tabs>
      <w:outlineLvl w:val="0"/>
    </w:pPr>
    <w:rPr>
      <w:b/>
      <w:szCs w:val="20"/>
    </w:rPr>
  </w:style>
  <w:style w:type="paragraph" w:styleId="2">
    <w:name w:val="heading 2"/>
    <w:basedOn w:val="a"/>
    <w:next w:val="a"/>
    <w:qFormat/>
    <w:pPr>
      <w:keepNext/>
      <w:tabs>
        <w:tab w:val="left" w:pos="851"/>
      </w:tabs>
      <w:outlineLvl w:val="1"/>
    </w:pPr>
    <w:rPr>
      <w:b/>
      <w:szCs w:val="20"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b/>
      <w:bCs/>
    </w:rPr>
  </w:style>
  <w:style w:type="paragraph" w:styleId="4">
    <w:name w:val="heading 4"/>
    <w:basedOn w:val="a"/>
    <w:next w:val="a"/>
    <w:qFormat/>
    <w:pPr>
      <w:keepNext/>
      <w:tabs>
        <w:tab w:val="left" w:pos="851"/>
      </w:tabs>
      <w:outlineLvl w:val="3"/>
    </w:pPr>
    <w:rPr>
      <w:b/>
      <w:szCs w:val="20"/>
    </w:rPr>
  </w:style>
  <w:style w:type="paragraph" w:styleId="5">
    <w:name w:val="heading 5"/>
    <w:basedOn w:val="a"/>
    <w:next w:val="a"/>
    <w:qFormat/>
    <w:pPr>
      <w:keepNext/>
      <w:tabs>
        <w:tab w:val="left" w:pos="851"/>
      </w:tabs>
      <w:outlineLvl w:val="4"/>
    </w:pPr>
    <w:rPr>
      <w:i/>
      <w:szCs w:val="20"/>
    </w:rPr>
  </w:style>
  <w:style w:type="paragraph" w:styleId="6">
    <w:name w:val="heading 6"/>
    <w:basedOn w:val="a"/>
    <w:next w:val="a"/>
    <w:qFormat/>
    <w:pPr>
      <w:keepNext/>
      <w:tabs>
        <w:tab w:val="left" w:pos="851"/>
      </w:tabs>
      <w:outlineLvl w:val="5"/>
    </w:pPr>
    <w:rPr>
      <w:szCs w:val="20"/>
    </w:rPr>
  </w:style>
  <w:style w:type="paragraph" w:styleId="7">
    <w:name w:val="heading 7"/>
    <w:basedOn w:val="a"/>
    <w:next w:val="a"/>
    <w:qFormat/>
    <w:pPr>
      <w:keepNext/>
      <w:tabs>
        <w:tab w:val="left" w:pos="851"/>
      </w:tabs>
      <w:jc w:val="center"/>
      <w:outlineLvl w:val="6"/>
    </w:pPr>
    <w:rPr>
      <w:b/>
      <w:spacing w:val="20"/>
      <w:szCs w:val="20"/>
    </w:rPr>
  </w:style>
  <w:style w:type="paragraph" w:styleId="8">
    <w:name w:val="heading 8"/>
    <w:basedOn w:val="a"/>
    <w:next w:val="a"/>
    <w:qFormat/>
    <w:pPr>
      <w:keepNext/>
      <w:tabs>
        <w:tab w:val="left" w:pos="851"/>
      </w:tabs>
      <w:jc w:val="center"/>
      <w:outlineLvl w:val="7"/>
    </w:pPr>
    <w:rPr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  <w:color w:val="auto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b/>
      <w:i w:val="0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  <w:rPr>
      <w:rFonts w:ascii="Symbol" w:hAnsi="Symbol" w:cs="Symbol"/>
      <w:color w:val="auto"/>
    </w:rPr>
  </w:style>
  <w:style w:type="character" w:customStyle="1" w:styleId="WW8Num10z0">
    <w:name w:val="WW8Num10z0"/>
  </w:style>
  <w:style w:type="character" w:customStyle="1" w:styleId="WW8Num11z0">
    <w:name w:val="WW8Num11z0"/>
    <w:rPr>
      <w:b/>
      <w:i w:val="0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</w:rPr>
  </w:style>
  <w:style w:type="character" w:customStyle="1" w:styleId="WW8Num20z0">
    <w:name w:val="WW8Num20z0"/>
    <w:rPr>
      <w:rFonts w:hint="default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</w:style>
  <w:style w:type="character" w:customStyle="1" w:styleId="WW8Num25z1">
    <w:name w:val="WW8Num25z1"/>
    <w:rPr>
      <w:rFonts w:hint="default"/>
    </w:rPr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  <w:rPr>
      <w:rFonts w:hint="default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hint="default"/>
      <w:bCs/>
      <w:color w:val="000000"/>
      <w:spacing w:val="2"/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  <w:rPr>
      <w:rFonts w:hint="default"/>
    </w:rPr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rFonts w:hint="default"/>
    </w:rPr>
  </w:style>
  <w:style w:type="character" w:customStyle="1" w:styleId="WW8Num35z1">
    <w:name w:val="WW8Num35z1"/>
  </w:style>
  <w:style w:type="character" w:customStyle="1" w:styleId="WW8Num35z2">
    <w:name w:val="WW8Num35z2"/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hint="default"/>
      <w:bCs/>
      <w:color w:val="000000"/>
      <w:spacing w:val="2"/>
    </w:rPr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  <w:rPr>
      <w:rFonts w:hint="default"/>
    </w:rPr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</w:style>
  <w:style w:type="character" w:customStyle="1" w:styleId="WW8Num38z1">
    <w:name w:val="WW8Num38z1"/>
    <w:rPr>
      <w:rFonts w:hint="default"/>
    </w:rPr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</w:style>
  <w:style w:type="character" w:customStyle="1" w:styleId="WW8Num39z1">
    <w:name w:val="WW8Num39z1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  <w:rPr>
      <w:rFonts w:hint="default"/>
    </w:rPr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</w:style>
  <w:style w:type="character" w:customStyle="1" w:styleId="WW8Num41z1">
    <w:name w:val="WW8Num41z1"/>
  </w:style>
  <w:style w:type="character" w:customStyle="1" w:styleId="WW8Num41z2">
    <w:name w:val="WW8Num41z2"/>
  </w:style>
  <w:style w:type="character" w:customStyle="1" w:styleId="WW8Num41z3">
    <w:name w:val="WW8Num41z3"/>
  </w:style>
  <w:style w:type="character" w:customStyle="1" w:styleId="WW8Num41z4">
    <w:name w:val="WW8Num41z4"/>
  </w:style>
  <w:style w:type="character" w:customStyle="1" w:styleId="WW8Num41z5">
    <w:name w:val="WW8Num41z5"/>
  </w:style>
  <w:style w:type="character" w:customStyle="1" w:styleId="WW8Num41z6">
    <w:name w:val="WW8Num41z6"/>
  </w:style>
  <w:style w:type="character" w:customStyle="1" w:styleId="WW8Num41z7">
    <w:name w:val="WW8Num41z7"/>
  </w:style>
  <w:style w:type="character" w:customStyle="1" w:styleId="WW8Num41z8">
    <w:name w:val="WW8Num41z8"/>
  </w:style>
  <w:style w:type="character" w:customStyle="1" w:styleId="WW8Num42z0">
    <w:name w:val="WW8Num42z0"/>
    <w:rPr>
      <w:rFonts w:hint="default"/>
    </w:rPr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  <w:rPr>
      <w:rFonts w:hint="default"/>
    </w:rPr>
  </w:style>
  <w:style w:type="character" w:customStyle="1" w:styleId="WW8Num43z1">
    <w:name w:val="WW8Num43z1"/>
  </w:style>
  <w:style w:type="character" w:customStyle="1" w:styleId="WW8Num43z2">
    <w:name w:val="WW8Num43z2"/>
  </w:style>
  <w:style w:type="character" w:customStyle="1" w:styleId="WW8Num43z3">
    <w:name w:val="WW8Num43z3"/>
  </w:style>
  <w:style w:type="character" w:customStyle="1" w:styleId="WW8Num43z4">
    <w:name w:val="WW8Num43z4"/>
  </w:style>
  <w:style w:type="character" w:customStyle="1" w:styleId="WW8Num43z5">
    <w:name w:val="WW8Num43z5"/>
  </w:style>
  <w:style w:type="character" w:customStyle="1" w:styleId="WW8Num43z6">
    <w:name w:val="WW8Num43z6"/>
  </w:style>
  <w:style w:type="character" w:customStyle="1" w:styleId="WW8Num43z7">
    <w:name w:val="WW8Num43z7"/>
  </w:style>
  <w:style w:type="character" w:customStyle="1" w:styleId="WW8Num43z8">
    <w:name w:val="WW8Num43z8"/>
  </w:style>
  <w:style w:type="character" w:customStyle="1" w:styleId="WW8Num44z0">
    <w:name w:val="WW8Num44z0"/>
  </w:style>
  <w:style w:type="character" w:customStyle="1" w:styleId="WW8Num44z1">
    <w:name w:val="WW8Num44z1"/>
  </w:style>
  <w:style w:type="character" w:customStyle="1" w:styleId="WW8Num44z2">
    <w:name w:val="WW8Num44z2"/>
  </w:style>
  <w:style w:type="character" w:customStyle="1" w:styleId="WW8Num44z3">
    <w:name w:val="WW8Num44z3"/>
  </w:style>
  <w:style w:type="character" w:customStyle="1" w:styleId="WW8Num44z4">
    <w:name w:val="WW8Num44z4"/>
  </w:style>
  <w:style w:type="character" w:customStyle="1" w:styleId="WW8Num44z5">
    <w:name w:val="WW8Num44z5"/>
  </w:style>
  <w:style w:type="character" w:customStyle="1" w:styleId="WW8Num44z6">
    <w:name w:val="WW8Num44z6"/>
  </w:style>
  <w:style w:type="character" w:customStyle="1" w:styleId="WW8Num44z7">
    <w:name w:val="WW8Num44z7"/>
  </w:style>
  <w:style w:type="character" w:customStyle="1" w:styleId="WW8Num44z8">
    <w:name w:val="WW8Num44z8"/>
  </w:style>
  <w:style w:type="character" w:customStyle="1" w:styleId="WW8NumSt8z0">
    <w:name w:val="WW8NumSt8z0"/>
    <w:rPr>
      <w:rFonts w:ascii="Times New Roman" w:hAnsi="Times New Roman" w:cs="Times New Roman" w:hint="default"/>
    </w:rPr>
  </w:style>
  <w:style w:type="character" w:customStyle="1" w:styleId="WW8NumSt9z0">
    <w:name w:val="WW8NumSt9z0"/>
    <w:rPr>
      <w:rFonts w:ascii="Times New Roman" w:hAnsi="Times New Roman" w:cs="Times New Roman" w:hint="default"/>
    </w:rPr>
  </w:style>
  <w:style w:type="character" w:customStyle="1" w:styleId="WW8NumSt10z0">
    <w:name w:val="WW8NumSt10z0"/>
    <w:rPr>
      <w:rFonts w:ascii="Times New Roman" w:hAnsi="Times New Roman" w:cs="Times New Roman" w:hint="default"/>
    </w:rPr>
  </w:style>
  <w:style w:type="character" w:customStyle="1" w:styleId="20">
    <w:name w:val="Основной шрифт абзаца2"/>
  </w:style>
  <w:style w:type="character" w:customStyle="1" w:styleId="10">
    <w:name w:val="Основной шрифт абзаца1"/>
  </w:style>
  <w:style w:type="character" w:styleId="a3">
    <w:name w:val="page number"/>
    <w:basedOn w:val="10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4">
    <w:name w:val="Body Text"/>
    <w:basedOn w:val="a"/>
    <w:pPr>
      <w:tabs>
        <w:tab w:val="left" w:pos="851"/>
      </w:tabs>
    </w:pPr>
    <w:rPr>
      <w:i/>
      <w:szCs w:val="20"/>
    </w:rPr>
  </w:style>
  <w:style w:type="paragraph" w:styleId="a5">
    <w:name w:val="List"/>
    <w:basedOn w:val="a4"/>
    <w:rPr>
      <w:rFonts w:ascii="Arial" w:hAnsi="Arial" w:cs="Tahoma"/>
    </w:rPr>
  </w:style>
  <w:style w:type="paragraph" w:customStyle="1" w:styleId="Caption">
    <w:name w:val="Caption"/>
    <w:basedOn w:val="a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styleId="a6">
    <w:name w:val="Title"/>
    <w:basedOn w:val="a"/>
    <w:next w:val="a4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11">
    <w:name w:val="Название1"/>
    <w:basedOn w:val="a"/>
    <w:pPr>
      <w:suppressLineNumbers/>
      <w:spacing w:before="120" w:after="120"/>
    </w:pPr>
    <w:rPr>
      <w:rFonts w:ascii="Arial" w:hAnsi="Arial" w:cs="Tahoma"/>
      <w:i/>
      <w:iCs/>
      <w:sz w:val="20"/>
    </w:rPr>
  </w:style>
  <w:style w:type="paragraph" w:customStyle="1" w:styleId="12">
    <w:name w:val="Указатель1"/>
    <w:basedOn w:val="a"/>
    <w:pPr>
      <w:suppressLineNumbers/>
    </w:pPr>
    <w:rPr>
      <w:rFonts w:ascii="Arial" w:hAnsi="Arial" w:cs="Tahoma"/>
    </w:rPr>
  </w:style>
  <w:style w:type="paragraph" w:styleId="a7">
    <w:name w:val="header"/>
    <w:basedOn w:val="a"/>
    <w:link w:val="a8"/>
    <w:uiPriority w:val="99"/>
    <w:pPr>
      <w:tabs>
        <w:tab w:val="center" w:pos="4677"/>
        <w:tab w:val="right" w:pos="9355"/>
      </w:tabs>
    </w:pPr>
  </w:style>
  <w:style w:type="paragraph" w:customStyle="1" w:styleId="Textlist">
    <w:name w:val="Text list"/>
    <w:basedOn w:val="a"/>
    <w:pPr>
      <w:widowControl w:val="0"/>
      <w:numPr>
        <w:numId w:val="2"/>
      </w:numPr>
    </w:pPr>
    <w:rPr>
      <w:color w:val="000000"/>
      <w:szCs w:val="20"/>
    </w:rPr>
  </w:style>
  <w:style w:type="paragraph" w:customStyle="1" w:styleId="Text">
    <w:name w:val="Text"/>
    <w:basedOn w:val="a"/>
    <w:pPr>
      <w:tabs>
        <w:tab w:val="left" w:pos="709"/>
      </w:tabs>
    </w:pPr>
    <w:rPr>
      <w:szCs w:val="20"/>
    </w:rPr>
  </w:style>
  <w:style w:type="paragraph" w:customStyle="1" w:styleId="a9">
    <w:name w:val="Пробел"/>
    <w:pPr>
      <w:suppressAutoHyphens/>
      <w:spacing w:line="100" w:lineRule="exact"/>
    </w:pPr>
    <w:rPr>
      <w:rFonts w:eastAsia="Arial"/>
      <w:lang w:eastAsia="ar-SA"/>
    </w:rPr>
  </w:style>
  <w:style w:type="paragraph" w:styleId="aa">
    <w:name w:val="Body Text Indent"/>
    <w:basedOn w:val="a"/>
    <w:pPr>
      <w:ind w:firstLine="720"/>
    </w:pPr>
  </w:style>
  <w:style w:type="paragraph" w:customStyle="1" w:styleId="21">
    <w:name w:val="Основной текст 21"/>
    <w:basedOn w:val="a"/>
  </w:style>
  <w:style w:type="paragraph" w:styleId="ab">
    <w:name w:val="footer"/>
    <w:basedOn w:val="a"/>
    <w:pPr>
      <w:tabs>
        <w:tab w:val="center" w:pos="4677"/>
        <w:tab w:val="right" w:pos="9355"/>
      </w:tabs>
    </w:pPr>
  </w:style>
  <w:style w:type="paragraph" w:customStyle="1" w:styleId="ac">
    <w:name w:val="Мой формат"/>
    <w:basedOn w:val="a"/>
    <w:pPr>
      <w:keepLines/>
      <w:spacing w:after="120"/>
    </w:pPr>
    <w:rPr>
      <w:szCs w:val="20"/>
      <w:lang w:val="en-US"/>
    </w:rPr>
  </w:style>
  <w:style w:type="paragraph" w:customStyle="1" w:styleId="ad">
    <w:name w:val="Содержимое таблицы"/>
    <w:basedOn w:val="a"/>
    <w:pPr>
      <w:suppressLineNumbers/>
    </w:pPr>
  </w:style>
  <w:style w:type="paragraph" w:customStyle="1" w:styleId="ae">
    <w:name w:val="Заголовок таблицы"/>
    <w:basedOn w:val="ad"/>
    <w:pPr>
      <w:jc w:val="center"/>
    </w:pPr>
    <w:rPr>
      <w:b/>
      <w:bCs/>
    </w:rPr>
  </w:style>
  <w:style w:type="paragraph" w:customStyle="1" w:styleId="af">
    <w:name w:val="Содержимое врезки"/>
    <w:basedOn w:val="a4"/>
  </w:style>
  <w:style w:type="paragraph" w:customStyle="1" w:styleId="31">
    <w:name w:val="Основной текст 31"/>
    <w:basedOn w:val="a"/>
    <w:pPr>
      <w:spacing w:after="120"/>
    </w:pPr>
    <w:rPr>
      <w:sz w:val="16"/>
      <w:szCs w:val="16"/>
    </w:rPr>
  </w:style>
  <w:style w:type="paragraph" w:customStyle="1" w:styleId="WW-Default">
    <w:name w:val="WW-Default"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af0">
    <w:name w:val="Hyperlink"/>
    <w:uiPriority w:val="99"/>
    <w:unhideWhenUsed/>
    <w:rsid w:val="00844B3E"/>
    <w:rPr>
      <w:color w:val="0000FF"/>
      <w:u w:val="single"/>
    </w:rPr>
  </w:style>
  <w:style w:type="character" w:customStyle="1" w:styleId="a8">
    <w:name w:val="Верхний колонтитул Знак"/>
    <w:link w:val="a7"/>
    <w:uiPriority w:val="99"/>
    <w:rsid w:val="00C44C4A"/>
    <w:rPr>
      <w:sz w:val="24"/>
      <w:szCs w:val="24"/>
      <w:lang w:eastAsia="ar-SA"/>
    </w:rPr>
  </w:style>
  <w:style w:type="paragraph" w:styleId="af1">
    <w:name w:val="List Paragraph"/>
    <w:basedOn w:val="a"/>
    <w:uiPriority w:val="99"/>
    <w:qFormat/>
    <w:rsid w:val="00C41A38"/>
    <w:pPr>
      <w:ind w:left="720"/>
    </w:pPr>
  </w:style>
  <w:style w:type="paragraph" w:customStyle="1" w:styleId="Default">
    <w:name w:val="Default"/>
    <w:uiPriority w:val="99"/>
    <w:rsid w:val="00FC243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table" w:styleId="af2">
    <w:name w:val="Table Grid"/>
    <w:basedOn w:val="a1"/>
    <w:uiPriority w:val="59"/>
    <w:rsid w:val="00FC243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0">
    <w:name w:val="Body Text Indent 3"/>
    <w:basedOn w:val="a"/>
    <w:link w:val="32"/>
    <w:uiPriority w:val="99"/>
    <w:unhideWhenUsed/>
    <w:rsid w:val="00FC243E"/>
    <w:pPr>
      <w:widowControl w:val="0"/>
      <w:suppressAutoHyphens w:val="0"/>
      <w:spacing w:after="120" w:line="300" w:lineRule="auto"/>
      <w:ind w:left="283" w:firstLine="760"/>
      <w:contextualSpacing w:val="0"/>
      <w:jc w:val="left"/>
    </w:pPr>
    <w:rPr>
      <w:kern w:val="1"/>
      <w:sz w:val="16"/>
      <w:szCs w:val="16"/>
    </w:rPr>
  </w:style>
  <w:style w:type="character" w:customStyle="1" w:styleId="32">
    <w:name w:val="Основной текст с отступом 3 Знак"/>
    <w:link w:val="30"/>
    <w:uiPriority w:val="99"/>
    <w:rsid w:val="00FC243E"/>
    <w:rPr>
      <w:kern w:val="1"/>
      <w:sz w:val="16"/>
      <w:szCs w:val="16"/>
      <w:lang w:eastAsia="ar-SA"/>
    </w:rPr>
  </w:style>
  <w:style w:type="character" w:customStyle="1" w:styleId="110">
    <w:name w:val="Основной текст + 11"/>
    <w:aliases w:val="5 pt6,Не полужирный"/>
    <w:rsid w:val="00B57F64"/>
    <w:rPr>
      <w:rFonts w:ascii="Times New Roman" w:hAnsi="Times New Roman" w:cs="Times New Roman"/>
      <w:sz w:val="23"/>
      <w:szCs w:val="23"/>
      <w:u w:val="none"/>
    </w:rPr>
  </w:style>
  <w:style w:type="character" w:customStyle="1" w:styleId="af3">
    <w:name w:val="Подпись к таблице_"/>
    <w:link w:val="af4"/>
    <w:uiPriority w:val="99"/>
    <w:locked/>
    <w:rsid w:val="00B57F64"/>
    <w:rPr>
      <w:b/>
      <w:bCs/>
      <w:i/>
      <w:iCs/>
      <w:shd w:val="clear" w:color="auto" w:fill="FFFFFF"/>
    </w:rPr>
  </w:style>
  <w:style w:type="paragraph" w:customStyle="1" w:styleId="af4">
    <w:name w:val="Подпись к таблице"/>
    <w:basedOn w:val="a"/>
    <w:link w:val="af3"/>
    <w:uiPriority w:val="99"/>
    <w:rsid w:val="00B57F64"/>
    <w:pPr>
      <w:widowControl w:val="0"/>
      <w:shd w:val="clear" w:color="auto" w:fill="FFFFFF"/>
      <w:suppressAutoHyphens w:val="0"/>
      <w:spacing w:line="240" w:lineRule="atLeast"/>
      <w:ind w:firstLine="0"/>
      <w:contextualSpacing w:val="0"/>
      <w:jc w:val="left"/>
    </w:pPr>
    <w:rPr>
      <w:b/>
      <w:bCs/>
      <w:i/>
      <w:iCs/>
      <w:sz w:val="20"/>
      <w:szCs w:val="20"/>
      <w:lang w:eastAsia="ru-RU"/>
    </w:rPr>
  </w:style>
  <w:style w:type="character" w:customStyle="1" w:styleId="22">
    <w:name w:val="Основной текст (2)_"/>
    <w:uiPriority w:val="99"/>
    <w:rsid w:val="0068540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paragraph" w:customStyle="1" w:styleId="13">
    <w:name w:val="Текст1"/>
    <w:basedOn w:val="a"/>
    <w:rsid w:val="00D35FF7"/>
    <w:pPr>
      <w:widowControl w:val="0"/>
      <w:suppressAutoHyphens w:val="0"/>
      <w:spacing w:line="300" w:lineRule="auto"/>
      <w:ind w:firstLine="760"/>
      <w:contextualSpacing w:val="0"/>
      <w:jc w:val="left"/>
    </w:pPr>
    <w:rPr>
      <w:rFonts w:ascii="Courier New" w:hAnsi="Courier New" w:cs="Courier New"/>
      <w:szCs w:val="20"/>
      <w:lang w:eastAsia="zh-CN" w:bidi="hi-IN"/>
    </w:rPr>
  </w:style>
  <w:style w:type="character" w:styleId="af5">
    <w:name w:val="FollowedHyperlink"/>
    <w:uiPriority w:val="99"/>
    <w:semiHidden/>
    <w:unhideWhenUsed/>
    <w:rsid w:val="00B46FA6"/>
    <w:rPr>
      <w:color w:val="800080"/>
      <w:u w:val="single"/>
    </w:rPr>
  </w:style>
  <w:style w:type="paragraph" w:customStyle="1" w:styleId="Style97">
    <w:name w:val="Style97"/>
    <w:basedOn w:val="a"/>
    <w:uiPriority w:val="99"/>
    <w:rsid w:val="00307FF5"/>
    <w:pPr>
      <w:suppressAutoHyphens w:val="0"/>
      <w:spacing w:after="200" w:line="298" w:lineRule="exact"/>
      <w:ind w:firstLine="0"/>
      <w:contextualSpacing w:val="0"/>
      <w:jc w:val="left"/>
    </w:pPr>
    <w:rPr>
      <w:rFonts w:ascii="Calibri" w:eastAsia="Calibri" w:hAnsi="Calibri"/>
      <w:lang w:eastAsia="en-US"/>
    </w:rPr>
  </w:style>
  <w:style w:type="character" w:customStyle="1" w:styleId="FontStyle138">
    <w:name w:val="Font Style138"/>
    <w:uiPriority w:val="99"/>
    <w:rsid w:val="00307FF5"/>
    <w:rPr>
      <w:rFonts w:ascii="Times New Roman" w:hAnsi="Times New Roman" w:cs="Times New Roman" w:hint="default"/>
      <w:i/>
      <w:iCs/>
      <w:sz w:val="22"/>
      <w:szCs w:val="22"/>
    </w:rPr>
  </w:style>
  <w:style w:type="character" w:customStyle="1" w:styleId="FontStyle140">
    <w:name w:val="Font Style140"/>
    <w:uiPriority w:val="99"/>
    <w:rsid w:val="003C392E"/>
    <w:rPr>
      <w:rFonts w:ascii="Times New Roman" w:hAnsi="Times New Roman" w:cs="Times New Roman"/>
      <w:b/>
      <w:bCs/>
      <w:sz w:val="28"/>
      <w:szCs w:val="28"/>
    </w:rPr>
  </w:style>
  <w:style w:type="character" w:styleId="af6">
    <w:name w:val="annotation reference"/>
    <w:uiPriority w:val="99"/>
    <w:semiHidden/>
    <w:unhideWhenUsed/>
    <w:rsid w:val="00F4112C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F4112C"/>
    <w:pPr>
      <w:suppressAutoHyphens w:val="0"/>
      <w:ind w:firstLine="0"/>
      <w:contextualSpacing w:val="0"/>
      <w:jc w:val="left"/>
    </w:pPr>
    <w:rPr>
      <w:rFonts w:ascii="MS Sans Serif" w:hAnsi="MS Sans Serif"/>
      <w:sz w:val="20"/>
      <w:szCs w:val="20"/>
      <w:lang w:eastAsia="ru-RU"/>
    </w:rPr>
  </w:style>
  <w:style w:type="character" w:customStyle="1" w:styleId="af8">
    <w:name w:val="Текст примечания Знак"/>
    <w:link w:val="af7"/>
    <w:uiPriority w:val="99"/>
    <w:semiHidden/>
    <w:rsid w:val="00F4112C"/>
    <w:rPr>
      <w:rFonts w:ascii="MS Sans Serif" w:hAnsi="MS Sans Serif"/>
    </w:rPr>
  </w:style>
  <w:style w:type="paragraph" w:styleId="af9">
    <w:name w:val="Balloon Text"/>
    <w:basedOn w:val="a"/>
    <w:link w:val="afa"/>
    <w:uiPriority w:val="99"/>
    <w:semiHidden/>
    <w:unhideWhenUsed/>
    <w:rsid w:val="00F4112C"/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link w:val="af9"/>
    <w:uiPriority w:val="99"/>
    <w:semiHidden/>
    <w:rsid w:val="00F4112C"/>
    <w:rPr>
      <w:rFonts w:ascii="Segoe UI" w:hAnsi="Segoe UI" w:cs="Segoe UI"/>
      <w:sz w:val="18"/>
      <w:szCs w:val="18"/>
      <w:lang w:eastAsia="ar-SA"/>
    </w:rPr>
  </w:style>
  <w:style w:type="paragraph" w:customStyle="1" w:styleId="afb">
    <w:name w:val="Абзац"/>
    <w:basedOn w:val="a"/>
    <w:qFormat/>
    <w:rsid w:val="00B44D64"/>
    <w:pPr>
      <w:spacing w:before="60" w:after="60"/>
      <w:contextualSpacing w:val="0"/>
    </w:pPr>
    <w:rPr>
      <w:sz w:val="28"/>
    </w:rPr>
  </w:style>
  <w:style w:type="paragraph" w:styleId="23">
    <w:name w:val="Body Text 2"/>
    <w:basedOn w:val="a"/>
    <w:link w:val="24"/>
    <w:uiPriority w:val="99"/>
    <w:semiHidden/>
    <w:unhideWhenUsed/>
    <w:rsid w:val="00C875BA"/>
    <w:pPr>
      <w:spacing w:after="120" w:line="480" w:lineRule="auto"/>
    </w:pPr>
  </w:style>
  <w:style w:type="character" w:customStyle="1" w:styleId="24">
    <w:name w:val="Основной текст 2 Знак"/>
    <w:link w:val="23"/>
    <w:uiPriority w:val="99"/>
    <w:semiHidden/>
    <w:rsid w:val="00C875BA"/>
    <w:rPr>
      <w:sz w:val="24"/>
      <w:szCs w:val="24"/>
      <w:lang w:eastAsia="ar-SA"/>
    </w:rPr>
  </w:style>
  <w:style w:type="table" w:customStyle="1" w:styleId="25">
    <w:name w:val="Сетка таблицы2"/>
    <w:basedOn w:val="a1"/>
    <w:next w:val="af2"/>
    <w:uiPriority w:val="39"/>
    <w:rsid w:val="0071484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2">
    <w:name w:val="FR2"/>
    <w:uiPriority w:val="99"/>
    <w:rsid w:val="00954FB7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FontStyle134">
    <w:name w:val="Font Style134"/>
    <w:uiPriority w:val="99"/>
    <w:rsid w:val="00954FB7"/>
    <w:rPr>
      <w:rFonts w:ascii="Times New Roman" w:hAnsi="Times New Roman" w:cs="Times New Roman"/>
      <w:b/>
      <w:bCs/>
      <w:sz w:val="22"/>
      <w:szCs w:val="22"/>
    </w:rPr>
  </w:style>
  <w:style w:type="paragraph" w:customStyle="1" w:styleId="Style23">
    <w:name w:val="Style23"/>
    <w:basedOn w:val="a"/>
    <w:uiPriority w:val="99"/>
    <w:rsid w:val="00954FB7"/>
    <w:pPr>
      <w:widowControl w:val="0"/>
      <w:suppressAutoHyphens w:val="0"/>
      <w:autoSpaceDE w:val="0"/>
      <w:autoSpaceDN w:val="0"/>
      <w:adjustRightInd w:val="0"/>
      <w:ind w:firstLine="0"/>
      <w:contextualSpacing w:val="0"/>
      <w:jc w:val="left"/>
    </w:pPr>
    <w:rPr>
      <w:lang w:eastAsia="ru-RU"/>
    </w:rPr>
  </w:style>
  <w:style w:type="paragraph" w:customStyle="1" w:styleId="Heading1">
    <w:name w:val="Heading 1"/>
    <w:basedOn w:val="a"/>
    <w:uiPriority w:val="1"/>
    <w:qFormat/>
    <w:rsid w:val="00954FB7"/>
    <w:pPr>
      <w:widowControl w:val="0"/>
      <w:suppressAutoHyphens w:val="0"/>
      <w:autoSpaceDE w:val="0"/>
      <w:autoSpaceDN w:val="0"/>
      <w:ind w:left="781"/>
      <w:outlineLvl w:val="1"/>
    </w:pPr>
    <w:rPr>
      <w:b/>
      <w:bCs/>
      <w:lang w:eastAsia="ru-RU" w:bidi="ru-RU"/>
    </w:rPr>
  </w:style>
  <w:style w:type="paragraph" w:customStyle="1" w:styleId="afc">
    <w:name w:val="Текст в заданном формате"/>
    <w:basedOn w:val="a"/>
    <w:uiPriority w:val="99"/>
    <w:rsid w:val="00637F58"/>
    <w:pPr>
      <w:ind w:firstLine="720"/>
    </w:pPr>
    <w:rPr>
      <w:rFonts w:ascii="Liberation Mono" w:hAnsi="Liberation Mono" w:cs="Liberation Mono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BD273C30-47FB-4B9F-865E-012F103B5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4075</Words>
  <Characters>23228</Characters>
  <Application>Microsoft Office Word</Application>
  <DocSecurity>0</DocSecurity>
  <Lines>193</Lines>
  <Paragraphs>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РОССИЙСКОЙ ФЕДЕРАЦИИ</vt:lpstr>
    </vt:vector>
  </TitlesOfParts>
  <Company>Функциональность ограничена</Company>
  <LinksUpToDate>false</LinksUpToDate>
  <CharactersWithSpaces>27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РОССИЙСКОЙ ФЕДЕРАЦИИ</dc:title>
  <dc:subject/>
  <dc:creator>Gromov</dc:creator>
  <cp:keywords/>
  <cp:lastModifiedBy>Svetlana Baranova</cp:lastModifiedBy>
  <cp:revision>2</cp:revision>
  <cp:lastPrinted>2021-03-30T10:55:00Z</cp:lastPrinted>
  <dcterms:created xsi:type="dcterms:W3CDTF">2023-09-20T12:11:00Z</dcterms:created>
  <dcterms:modified xsi:type="dcterms:W3CDTF">2023-09-20T12:11:00Z</dcterms:modified>
</cp:coreProperties>
</file>